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E8954" w14:textId="63DE9B5A" w:rsidR="00562FED" w:rsidRPr="00562FED" w:rsidRDefault="0026124A" w:rsidP="00562FED">
      <w:pPr>
        <w:spacing w:before="200"/>
        <w:jc w:val="center"/>
        <w:rPr>
          <w:b/>
          <w:bCs/>
          <w:sz w:val="56"/>
          <w:szCs w:val="56"/>
        </w:rPr>
      </w:pPr>
      <w:r w:rsidRPr="00562FED">
        <w:rPr>
          <w:b/>
          <w:bCs/>
          <w:sz w:val="56"/>
          <w:szCs w:val="56"/>
        </w:rPr>
        <w:t>Wh</w:t>
      </w:r>
      <w:r w:rsidRPr="00562FED">
        <w:rPr>
          <w:b/>
          <w:bCs/>
          <w:sz w:val="56"/>
          <w:szCs w:val="56"/>
          <w:lang w:val="mi-NZ"/>
        </w:rPr>
        <w:t xml:space="preserve">ānau Āwhina </w:t>
      </w:r>
      <w:r w:rsidR="00562FED" w:rsidRPr="00562FED">
        <w:rPr>
          <w:b/>
          <w:bCs/>
          <w:sz w:val="56"/>
          <w:szCs w:val="56"/>
          <w:lang w:val="mi-NZ"/>
        </w:rPr>
        <w:t>Plunket</w:t>
      </w:r>
    </w:p>
    <w:p w14:paraId="760FDF79" w14:textId="77777777" w:rsidR="00AC1723" w:rsidRPr="00082C1F" w:rsidRDefault="00AC1723" w:rsidP="00AC1723">
      <w:pPr>
        <w:tabs>
          <w:tab w:val="right" w:pos="9072"/>
        </w:tabs>
        <w:spacing w:after="0"/>
        <w:jc w:val="center"/>
        <w:rPr>
          <w:rFonts w:ascii="Arial" w:hAnsi="Arial" w:cs="Arial"/>
          <w:b/>
          <w:sz w:val="44"/>
          <w:szCs w:val="44"/>
        </w:rPr>
      </w:pPr>
      <w:r w:rsidRPr="00082C1F">
        <w:rPr>
          <w:rFonts w:ascii="Arial" w:hAnsi="Arial" w:cs="Arial"/>
          <w:b/>
          <w:sz w:val="44"/>
          <w:szCs w:val="44"/>
        </w:rPr>
        <w:t xml:space="preserve">Health Worker </w:t>
      </w:r>
    </w:p>
    <w:p w14:paraId="02ED3429" w14:textId="21DECFD3" w:rsidR="00076EB9" w:rsidRPr="00301A07" w:rsidRDefault="00076EB9" w:rsidP="00076EB9">
      <w:pPr>
        <w:tabs>
          <w:tab w:val="right" w:pos="9072"/>
        </w:tabs>
        <w:spacing w:after="0"/>
        <w:jc w:val="center"/>
        <w:rPr>
          <w:rFonts w:ascii="Arial" w:hAnsi="Arial" w:cs="Arial"/>
          <w:b/>
          <w:sz w:val="44"/>
          <w:szCs w:val="44"/>
        </w:rPr>
      </w:pPr>
      <w:r w:rsidRPr="00301A07">
        <w:rPr>
          <w:rFonts w:ascii="Arial" w:hAnsi="Arial" w:cs="Arial"/>
          <w:b/>
          <w:sz w:val="44"/>
          <w:szCs w:val="44"/>
        </w:rPr>
        <w:t>PDRP</w:t>
      </w:r>
    </w:p>
    <w:p w14:paraId="71A01CF9" w14:textId="77777777" w:rsidR="00301A07" w:rsidRDefault="00301A07" w:rsidP="00076EB9">
      <w:pPr>
        <w:tabs>
          <w:tab w:val="right" w:pos="9072"/>
        </w:tabs>
        <w:spacing w:after="0"/>
        <w:jc w:val="center"/>
        <w:rPr>
          <w:rFonts w:ascii="Arial" w:hAnsi="Arial" w:cs="Arial"/>
          <w:b/>
          <w:sz w:val="24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9"/>
        <w:gridCol w:w="5293"/>
        <w:gridCol w:w="1134"/>
      </w:tblGrid>
      <w:tr w:rsidR="006810D0" w:rsidRPr="00864A1D" w14:paraId="67BB44A8" w14:textId="77777777" w:rsidTr="00775A69">
        <w:tc>
          <w:tcPr>
            <w:tcW w:w="96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E389F04" w14:textId="50E50DF3" w:rsidR="006810D0" w:rsidRPr="00D45156" w:rsidRDefault="008B1214" w:rsidP="00775A69">
            <w:pPr>
              <w:spacing w:before="40" w:after="40" w:line="240" w:lineRule="auto"/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  <w:t>C</w:t>
            </w:r>
            <w:r w:rsidR="006810D0" w:rsidRPr="00D45156">
              <w:rPr>
                <w:rFonts w:ascii="Arial" w:eastAsia="Times New Roman" w:hAnsi="Arial" w:cs="Arial"/>
                <w:b/>
                <w:sz w:val="28"/>
                <w:szCs w:val="28"/>
                <w:lang w:val="en-GB"/>
              </w:rPr>
              <w:t xml:space="preserve">hecklist: </w:t>
            </w:r>
          </w:p>
          <w:p w14:paraId="6D3928A7" w14:textId="77777777" w:rsidR="006810D0" w:rsidRPr="00AC073A" w:rsidRDefault="006810D0" w:rsidP="00775A69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AC073A">
              <w:rPr>
                <w:rFonts w:ascii="Arial" w:eastAsia="Times New Roman" w:hAnsi="Arial" w:cs="Arial"/>
                <w:b/>
                <w:lang w:val="en-GB"/>
              </w:rPr>
              <w:t>Minimum PDRP Evidential Requirement</w:t>
            </w:r>
            <w:r w:rsidR="00FA51F4">
              <w:rPr>
                <w:rFonts w:ascii="Arial" w:eastAsia="Times New Roman" w:hAnsi="Arial" w:cs="Arial"/>
                <w:b/>
                <w:lang w:val="en-GB"/>
              </w:rPr>
              <w:t>s</w:t>
            </w:r>
            <w:r w:rsidRPr="00AC073A">
              <w:rPr>
                <w:rFonts w:ascii="Arial" w:eastAsia="Times New Roman" w:hAnsi="Arial" w:cs="Arial"/>
                <w:b/>
                <w:lang w:val="en-GB"/>
              </w:rPr>
              <w:t>:</w:t>
            </w:r>
          </w:p>
          <w:p w14:paraId="44D98475" w14:textId="77777777" w:rsidR="006810D0" w:rsidRPr="00AC073A" w:rsidRDefault="006810D0" w:rsidP="00775A69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6810D0" w:rsidRPr="00864A1D" w14:paraId="07DFB243" w14:textId="77777777" w:rsidTr="00775A69">
        <w:tc>
          <w:tcPr>
            <w:tcW w:w="8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5DE2A" w14:textId="6D6DC76D" w:rsidR="006810D0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All documentation below </w:t>
            </w:r>
            <w:r w:rsidR="001657B0" w:rsidRPr="00AC073A">
              <w:rPr>
                <w:rFonts w:ascii="Arial" w:eastAsia="Times New Roman" w:hAnsi="Arial" w:cs="Arial"/>
                <w:lang w:val="en-GB"/>
              </w:rPr>
              <w:t>is</w:t>
            </w:r>
            <w:r w:rsidRPr="00AC073A">
              <w:rPr>
                <w:rFonts w:ascii="Arial" w:eastAsia="Times New Roman" w:hAnsi="Arial" w:cs="Arial"/>
                <w:lang w:val="en-GB"/>
              </w:rPr>
              <w:t xml:space="preserve"> required at the time of submission</w:t>
            </w:r>
            <w:r w:rsidR="00115015">
              <w:rPr>
                <w:rFonts w:ascii="Arial" w:eastAsia="Times New Roman" w:hAnsi="Arial" w:cs="Arial"/>
                <w:lang w:val="en-GB"/>
              </w:rPr>
              <w:t>.</w:t>
            </w:r>
          </w:p>
          <w:p w14:paraId="1168B1C6" w14:textId="74363515" w:rsidR="00AE13EA" w:rsidRDefault="00AE13EA" w:rsidP="00775A69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AE13EA">
              <w:rPr>
                <w:rFonts w:ascii="Arial" w:eastAsia="Times New Roman" w:hAnsi="Arial" w:cs="Arial"/>
                <w:b/>
                <w:lang w:val="en-GB"/>
              </w:rPr>
              <w:t>My full name is:</w:t>
            </w:r>
          </w:p>
          <w:p w14:paraId="5E9F5B71" w14:textId="4A3348E3" w:rsidR="00197958" w:rsidRDefault="00197958" w:rsidP="00775A69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>
              <w:rPr>
                <w:rFonts w:ascii="Arial" w:eastAsia="Times New Roman" w:hAnsi="Arial" w:cs="Arial"/>
                <w:b/>
                <w:lang w:val="en-GB"/>
              </w:rPr>
              <w:t xml:space="preserve">My </w:t>
            </w:r>
            <w:r w:rsidR="00E3646E">
              <w:rPr>
                <w:rFonts w:ascii="Arial" w:eastAsia="Times New Roman" w:hAnsi="Arial" w:cs="Arial"/>
                <w:b/>
                <w:lang w:val="en-GB"/>
              </w:rPr>
              <w:t>m</w:t>
            </w:r>
            <w:r>
              <w:rPr>
                <w:rFonts w:ascii="Arial" w:eastAsia="Times New Roman" w:hAnsi="Arial" w:cs="Arial"/>
                <w:b/>
                <w:lang w:val="en-GB"/>
              </w:rPr>
              <w:t>anager is:</w:t>
            </w:r>
          </w:p>
          <w:p w14:paraId="7878BB77" w14:textId="77777777" w:rsidR="0015328A" w:rsidRPr="00AE13EA" w:rsidRDefault="0015328A" w:rsidP="00775A69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>
              <w:rPr>
                <w:rFonts w:ascii="Arial" w:eastAsia="Times New Roman" w:hAnsi="Arial" w:cs="Arial"/>
                <w:b/>
                <w:lang w:val="en-GB"/>
              </w:rPr>
              <w:t>Date of submission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CA975" w14:textId="77777777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FC"/>
            </w:r>
            <w:r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Pr="00AC073A">
              <w:rPr>
                <w:rFonts w:ascii="Arial" w:eastAsia="Times New Roman" w:hAnsi="Arial" w:cs="Arial"/>
                <w:sz w:val="16"/>
                <w:szCs w:val="16"/>
                <w:lang w:val="en-GB"/>
              </w:rPr>
              <w:t>when completed</w:t>
            </w:r>
          </w:p>
          <w:p w14:paraId="42BDD6A1" w14:textId="77777777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sz w:val="16"/>
                <w:szCs w:val="16"/>
                <w:lang w:val="en-GB"/>
              </w:rPr>
              <w:t>and in folder</w:t>
            </w:r>
          </w:p>
        </w:tc>
      </w:tr>
      <w:tr w:rsidR="006810D0" w:rsidRPr="00864A1D" w14:paraId="0CBF7277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66AAA" w14:textId="56283FAC" w:rsidR="006810D0" w:rsidRPr="00AC073A" w:rsidRDefault="006810D0" w:rsidP="00775A69">
            <w:pPr>
              <w:numPr>
                <w:ilvl w:val="1"/>
                <w:numId w:val="5"/>
              </w:numPr>
              <w:spacing w:before="120" w:after="120" w:line="240" w:lineRule="auto"/>
              <w:ind w:left="425" w:hanging="425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Manager </w:t>
            </w:r>
            <w:r w:rsidR="00D33E0B">
              <w:rPr>
                <w:rFonts w:ascii="Arial" w:eastAsia="Times New Roman" w:hAnsi="Arial" w:cs="Arial"/>
                <w:lang w:val="en-GB"/>
              </w:rPr>
              <w:t>support letter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6C9AE" w14:textId="77777777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Manager complete &amp; sig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414D2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37B4B300" w14:textId="77777777" w:rsidTr="00980230">
        <w:trPr>
          <w:trHeight w:val="805"/>
        </w:trPr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6FF39" w14:textId="611F9DD9" w:rsidR="006810D0" w:rsidRPr="00AC073A" w:rsidRDefault="00FC15BC" w:rsidP="00775A69">
            <w:pPr>
              <w:numPr>
                <w:ilvl w:val="1"/>
                <w:numId w:val="5"/>
              </w:numPr>
              <w:spacing w:before="120" w:after="120" w:line="240" w:lineRule="auto"/>
              <w:ind w:left="425" w:hanging="425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 xml:space="preserve">Health </w:t>
            </w:r>
            <w:r w:rsidR="00506C7D">
              <w:rPr>
                <w:rFonts w:ascii="Arial" w:eastAsia="Times New Roman" w:hAnsi="Arial" w:cs="Arial"/>
                <w:lang w:val="en-GB"/>
              </w:rPr>
              <w:t xml:space="preserve">Workers </w:t>
            </w:r>
            <w:r w:rsidR="00E3646E">
              <w:rPr>
                <w:rFonts w:ascii="Arial" w:eastAsia="Times New Roman" w:hAnsi="Arial" w:cs="Arial"/>
                <w:lang w:val="en-GB"/>
              </w:rPr>
              <w:t xml:space="preserve">statement </w:t>
            </w:r>
            <w:r w:rsidR="00D33E0B">
              <w:rPr>
                <w:rFonts w:ascii="Arial" w:eastAsia="Times New Roman" w:hAnsi="Arial" w:cs="Arial"/>
                <w:lang w:val="en-GB"/>
              </w:rPr>
              <w:t>of integrity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9E5D4" w14:textId="77777777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>Applicant complete &amp; sig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2D1BA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127DFC47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02E8B" w14:textId="77777777" w:rsidR="006810D0" w:rsidRPr="00AC073A" w:rsidRDefault="006810D0" w:rsidP="00775A69">
            <w:pPr>
              <w:numPr>
                <w:ilvl w:val="1"/>
                <w:numId w:val="5"/>
              </w:numPr>
              <w:tabs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Hours of practice: 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66888" w14:textId="1A7F7776" w:rsidR="006810D0" w:rsidRPr="00AC073A" w:rsidRDefault="00D33E0B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Payroll letter v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>erif</w:t>
            </w:r>
            <w:r>
              <w:rPr>
                <w:rFonts w:ascii="Arial" w:eastAsia="Times New Roman" w:hAnsi="Arial" w:cs="Arial"/>
                <w:lang w:val="en-GB"/>
              </w:rPr>
              <w:t>ying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 xml:space="preserve"> of 450 hours of practice over last 3 year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501AC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2930BD72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3ECA3" w14:textId="6C681668" w:rsidR="006810D0" w:rsidRPr="00AC073A" w:rsidRDefault="006810D0" w:rsidP="00775A69">
            <w:pPr>
              <w:numPr>
                <w:ilvl w:val="1"/>
                <w:numId w:val="5"/>
              </w:numPr>
              <w:tabs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Record of Professional Development Hours                </w:t>
            </w:r>
            <w:r w:rsidR="00F9059D">
              <w:rPr>
                <w:rFonts w:ascii="Arial" w:eastAsia="Times New Roman" w:hAnsi="Arial" w:cs="Arial"/>
                <w:lang w:val="en-GB"/>
              </w:rPr>
              <w:t>(</w:t>
            </w:r>
            <w:r w:rsidRPr="00AC073A">
              <w:rPr>
                <w:rFonts w:ascii="Arial" w:eastAsia="Times New Roman" w:hAnsi="Arial" w:cs="Arial"/>
                <w:lang w:val="en-GB"/>
              </w:rPr>
              <w:t>PD Hours)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9EF92" w14:textId="20528690" w:rsidR="006810D0" w:rsidRPr="00AC073A" w:rsidRDefault="0089408A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 xml:space="preserve">Verified evidence of </w:t>
            </w:r>
            <w:r w:rsidR="00FC15BC">
              <w:rPr>
                <w:rFonts w:ascii="Arial" w:eastAsia="Times New Roman" w:hAnsi="Arial" w:cs="Arial"/>
                <w:lang w:val="en-GB"/>
              </w:rPr>
              <w:t>20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 xml:space="preserve"> hours of professional </w:t>
            </w:r>
            <w:r>
              <w:rPr>
                <w:rFonts w:ascii="Arial" w:eastAsia="Times New Roman" w:hAnsi="Arial" w:cs="Arial"/>
                <w:lang w:val="en-GB"/>
              </w:rPr>
              <w:t xml:space="preserve">    dev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>elopment over last yea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8A362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3FDB1B73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4A55B" w14:textId="77777777" w:rsidR="006810D0" w:rsidRPr="00AC073A" w:rsidRDefault="006810D0" w:rsidP="00775A69">
            <w:pPr>
              <w:numPr>
                <w:ilvl w:val="1"/>
                <w:numId w:val="5"/>
              </w:numPr>
              <w:tabs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Self-assessment 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89D1B" w14:textId="0911EFAA" w:rsidR="006810D0" w:rsidRPr="00AC073A" w:rsidRDefault="006810D0" w:rsidP="00775A69">
            <w:pPr>
              <w:spacing w:before="120" w:after="120" w:line="240" w:lineRule="auto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From the last 12 months: one </w:t>
            </w:r>
            <w:r>
              <w:rPr>
                <w:rFonts w:ascii="Arial" w:eastAsia="Times New Roman" w:hAnsi="Arial" w:cs="Arial"/>
                <w:lang w:val="en-GB"/>
              </w:rPr>
              <w:t>specific practice example</w:t>
            </w:r>
            <w:r w:rsidRPr="00AC073A">
              <w:rPr>
                <w:rFonts w:ascii="Arial" w:eastAsia="Times New Roman" w:hAnsi="Arial" w:cs="Arial"/>
                <w:lang w:val="en-GB"/>
              </w:rPr>
              <w:t xml:space="preserve"> for each competency</w:t>
            </w:r>
            <w:r w:rsidR="004521BC">
              <w:rPr>
                <w:rFonts w:ascii="Arial" w:eastAsia="Times New Roman" w:hAnsi="Arial" w:cs="Arial"/>
                <w:lang w:val="en-GB"/>
              </w:rPr>
              <w:t xml:space="preserve"> ( see note below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FD0D3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0E45C800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8DABA" w14:textId="0FC9C49C" w:rsidR="006810D0" w:rsidRPr="00AC073A" w:rsidRDefault="0089408A" w:rsidP="00775A69">
            <w:pPr>
              <w:numPr>
                <w:ilvl w:val="1"/>
                <w:numId w:val="5"/>
              </w:numPr>
              <w:tabs>
                <w:tab w:val="clear" w:pos="1440"/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>
              <w:rPr>
                <w:rFonts w:ascii="Arial" w:eastAsia="Times New Roman" w:hAnsi="Arial" w:cs="Arial"/>
                <w:lang w:val="en-GB"/>
              </w:rPr>
              <w:t>Clinical Leader</w:t>
            </w:r>
            <w:r w:rsidR="006810D0" w:rsidRPr="00AC073A">
              <w:rPr>
                <w:rFonts w:ascii="Arial" w:eastAsia="Times New Roman" w:hAnsi="Arial" w:cs="Arial"/>
                <w:lang w:val="en-GB"/>
              </w:rPr>
              <w:t>/ senior nurse assessment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BE423" w14:textId="77777777" w:rsidR="006810D0" w:rsidRPr="00AC073A" w:rsidRDefault="006810D0" w:rsidP="00775A69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 xml:space="preserve">From the last 12 months: one </w:t>
            </w:r>
            <w:r>
              <w:rPr>
                <w:rFonts w:ascii="Arial" w:eastAsia="Times New Roman" w:hAnsi="Arial" w:cs="Arial"/>
                <w:lang w:val="en-GB"/>
              </w:rPr>
              <w:t xml:space="preserve">specific practice example </w:t>
            </w:r>
            <w:r w:rsidRPr="00AC073A">
              <w:rPr>
                <w:rFonts w:ascii="Arial" w:eastAsia="Times New Roman" w:hAnsi="Arial" w:cs="Arial"/>
                <w:lang w:val="en-GB"/>
              </w:rPr>
              <w:t xml:space="preserve">for each competency.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C195C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  <w:tr w:rsidR="006810D0" w:rsidRPr="00864A1D" w14:paraId="36335DE3" w14:textId="77777777" w:rsidTr="00775A69"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658DB" w14:textId="12E64DAC" w:rsidR="006810D0" w:rsidRPr="00AC073A" w:rsidRDefault="006810D0" w:rsidP="00775A69">
            <w:pPr>
              <w:numPr>
                <w:ilvl w:val="1"/>
                <w:numId w:val="5"/>
              </w:numPr>
              <w:tabs>
                <w:tab w:val="clear" w:pos="1440"/>
                <w:tab w:val="num" w:pos="426"/>
              </w:tabs>
              <w:spacing w:before="120" w:after="120" w:line="240" w:lineRule="auto"/>
              <w:ind w:left="426" w:hanging="426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>Performance appraisal</w:t>
            </w:r>
            <w:r w:rsidR="00F35FC7"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="00506C7D">
              <w:rPr>
                <w:rFonts w:ascii="Arial" w:eastAsia="Times New Roman" w:hAnsi="Arial" w:cs="Arial"/>
                <w:lang w:val="en-GB"/>
              </w:rPr>
              <w:t>in</w:t>
            </w:r>
            <w:r w:rsidR="00E52205">
              <w:rPr>
                <w:rFonts w:ascii="Arial" w:eastAsia="Times New Roman" w:hAnsi="Arial" w:cs="Arial"/>
                <w:lang w:val="en-GB"/>
              </w:rPr>
              <w:t xml:space="preserve"> most cases this is </w:t>
            </w:r>
            <w:r w:rsidR="008E4349">
              <w:rPr>
                <w:rFonts w:ascii="Arial" w:eastAsia="Times New Roman" w:hAnsi="Arial" w:cs="Arial"/>
                <w:lang w:val="en-GB"/>
              </w:rPr>
              <w:t>the same as number 6 above</w:t>
            </w:r>
          </w:p>
        </w:tc>
        <w:tc>
          <w:tcPr>
            <w:tcW w:w="5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B8D85" w14:textId="77777777" w:rsidR="006810D0" w:rsidRPr="00AC073A" w:rsidRDefault="006810D0" w:rsidP="00775A69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t>From previous 12 month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0F77D" w14:textId="77777777" w:rsidR="006810D0" w:rsidRPr="00AC073A" w:rsidRDefault="006810D0" w:rsidP="00775A69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AC073A">
              <w:rPr>
                <w:rFonts w:ascii="Arial" w:eastAsia="Times New Roman" w:hAnsi="Arial" w:cs="Arial"/>
                <w:lang w:val="en-GB"/>
              </w:rPr>
              <w:sym w:font="Wingdings" w:char="F071"/>
            </w:r>
          </w:p>
        </w:tc>
      </w:tr>
    </w:tbl>
    <w:p w14:paraId="6BA5A162" w14:textId="77777777" w:rsidR="00B04EBE" w:rsidRDefault="00B04EBE" w:rsidP="006810D0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1D3554D1" w14:textId="18511483" w:rsidR="00CC1DBC" w:rsidRPr="001A76D5" w:rsidRDefault="001A76D5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lease refer to the Health Worker Handbook </w:t>
      </w:r>
      <w:r w:rsidR="008A1E01">
        <w:rPr>
          <w:rFonts w:ascii="Arial" w:hAnsi="Arial" w:cs="Arial"/>
          <w:b/>
        </w:rPr>
        <w:t xml:space="preserve">for further information </w:t>
      </w:r>
      <w:r w:rsidR="00CC1DBC">
        <w:rPr>
          <w:rFonts w:ascii="Arial" w:hAnsi="Arial" w:cs="Arial"/>
          <w:b/>
          <w:sz w:val="28"/>
          <w:szCs w:val="28"/>
        </w:rPr>
        <w:br w:type="page"/>
      </w:r>
    </w:p>
    <w:p w14:paraId="2E9D5DAB" w14:textId="77777777" w:rsidR="003E1ADA" w:rsidRDefault="003E1ADA" w:rsidP="00076EB9">
      <w:pPr>
        <w:tabs>
          <w:tab w:val="right" w:pos="9072"/>
        </w:tabs>
        <w:spacing w:after="0"/>
        <w:rPr>
          <w:rFonts w:ascii="Arial" w:hAnsi="Arial" w:cs="Arial"/>
          <w:b/>
          <w:sz w:val="28"/>
          <w:szCs w:val="28"/>
        </w:rPr>
      </w:pPr>
    </w:p>
    <w:tbl>
      <w:tblPr>
        <w:tblW w:w="10372" w:type="dxa"/>
        <w:tblInd w:w="-318" w:type="dxa"/>
        <w:tblLook w:val="04A0" w:firstRow="1" w:lastRow="0" w:firstColumn="1" w:lastColumn="0" w:noHBand="0" w:noVBand="1"/>
      </w:tblPr>
      <w:tblGrid>
        <w:gridCol w:w="10372"/>
      </w:tblGrid>
      <w:tr w:rsidR="008A1E01" w:rsidRPr="00F47859" w14:paraId="67BD8A74" w14:textId="77777777" w:rsidTr="005D5797">
        <w:tc>
          <w:tcPr>
            <w:tcW w:w="10372" w:type="dxa"/>
            <w:shd w:val="clear" w:color="auto" w:fill="auto"/>
          </w:tcPr>
          <w:p w14:paraId="4B088363" w14:textId="77777777" w:rsidR="008A1E01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</w:pPr>
          </w:p>
          <w:p w14:paraId="20A5459B" w14:textId="77777777" w:rsidR="008A1E01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b/>
                <w:color w:val="000000"/>
                <w:sz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  <w:t>L</w:t>
            </w:r>
            <w:r w:rsidRPr="00D45156"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  <w:t xml:space="preserve">evel </w:t>
            </w:r>
            <w:r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  <w:t xml:space="preserve">of practice </w:t>
            </w:r>
            <w:r w:rsidRPr="00D45156"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val="en-GB" w:eastAsia="en-GB"/>
              </w:rPr>
              <w:t>definitions</w:t>
            </w:r>
            <w:r w:rsidRPr="00F47859">
              <w:rPr>
                <w:rFonts w:ascii="Arial" w:eastAsia="Times New Roman" w:hAnsi="Arial" w:cs="Arial"/>
                <w:b/>
                <w:color w:val="000000"/>
                <w:sz w:val="24"/>
                <w:lang w:val="en-GB" w:eastAsia="en-GB"/>
              </w:rPr>
              <w:t>:</w:t>
            </w:r>
          </w:p>
          <w:p w14:paraId="7F6C2093" w14:textId="77777777" w:rsidR="008A1E01" w:rsidRPr="00F47859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b/>
                <w:color w:val="000000"/>
                <w:sz w:val="24"/>
                <w:lang w:val="en-GB" w:eastAsia="en-GB"/>
              </w:rPr>
            </w:pPr>
          </w:p>
          <w:p w14:paraId="722A9C5D" w14:textId="5DD5684B" w:rsidR="008A1E01" w:rsidRPr="00F47859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NOTE: for peer/senior nurse assessment </w:t>
            </w:r>
            <w:r w:rsidRPr="00F47859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PLEASE ENSURE THAT YOU ARE REFLECTING THE </w:t>
            </w:r>
            <w:r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>HEALTH WORKER</w:t>
            </w:r>
            <w:r w:rsidRPr="00F47859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 LEVEL OF </w:t>
            </w:r>
            <w:r w:rsidR="00CB0418" w:rsidRPr="00F47859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>PRACTICE</w:t>
            </w:r>
            <w:r w:rsidR="00CB0418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 (</w:t>
            </w:r>
            <w:r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>Proficient or Accomplished, see below)</w:t>
            </w:r>
            <w:r w:rsidRPr="00F47859"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lang w:val="en-GB" w:eastAsia="en-GB"/>
              </w:rPr>
              <w:t>in the practice example you write.</w:t>
            </w:r>
          </w:p>
        </w:tc>
      </w:tr>
      <w:tr w:rsidR="008A1E01" w:rsidRPr="003F2486" w14:paraId="4C46E4F9" w14:textId="77777777" w:rsidTr="005D5797">
        <w:tc>
          <w:tcPr>
            <w:tcW w:w="10372" w:type="dxa"/>
            <w:shd w:val="clear" w:color="auto" w:fill="auto"/>
          </w:tcPr>
          <w:p w14:paraId="6D7568EB" w14:textId="77777777" w:rsidR="008A1E01" w:rsidRPr="003F2486" w:rsidRDefault="008A1E01" w:rsidP="005D5797">
            <w:pPr>
              <w:spacing w:before="40" w:after="40"/>
              <w:rPr>
                <w:rFonts w:ascii="Arial" w:hAnsi="Arial" w:cs="Arial"/>
                <w:b/>
              </w:rPr>
            </w:pPr>
          </w:p>
        </w:tc>
      </w:tr>
      <w:tr w:rsidR="008A1E01" w:rsidRPr="00A4308A" w14:paraId="59B1F8F7" w14:textId="77777777" w:rsidTr="005D5797">
        <w:tc>
          <w:tcPr>
            <w:tcW w:w="10372" w:type="dxa"/>
            <w:shd w:val="clear" w:color="auto" w:fill="auto"/>
          </w:tcPr>
          <w:p w14:paraId="56CB09FC" w14:textId="77777777" w:rsidR="008A1E01" w:rsidRPr="00A4308A" w:rsidRDefault="008A1E01" w:rsidP="005D5797">
            <w:pPr>
              <w:spacing w:after="0" w:line="180" w:lineRule="atLeast"/>
              <w:ind w:left="720" w:hanging="360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</w:p>
          <w:p w14:paraId="464AE71B" w14:textId="77777777" w:rsidR="008A1E01" w:rsidRPr="00A4308A" w:rsidRDefault="008A1E01" w:rsidP="005D5797">
            <w:pPr>
              <w:spacing w:before="40" w:after="40"/>
              <w:rPr>
                <w:rFonts w:ascii="Arial" w:hAnsi="Arial" w:cs="Arial"/>
                <w:b/>
              </w:rPr>
            </w:pPr>
            <w:r w:rsidRPr="00A4308A">
              <w:rPr>
                <w:rFonts w:ascii="Arial" w:hAnsi="Arial" w:cs="Arial"/>
                <w:b/>
              </w:rPr>
              <w:t xml:space="preserve">Definition of Proficient </w:t>
            </w:r>
            <w:r>
              <w:rPr>
                <w:rFonts w:ascii="Arial" w:hAnsi="Arial" w:cs="Arial"/>
                <w:b/>
              </w:rPr>
              <w:t>Health Worker</w:t>
            </w:r>
            <w:r w:rsidRPr="00A4308A">
              <w:rPr>
                <w:rFonts w:ascii="Arial" w:hAnsi="Arial" w:cs="Arial"/>
                <w:b/>
              </w:rPr>
              <w:t>:</w:t>
            </w:r>
          </w:p>
          <w:p w14:paraId="4290D97D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>U</w:t>
            </w:r>
            <w:r>
              <w:rPr>
                <w:rFonts w:ascii="Arial" w:hAnsi="Arial" w:cs="Arial"/>
                <w:color w:val="000000"/>
                <w:lang w:eastAsia="en-NZ"/>
              </w:rPr>
              <w:t>ses</w:t>
            </w: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 broad experiential and evidence-based knowledge to provide care</w:t>
            </w:r>
          </w:p>
          <w:p w14:paraId="49F472B7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>Develops partnerships with clients that implement Te Tiriti o Waitangi in a manner which the client determines is culturally safe</w:t>
            </w:r>
          </w:p>
          <w:p w14:paraId="41E1BC4F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Has an in-depth understanding of </w:t>
            </w:r>
            <w:r>
              <w:rPr>
                <w:rFonts w:ascii="Arial" w:hAnsi="Arial" w:cs="Arial"/>
                <w:color w:val="000000"/>
                <w:lang w:eastAsia="en-NZ"/>
              </w:rPr>
              <w:t xml:space="preserve">Health Worker </w:t>
            </w:r>
            <w:r w:rsidRPr="00A4308A">
              <w:rPr>
                <w:rFonts w:ascii="Arial" w:hAnsi="Arial" w:cs="Arial"/>
                <w:color w:val="000000"/>
                <w:lang w:eastAsia="en-NZ"/>
              </w:rPr>
              <w:t>practice</w:t>
            </w:r>
            <w:r>
              <w:rPr>
                <w:rFonts w:ascii="Arial" w:hAnsi="Arial" w:cs="Arial"/>
                <w:color w:val="000000"/>
                <w:lang w:eastAsia="en-NZ"/>
              </w:rPr>
              <w:t>.</w:t>
            </w:r>
          </w:p>
          <w:p w14:paraId="0C01F6C6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Contributes to the education and / or preceptorship of </w:t>
            </w:r>
            <w:r>
              <w:rPr>
                <w:rFonts w:ascii="Arial" w:hAnsi="Arial" w:cs="Arial"/>
                <w:color w:val="000000"/>
                <w:lang w:eastAsia="en-NZ"/>
              </w:rPr>
              <w:t>other professionals e.g. Health Workers, students on placement and registered nurses.</w:t>
            </w:r>
          </w:p>
          <w:p w14:paraId="4264B5C3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Acts as a role model to their peers </w:t>
            </w:r>
          </w:p>
          <w:p w14:paraId="2C9DDDA5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Demonstrates increased knowledge and skills in a specific clinical area </w:t>
            </w:r>
          </w:p>
          <w:p w14:paraId="3F4CDAAF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Arial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Is involved in service, professional, or organisational activities </w:t>
            </w:r>
          </w:p>
          <w:p w14:paraId="026E39F4" w14:textId="77777777" w:rsidR="008A1E01" w:rsidRPr="00A4308A" w:rsidRDefault="008A1E01" w:rsidP="005D579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4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A4308A">
              <w:rPr>
                <w:rFonts w:ascii="Arial" w:hAnsi="Arial" w:cs="Arial"/>
                <w:color w:val="000000"/>
                <w:lang w:eastAsia="en-NZ"/>
              </w:rPr>
              <w:t xml:space="preserve">Participates in </w:t>
            </w:r>
            <w:r>
              <w:rPr>
                <w:rFonts w:ascii="Arial" w:hAnsi="Arial" w:cs="Arial"/>
                <w:color w:val="000000"/>
                <w:lang w:eastAsia="en-NZ"/>
              </w:rPr>
              <w:t xml:space="preserve">quality improvement </w:t>
            </w:r>
            <w:r w:rsidRPr="00A4308A">
              <w:rPr>
                <w:rFonts w:ascii="Arial" w:hAnsi="Arial" w:cs="Arial"/>
                <w:color w:val="000000"/>
                <w:lang w:eastAsia="en-NZ"/>
              </w:rPr>
              <w:t>change</w:t>
            </w:r>
          </w:p>
        </w:tc>
      </w:tr>
      <w:tr w:rsidR="008A1E01" w:rsidRPr="00A4308A" w14:paraId="0BB75CB6" w14:textId="77777777" w:rsidTr="005D5797">
        <w:tc>
          <w:tcPr>
            <w:tcW w:w="10372" w:type="dxa"/>
            <w:shd w:val="clear" w:color="auto" w:fill="auto"/>
          </w:tcPr>
          <w:p w14:paraId="1BA905D5" w14:textId="77777777" w:rsidR="008A1E01" w:rsidRPr="00A4308A" w:rsidRDefault="008A1E01" w:rsidP="005D5797">
            <w:pPr>
              <w:spacing w:after="0" w:line="180" w:lineRule="atLeast"/>
              <w:ind w:left="720" w:hanging="360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</w:p>
          <w:p w14:paraId="3E518EA7" w14:textId="77777777" w:rsidR="008A1E01" w:rsidRPr="00A4308A" w:rsidRDefault="008A1E01" w:rsidP="005D5797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GB" w:eastAsia="en-GB"/>
              </w:rPr>
            </w:pPr>
            <w:r w:rsidRPr="00A4308A">
              <w:rPr>
                <w:rFonts w:ascii="Arial" w:eastAsia="Times New Roman" w:hAnsi="Arial" w:cs="Arial"/>
                <w:b/>
                <w:lang w:val="en-GB" w:eastAsia="en-GB"/>
              </w:rPr>
              <w:t xml:space="preserve">Definition of Accomplished </w:t>
            </w:r>
            <w:r>
              <w:rPr>
                <w:rFonts w:ascii="Arial" w:eastAsia="Times New Roman" w:hAnsi="Arial" w:cs="Arial"/>
                <w:b/>
                <w:lang w:val="en-GB" w:eastAsia="en-GB"/>
              </w:rPr>
              <w:t>Health Worker</w:t>
            </w:r>
            <w:r w:rsidRPr="00A4308A">
              <w:rPr>
                <w:rFonts w:ascii="Arial" w:eastAsia="Times New Roman" w:hAnsi="Arial" w:cs="Arial"/>
                <w:b/>
                <w:lang w:val="en-GB" w:eastAsia="en-GB"/>
              </w:rPr>
              <w:t>:</w:t>
            </w:r>
          </w:p>
          <w:p w14:paraId="59DA6114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 xml:space="preserve">Demonstrates advancing knowledge and skills in a specific clinical area </w:t>
            </w:r>
            <w:r>
              <w:rPr>
                <w:rFonts w:ascii="Arial" w:eastAsia="Times New Roman" w:hAnsi="Arial" w:cs="Arial"/>
                <w:color w:val="000000"/>
                <w:lang w:eastAsia="en-NZ"/>
              </w:rPr>
              <w:t xml:space="preserve">in </w:t>
            </w: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lang w:eastAsia="en-NZ"/>
              </w:rPr>
              <w:t xml:space="preserve">Health Worker </w:t>
            </w: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>scope</w:t>
            </w:r>
          </w:p>
          <w:p w14:paraId="29CB0FE3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>Develops partnerships with clients that implement Te Tiriti o Waitangi in a manner which the clients determine is culturally safe</w:t>
            </w:r>
          </w:p>
          <w:p w14:paraId="6E2D4636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A4308A">
              <w:rPr>
                <w:rFonts w:ascii="Arial" w:eastAsia="Times New Roman" w:hAnsi="Arial" w:cs="Arial"/>
                <w:color w:val="000000"/>
                <w:lang w:eastAsia="en-NZ"/>
              </w:rPr>
              <w:t xml:space="preserve">Contributes to the management of changing workloads </w:t>
            </w:r>
          </w:p>
          <w:p w14:paraId="59EB8226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>Gains support and respect of the health care team through sharing of knowledge and making a demonstrated positive contribution</w:t>
            </w:r>
            <w:r>
              <w:rPr>
                <w:rFonts w:ascii="Arial" w:eastAsia="Times New Roman" w:hAnsi="Arial" w:cs="Arial"/>
                <w:lang w:eastAsia="en-NZ"/>
              </w:rPr>
              <w:t xml:space="preserve"> to client outcomes</w:t>
            </w:r>
          </w:p>
          <w:p w14:paraId="3AECC173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>Undertakes an additional responsibility within a clinical/quality team, e.g.</w:t>
            </w:r>
            <w:r>
              <w:rPr>
                <w:rFonts w:ascii="Arial" w:eastAsia="Times New Roman" w:hAnsi="Arial" w:cs="Arial"/>
                <w:lang w:eastAsia="en-NZ"/>
              </w:rPr>
              <w:t xml:space="preserve"> representation within the organization</w:t>
            </w:r>
            <w:r w:rsidRPr="00A4308A">
              <w:rPr>
                <w:rFonts w:ascii="Arial" w:eastAsia="Times New Roman" w:hAnsi="Arial" w:cs="Arial"/>
                <w:lang w:eastAsia="en-NZ"/>
              </w:rPr>
              <w:t>, health and safety representative,</w:t>
            </w:r>
            <w:r>
              <w:rPr>
                <w:rFonts w:ascii="Arial" w:eastAsia="Times New Roman" w:hAnsi="Arial" w:cs="Arial"/>
                <w:lang w:eastAsia="en-NZ"/>
              </w:rPr>
              <w:t xml:space="preserve"> external representative</w:t>
            </w:r>
          </w:p>
          <w:p w14:paraId="27C623DB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 xml:space="preserve">Actively promotes understanding of legal and ethical issues </w:t>
            </w:r>
          </w:p>
          <w:p w14:paraId="775A628B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 xml:space="preserve">Contributes to quality improvements and change in practice initiatives </w:t>
            </w:r>
          </w:p>
          <w:p w14:paraId="61837477" w14:textId="77777777" w:rsidR="008A1E01" w:rsidRPr="00A4308A" w:rsidRDefault="008A1E01" w:rsidP="005D5797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40" w:after="40" w:line="240" w:lineRule="auto"/>
              <w:ind w:left="714" w:hanging="357"/>
              <w:rPr>
                <w:rFonts w:ascii="Arial" w:eastAsia="Times New Roman" w:hAnsi="Arial" w:cs="Arial"/>
                <w:lang w:eastAsia="en-NZ"/>
              </w:rPr>
            </w:pPr>
            <w:r w:rsidRPr="00A4308A">
              <w:rPr>
                <w:rFonts w:ascii="Arial" w:eastAsia="Times New Roman" w:hAnsi="Arial" w:cs="Arial"/>
                <w:lang w:eastAsia="en-NZ"/>
              </w:rPr>
              <w:t xml:space="preserve">Acts as a role model and contributes to leadership activities </w:t>
            </w:r>
          </w:p>
          <w:p w14:paraId="0B17F0BF" w14:textId="77777777" w:rsidR="008A1E01" w:rsidRPr="00A4308A" w:rsidRDefault="008A1E01" w:rsidP="005D5797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Arial" w:eastAsia="Times New Roman" w:hAnsi="Arial" w:cs="Arial"/>
                <w:lang w:eastAsia="en-NZ"/>
              </w:rPr>
            </w:pPr>
          </w:p>
          <w:p w14:paraId="307B7800" w14:textId="77777777" w:rsidR="008A1E01" w:rsidRPr="00A4308A" w:rsidRDefault="008A1E01" w:rsidP="005D5797">
            <w:pPr>
              <w:spacing w:after="0" w:line="180" w:lineRule="atLeast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</w:p>
        </w:tc>
      </w:tr>
    </w:tbl>
    <w:p w14:paraId="05873AC0" w14:textId="77777777" w:rsidR="008A1E01" w:rsidRDefault="008A1E01" w:rsidP="00076EB9">
      <w:pPr>
        <w:tabs>
          <w:tab w:val="right" w:pos="9072"/>
        </w:tabs>
        <w:spacing w:after="0"/>
        <w:rPr>
          <w:rFonts w:ascii="Arial" w:hAnsi="Arial" w:cs="Arial"/>
          <w:b/>
          <w:sz w:val="28"/>
          <w:szCs w:val="28"/>
        </w:rPr>
      </w:pPr>
    </w:p>
    <w:p w14:paraId="4412211C" w14:textId="77777777" w:rsidR="00174779" w:rsidRDefault="008A1E01" w:rsidP="00174779">
      <w:pPr>
        <w:rPr>
          <w:rFonts w:ascii="Calibri" w:eastAsia="Times New Roman" w:hAnsi="Calibri" w:cs="Arial"/>
          <w:szCs w:val="24"/>
          <w:lang w:eastAsia="en-NZ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tbl>
      <w:tblPr>
        <w:tblStyle w:val="Table2"/>
        <w:tblW w:w="0" w:type="auto"/>
        <w:tblInd w:w="0" w:type="dxa"/>
        <w:tblLook w:val="04A0" w:firstRow="1" w:lastRow="0" w:firstColumn="1" w:lastColumn="0" w:noHBand="0" w:noVBand="1"/>
      </w:tblPr>
      <w:tblGrid>
        <w:gridCol w:w="2835"/>
        <w:gridCol w:w="5646"/>
      </w:tblGrid>
      <w:tr w:rsidR="00174779" w14:paraId="6AE79D80" w14:textId="77777777" w:rsidTr="001747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1" w:type="dxa"/>
            <w:gridSpan w:val="2"/>
            <w:tcBorders>
              <w:left w:val="nil"/>
              <w:bottom w:val="single" w:sz="4" w:space="0" w:color="4C3C98"/>
              <w:right w:val="nil"/>
            </w:tcBorders>
            <w:hideMark/>
          </w:tcPr>
          <w:p w14:paraId="068D0438" w14:textId="1244ECFC" w:rsidR="00174779" w:rsidRDefault="00174779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Proficient and Accomplished evidence</w:t>
            </w:r>
          </w:p>
        </w:tc>
      </w:tr>
      <w:tr w:rsidR="00174779" w14:paraId="1CB25203" w14:textId="77777777" w:rsidTr="00174779">
        <w:trPr>
          <w:trHeight w:val="9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4C3C98"/>
              <w:left w:val="nil"/>
              <w:bottom w:val="single" w:sz="4" w:space="0" w:color="4C3C98"/>
              <w:right w:val="single" w:sz="4" w:space="0" w:color="4C3C98"/>
            </w:tcBorders>
            <w:hideMark/>
          </w:tcPr>
          <w:p w14:paraId="52922A70" w14:textId="3D023625" w:rsidR="00174779" w:rsidRDefault="00174779">
            <w:pPr>
              <w:rPr>
                <w:b/>
                <w:bCs/>
                <w:szCs w:val="24"/>
              </w:rPr>
            </w:pPr>
            <w:r>
              <w:rPr>
                <w:b/>
                <w:bCs/>
              </w:rPr>
              <w:t xml:space="preserve">Proficient </w:t>
            </w:r>
            <w:r w:rsidR="00F9059D">
              <w:rPr>
                <w:b/>
                <w:bCs/>
              </w:rPr>
              <w:t>H</w:t>
            </w:r>
            <w:r>
              <w:rPr>
                <w:b/>
                <w:bCs/>
              </w:rPr>
              <w:t xml:space="preserve">ealth </w:t>
            </w:r>
            <w:r w:rsidR="00F9059D">
              <w:rPr>
                <w:b/>
                <w:bCs/>
              </w:rPr>
              <w:t>W</w:t>
            </w:r>
            <w:r>
              <w:rPr>
                <w:b/>
                <w:bCs/>
              </w:rPr>
              <w:t>orker practice requires evidence demonstrating</w:t>
            </w:r>
          </w:p>
        </w:tc>
        <w:tc>
          <w:tcPr>
            <w:tcW w:w="5646" w:type="dxa"/>
            <w:tcBorders>
              <w:top w:val="single" w:sz="4" w:space="0" w:color="4C3C98"/>
              <w:left w:val="single" w:sz="4" w:space="0" w:color="4C3C98"/>
              <w:bottom w:val="single" w:sz="4" w:space="0" w:color="4C3C98"/>
              <w:right w:val="nil"/>
            </w:tcBorders>
            <w:hideMark/>
          </w:tcPr>
          <w:p w14:paraId="4C72FD1A" w14:textId="77777777" w:rsidR="00174779" w:rsidRDefault="00174779" w:rsidP="00174779">
            <w:pPr>
              <w:pStyle w:val="ListParagraph"/>
              <w:numPr>
                <w:ilvl w:val="0"/>
                <w:numId w:val="21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ing a role model in their team</w:t>
            </w:r>
          </w:p>
          <w:p w14:paraId="7264B64B" w14:textId="77777777" w:rsidR="00174779" w:rsidRDefault="00174779" w:rsidP="00174779">
            <w:pPr>
              <w:pStyle w:val="ListParagraph"/>
              <w:numPr>
                <w:ilvl w:val="0"/>
                <w:numId w:val="21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ing leadership to develop their own and others practice</w:t>
            </w:r>
          </w:p>
        </w:tc>
      </w:tr>
      <w:tr w:rsidR="00174779" w14:paraId="2B29E3D5" w14:textId="77777777" w:rsidTr="001747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4C3C98"/>
              <w:left w:val="nil"/>
              <w:bottom w:val="single" w:sz="4" w:space="0" w:color="4C3C98"/>
              <w:right w:val="single" w:sz="4" w:space="0" w:color="4C3C98"/>
            </w:tcBorders>
            <w:hideMark/>
          </w:tcPr>
          <w:p w14:paraId="0000ECD3" w14:textId="768B1B5C" w:rsidR="00174779" w:rsidRDefault="0017477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ccomplished </w:t>
            </w:r>
            <w:r w:rsidR="00F9059D">
              <w:rPr>
                <w:b/>
                <w:bCs/>
              </w:rPr>
              <w:t>H</w:t>
            </w:r>
            <w:r>
              <w:rPr>
                <w:b/>
                <w:bCs/>
              </w:rPr>
              <w:t xml:space="preserve">ealth </w:t>
            </w:r>
            <w:r w:rsidR="00F9059D">
              <w:rPr>
                <w:b/>
                <w:bCs/>
              </w:rPr>
              <w:t>W</w:t>
            </w:r>
            <w:r>
              <w:rPr>
                <w:b/>
                <w:bCs/>
              </w:rPr>
              <w:t>orker practice requires evidence demonstrating</w:t>
            </w:r>
          </w:p>
        </w:tc>
        <w:tc>
          <w:tcPr>
            <w:tcW w:w="5646" w:type="dxa"/>
            <w:tcBorders>
              <w:top w:val="single" w:sz="4" w:space="0" w:color="4C3C98"/>
              <w:left w:val="single" w:sz="4" w:space="0" w:color="4C3C98"/>
              <w:bottom w:val="single" w:sz="4" w:space="0" w:color="4C3C98"/>
              <w:right w:val="nil"/>
            </w:tcBorders>
            <w:hideMark/>
          </w:tcPr>
          <w:p w14:paraId="3E8A02D0" w14:textId="77777777" w:rsidR="00174779" w:rsidRDefault="00174779" w:rsidP="00174779">
            <w:pPr>
              <w:pStyle w:val="ListParagraph"/>
              <w:numPr>
                <w:ilvl w:val="0"/>
                <w:numId w:val="22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dership and influence in the team through innovative practice </w:t>
            </w:r>
          </w:p>
          <w:p w14:paraId="4F9ACD30" w14:textId="77777777" w:rsidR="00174779" w:rsidRDefault="00174779" w:rsidP="00174779">
            <w:pPr>
              <w:pStyle w:val="ListParagraph"/>
              <w:numPr>
                <w:ilvl w:val="0"/>
                <w:numId w:val="22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ing a role model in their team</w:t>
            </w:r>
          </w:p>
          <w:p w14:paraId="00BE9A16" w14:textId="77777777" w:rsidR="00174779" w:rsidRDefault="00174779" w:rsidP="00174779">
            <w:pPr>
              <w:pStyle w:val="ListParagraph"/>
              <w:numPr>
                <w:ilvl w:val="0"/>
                <w:numId w:val="22"/>
              </w:numPr>
              <w:spacing w:after="6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dership and influence in the team through participation in quality activities</w:t>
            </w:r>
          </w:p>
        </w:tc>
      </w:tr>
    </w:tbl>
    <w:p w14:paraId="011631CF" w14:textId="660DF485" w:rsidR="00174779" w:rsidRDefault="00174779" w:rsidP="00174779">
      <w:pPr>
        <w:rPr>
          <w:rFonts w:ascii="Calibri" w:eastAsia="Times New Roman" w:hAnsi="Calibri" w:cs="Arial"/>
          <w:color w:val="000000"/>
        </w:rPr>
      </w:pPr>
    </w:p>
    <w:p w14:paraId="406A9118" w14:textId="77777777" w:rsidR="00174779" w:rsidRDefault="00174779">
      <w:pPr>
        <w:spacing w:after="0" w:line="240" w:lineRule="auto"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br w:type="page"/>
      </w:r>
    </w:p>
    <w:p w14:paraId="49A5507F" w14:textId="77777777" w:rsidR="00174779" w:rsidRDefault="00174779" w:rsidP="00174779">
      <w:pPr>
        <w:rPr>
          <w:rFonts w:ascii="Calibri" w:eastAsia="Times New Roman" w:hAnsi="Calibri" w:cs="Arial"/>
          <w:color w:val="000000"/>
        </w:rPr>
      </w:pPr>
    </w:p>
    <w:p w14:paraId="15C74E7A" w14:textId="4B817F7E" w:rsidR="008A1E01" w:rsidRDefault="008A1E01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2203982A" w14:textId="6FD88184" w:rsidR="00076EB9" w:rsidRPr="00D45156" w:rsidRDefault="00076EB9" w:rsidP="00076EB9">
      <w:pPr>
        <w:tabs>
          <w:tab w:val="right" w:pos="9072"/>
        </w:tabs>
        <w:spacing w:after="0"/>
        <w:rPr>
          <w:rFonts w:ascii="Arial" w:hAnsi="Arial" w:cs="Arial"/>
          <w:b/>
          <w:sz w:val="28"/>
          <w:szCs w:val="28"/>
        </w:rPr>
      </w:pPr>
      <w:r w:rsidRPr="00D45156">
        <w:rPr>
          <w:rFonts w:ascii="Arial" w:hAnsi="Arial" w:cs="Arial"/>
          <w:b/>
          <w:sz w:val="28"/>
          <w:szCs w:val="28"/>
        </w:rPr>
        <w:t xml:space="preserve">Manager </w:t>
      </w:r>
      <w:r w:rsidR="00174779">
        <w:rPr>
          <w:rFonts w:ascii="Arial" w:hAnsi="Arial" w:cs="Arial"/>
          <w:b/>
          <w:sz w:val="28"/>
          <w:szCs w:val="28"/>
        </w:rPr>
        <w:t>Support Letter</w:t>
      </w:r>
    </w:p>
    <w:p w14:paraId="7EF14C9C" w14:textId="77777777" w:rsidR="00301A07" w:rsidRPr="00107362" w:rsidRDefault="00301A07" w:rsidP="00076EB9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0A14F636" w14:textId="4B5A40FC" w:rsidR="00076EB9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301A07">
        <w:rPr>
          <w:rFonts w:ascii="Arial" w:hAnsi="Arial" w:cs="Arial"/>
          <w:bCs/>
        </w:rPr>
        <w:t>Statement that the</w:t>
      </w:r>
      <w:r w:rsidR="00174779">
        <w:rPr>
          <w:rFonts w:ascii="Arial" w:hAnsi="Arial" w:cs="Arial"/>
          <w:bCs/>
        </w:rPr>
        <w:t xml:space="preserve"> manager</w:t>
      </w:r>
      <w:r w:rsidRPr="00301A07">
        <w:rPr>
          <w:rFonts w:ascii="Arial" w:hAnsi="Arial" w:cs="Arial"/>
          <w:bCs/>
        </w:rPr>
        <w:t xml:space="preserve">, or an equivalent senior nurse with whom the </w:t>
      </w:r>
      <w:r w:rsidR="00F9059D">
        <w:rPr>
          <w:rFonts w:ascii="Arial" w:hAnsi="Arial" w:cs="Arial"/>
          <w:bCs/>
        </w:rPr>
        <w:t>H</w:t>
      </w:r>
      <w:r w:rsidR="003D2EA8">
        <w:rPr>
          <w:rFonts w:ascii="Arial" w:hAnsi="Arial" w:cs="Arial"/>
          <w:bCs/>
        </w:rPr>
        <w:t xml:space="preserve">ealth </w:t>
      </w:r>
      <w:r w:rsidR="00F9059D">
        <w:rPr>
          <w:rFonts w:ascii="Arial" w:hAnsi="Arial" w:cs="Arial"/>
          <w:bCs/>
        </w:rPr>
        <w:t>W</w:t>
      </w:r>
      <w:r w:rsidR="003D2EA8">
        <w:rPr>
          <w:rFonts w:ascii="Arial" w:hAnsi="Arial" w:cs="Arial"/>
          <w:bCs/>
        </w:rPr>
        <w:t xml:space="preserve">orker </w:t>
      </w:r>
      <w:r w:rsidRPr="00301A07">
        <w:rPr>
          <w:rFonts w:ascii="Arial" w:hAnsi="Arial" w:cs="Arial"/>
          <w:bCs/>
        </w:rPr>
        <w:t>has a professional relationship (when the manager is not a nurse)</w:t>
      </w:r>
      <w:r w:rsidRPr="00301A07">
        <w:rPr>
          <w:rFonts w:ascii="Arial" w:hAnsi="Arial" w:cs="Arial"/>
        </w:rPr>
        <w:t xml:space="preserve">, supports the level </w:t>
      </w:r>
      <w:r w:rsidRPr="00174779">
        <w:rPr>
          <w:rFonts w:ascii="Arial" w:hAnsi="Arial" w:cs="Arial"/>
        </w:rPr>
        <w:t xml:space="preserve">of practice the </w:t>
      </w:r>
      <w:r w:rsidR="00F9059D">
        <w:rPr>
          <w:rFonts w:ascii="Arial" w:hAnsi="Arial" w:cs="Arial"/>
        </w:rPr>
        <w:t>H</w:t>
      </w:r>
      <w:r w:rsidR="00174779" w:rsidRPr="00174779">
        <w:rPr>
          <w:rFonts w:ascii="Arial" w:hAnsi="Arial" w:cs="Arial"/>
        </w:rPr>
        <w:t xml:space="preserve">ealth </w:t>
      </w:r>
      <w:r w:rsidR="00F9059D">
        <w:rPr>
          <w:rFonts w:ascii="Arial" w:hAnsi="Arial" w:cs="Arial"/>
        </w:rPr>
        <w:t>W</w:t>
      </w:r>
      <w:r w:rsidR="00174779" w:rsidRPr="00174779">
        <w:rPr>
          <w:rFonts w:ascii="Arial" w:hAnsi="Arial" w:cs="Arial"/>
        </w:rPr>
        <w:t>orker</w:t>
      </w:r>
      <w:r w:rsidR="004A6455">
        <w:rPr>
          <w:rFonts w:ascii="Arial" w:hAnsi="Arial" w:cs="Arial"/>
        </w:rPr>
        <w:t xml:space="preserve"> </w:t>
      </w:r>
      <w:r w:rsidRPr="00174779">
        <w:rPr>
          <w:rFonts w:ascii="Arial" w:hAnsi="Arial" w:cs="Arial"/>
        </w:rPr>
        <w:t>is applying for. This support must be in writing. The statement must not</w:t>
      </w:r>
      <w:r w:rsidRPr="00301A07">
        <w:rPr>
          <w:rFonts w:ascii="Arial" w:hAnsi="Arial" w:cs="Arial"/>
        </w:rPr>
        <w:t xml:space="preserve"> be unduly withheld.</w:t>
      </w:r>
    </w:p>
    <w:p w14:paraId="61361AB4" w14:textId="77777777" w:rsidR="00301A07" w:rsidRPr="00301A07" w:rsidRDefault="00301A07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73AB6838" w14:textId="77777777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11CA1DB7" w14:textId="43148BCB" w:rsidR="00124ABE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I</w:t>
      </w:r>
      <w:r w:rsidR="005672BA">
        <w:rPr>
          <w:rFonts w:ascii="Arial" w:hAnsi="Arial" w:cs="Arial"/>
        </w:rPr>
        <w:t>…</w:t>
      </w:r>
      <w:r w:rsidR="004A6455">
        <w:rPr>
          <w:rFonts w:ascii="Arial" w:hAnsi="Arial" w:cs="Arial"/>
        </w:rPr>
        <w:t>…….…</w:t>
      </w:r>
      <w:r w:rsidR="00A20C9B">
        <w:rPr>
          <w:rFonts w:ascii="Arial" w:hAnsi="Arial" w:cs="Arial"/>
        </w:rPr>
        <w:t xml:space="preserve">………  </w:t>
      </w:r>
      <w:r w:rsidR="004A6455">
        <w:rPr>
          <w:rFonts w:ascii="Arial" w:hAnsi="Arial" w:cs="Arial"/>
        </w:rPr>
        <w:t xml:space="preserve"> </w:t>
      </w:r>
      <w:r w:rsidRPr="00107362">
        <w:rPr>
          <w:rFonts w:ascii="Arial" w:hAnsi="Arial" w:cs="Arial"/>
        </w:rPr>
        <w:t xml:space="preserve">support </w:t>
      </w:r>
      <w:r w:rsidR="005672BA">
        <w:rPr>
          <w:rFonts w:ascii="Arial" w:hAnsi="Arial" w:cs="Arial"/>
        </w:rPr>
        <w:t>……………………………….</w:t>
      </w:r>
      <w:r w:rsidRPr="00107362">
        <w:rPr>
          <w:rFonts w:ascii="Arial" w:hAnsi="Arial" w:cs="Arial"/>
        </w:rPr>
        <w:t xml:space="preserve"> in submitting </w:t>
      </w:r>
    </w:p>
    <w:p w14:paraId="11E2A237" w14:textId="57FD4814" w:rsidR="00124ABE" w:rsidRPr="00124ABE" w:rsidRDefault="00124ABE" w:rsidP="00076EB9">
      <w:pPr>
        <w:tabs>
          <w:tab w:val="right" w:pos="9072"/>
        </w:tabs>
        <w:spacing w:after="0"/>
        <w:rPr>
          <w:rFonts w:ascii="Arial" w:hAnsi="Arial" w:cs="Arial"/>
          <w:i/>
          <w:sz w:val="12"/>
          <w:szCs w:val="12"/>
        </w:rPr>
      </w:pPr>
      <w:r w:rsidRPr="00124ABE">
        <w:rPr>
          <w:rFonts w:ascii="Arial" w:hAnsi="Arial" w:cs="Arial"/>
          <w:i/>
          <w:sz w:val="12"/>
          <w:szCs w:val="12"/>
        </w:rPr>
        <w:t xml:space="preserve">       </w:t>
      </w:r>
    </w:p>
    <w:p w14:paraId="3E75DC51" w14:textId="4B2F4A0D" w:rsidR="005302C6" w:rsidRPr="00107362" w:rsidRDefault="004A6455" w:rsidP="00076EB9">
      <w:pPr>
        <w:tabs>
          <w:tab w:val="right" w:pos="9072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their</w:t>
      </w:r>
      <w:r w:rsidRPr="00107362">
        <w:rPr>
          <w:rFonts w:ascii="Arial" w:hAnsi="Arial" w:cs="Arial"/>
        </w:rPr>
        <w:t xml:space="preserve"> PDRP</w:t>
      </w:r>
      <w:r>
        <w:rPr>
          <w:rFonts w:ascii="Arial" w:hAnsi="Arial" w:cs="Arial"/>
        </w:rPr>
        <w:t xml:space="preserve"> at …………..(level)</w:t>
      </w:r>
    </w:p>
    <w:p w14:paraId="4A91DC14" w14:textId="4605E368" w:rsidR="005302C6" w:rsidRPr="00124ABE" w:rsidRDefault="00124ABE" w:rsidP="00076EB9">
      <w:pPr>
        <w:tabs>
          <w:tab w:val="right" w:pos="9072"/>
        </w:tabs>
        <w:spacing w:after="0"/>
        <w:rPr>
          <w:rFonts w:ascii="Arial" w:hAnsi="Arial" w:cs="Arial"/>
          <w:i/>
          <w:sz w:val="12"/>
          <w:szCs w:val="12"/>
        </w:rPr>
      </w:pPr>
      <w:r w:rsidRPr="00124ABE">
        <w:rPr>
          <w:rFonts w:ascii="Arial" w:hAnsi="Arial" w:cs="Arial"/>
          <w:i/>
          <w:sz w:val="12"/>
          <w:szCs w:val="12"/>
        </w:rPr>
        <w:t xml:space="preserve">       </w:t>
      </w:r>
      <w:r>
        <w:rPr>
          <w:rFonts w:ascii="Arial" w:hAnsi="Arial" w:cs="Arial"/>
          <w:i/>
          <w:sz w:val="12"/>
          <w:szCs w:val="12"/>
        </w:rPr>
        <w:t xml:space="preserve">              </w:t>
      </w:r>
      <w:r w:rsidRPr="00124ABE">
        <w:rPr>
          <w:rFonts w:ascii="Arial" w:hAnsi="Arial" w:cs="Arial"/>
          <w:i/>
          <w:sz w:val="12"/>
          <w:szCs w:val="12"/>
        </w:rPr>
        <w:t xml:space="preserve">       </w:t>
      </w:r>
    </w:p>
    <w:p w14:paraId="58B4BE23" w14:textId="77777777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28EF1A82" w14:textId="03566804" w:rsidR="005302C6" w:rsidRPr="00107362" w:rsidRDefault="005D1E48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Signature</w:t>
      </w:r>
      <w:r>
        <w:rPr>
          <w:rFonts w:ascii="Arial" w:hAnsi="Arial" w:cs="Arial"/>
        </w:rPr>
        <w:t>:</w:t>
      </w:r>
      <w:r w:rsidRPr="00107362">
        <w:rPr>
          <w:rFonts w:ascii="Arial" w:hAnsi="Arial" w:cs="Arial"/>
        </w:rPr>
        <w:t xml:space="preserve"> </w:t>
      </w:r>
      <w:r w:rsidR="005672BA">
        <w:rPr>
          <w:rFonts w:ascii="Arial" w:hAnsi="Arial" w:cs="Arial"/>
        </w:rPr>
        <w:t>……………………………….</w:t>
      </w:r>
      <w:r w:rsidR="005302C6" w:rsidRPr="00107362">
        <w:rPr>
          <w:rFonts w:ascii="Arial" w:hAnsi="Arial" w:cs="Arial"/>
        </w:rPr>
        <w:t xml:space="preserve">    Date</w:t>
      </w:r>
      <w:r>
        <w:rPr>
          <w:rFonts w:ascii="Arial" w:hAnsi="Arial" w:cs="Arial"/>
        </w:rPr>
        <w:t xml:space="preserve">: </w:t>
      </w:r>
      <w:r w:rsidR="005672BA">
        <w:rPr>
          <w:rFonts w:ascii="Arial" w:hAnsi="Arial" w:cs="Arial"/>
        </w:rPr>
        <w:t>………………………………………</w:t>
      </w:r>
    </w:p>
    <w:p w14:paraId="77D8C63D" w14:textId="713B3BC4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Designation</w:t>
      </w:r>
      <w:r w:rsidR="00FA51F4" w:rsidRPr="00107362">
        <w:rPr>
          <w:rFonts w:ascii="Arial" w:hAnsi="Arial" w:cs="Arial"/>
        </w:rPr>
        <w:t xml:space="preserve">: </w:t>
      </w:r>
      <w:r w:rsidR="005672BA">
        <w:rPr>
          <w:rFonts w:ascii="Arial" w:hAnsi="Arial" w:cs="Arial"/>
        </w:rPr>
        <w:t>…………………………….</w:t>
      </w:r>
      <w:r w:rsidR="0030206F">
        <w:rPr>
          <w:rFonts w:ascii="Arial" w:hAnsi="Arial" w:cs="Arial"/>
        </w:rPr>
        <w:t xml:space="preserve">    Phone </w:t>
      </w:r>
      <w:r w:rsidR="00A20C9B">
        <w:rPr>
          <w:rFonts w:ascii="Arial" w:hAnsi="Arial" w:cs="Arial"/>
        </w:rPr>
        <w:t>n</w:t>
      </w:r>
      <w:r w:rsidR="0030206F">
        <w:rPr>
          <w:rFonts w:ascii="Arial" w:hAnsi="Arial" w:cs="Arial"/>
        </w:rPr>
        <w:t xml:space="preserve">umber: </w:t>
      </w:r>
      <w:r w:rsidR="005672BA">
        <w:rPr>
          <w:rFonts w:ascii="Arial" w:hAnsi="Arial" w:cs="Arial"/>
        </w:rPr>
        <w:t>………………………….</w:t>
      </w:r>
      <w:r w:rsidR="0030206F">
        <w:rPr>
          <w:rFonts w:ascii="Arial" w:hAnsi="Arial" w:cs="Arial"/>
        </w:rPr>
        <w:t xml:space="preserve">   </w:t>
      </w:r>
    </w:p>
    <w:p w14:paraId="523A0A45" w14:textId="1EA5593F" w:rsidR="005302C6" w:rsidRDefault="004E1565" w:rsidP="00076EB9">
      <w:pPr>
        <w:tabs>
          <w:tab w:val="right" w:pos="9072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E-mail</w:t>
      </w:r>
      <w:r w:rsidR="005D1E48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5672BA">
        <w:rPr>
          <w:rFonts w:ascii="Arial" w:hAnsi="Arial" w:cs="Arial"/>
        </w:rPr>
        <w:t>……………………………………………………………………………………..</w:t>
      </w:r>
      <w:r w:rsidR="005D1E48">
        <w:rPr>
          <w:rFonts w:ascii="Arial" w:hAnsi="Arial" w:cs="Arial"/>
        </w:rPr>
        <w:t xml:space="preserve"> </w:t>
      </w:r>
    </w:p>
    <w:p w14:paraId="17A8D980" w14:textId="77777777" w:rsidR="00301A07" w:rsidRDefault="00301A07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43ACD493" w14:textId="77777777" w:rsidR="00301A07" w:rsidRDefault="00301A07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5863D368" w14:textId="77777777" w:rsidR="00301A07" w:rsidRPr="00107362" w:rsidRDefault="00301A07" w:rsidP="00076EB9">
      <w:pPr>
        <w:tabs>
          <w:tab w:val="right" w:pos="9072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Note:</w:t>
      </w:r>
    </w:p>
    <w:p w14:paraId="08B22BFB" w14:textId="6EA79C44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 xml:space="preserve">If submitting PDRP and a month has passed since receiving managers </w:t>
      </w:r>
      <w:r w:rsidR="00A20C9B">
        <w:rPr>
          <w:rFonts w:ascii="Arial" w:hAnsi="Arial" w:cs="Arial"/>
        </w:rPr>
        <w:t>support</w:t>
      </w:r>
      <w:r w:rsidRPr="00107362">
        <w:rPr>
          <w:rFonts w:ascii="Arial" w:hAnsi="Arial" w:cs="Arial"/>
        </w:rPr>
        <w:t>, have the below section competed by your manager.</w:t>
      </w:r>
    </w:p>
    <w:p w14:paraId="364DDE94" w14:textId="77777777" w:rsidR="005302C6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</w:rPr>
      </w:pPr>
    </w:p>
    <w:p w14:paraId="6460958D" w14:textId="76D75C5E" w:rsidR="00076EB9" w:rsidRPr="00107362" w:rsidRDefault="005302C6" w:rsidP="00076EB9">
      <w:pPr>
        <w:tabs>
          <w:tab w:val="right" w:pos="9072"/>
        </w:tabs>
        <w:spacing w:after="0"/>
        <w:rPr>
          <w:rFonts w:ascii="Arial" w:hAnsi="Arial" w:cs="Arial"/>
          <w:sz w:val="24"/>
        </w:rPr>
      </w:pPr>
      <w:r w:rsidRPr="00107362">
        <w:rPr>
          <w:rFonts w:ascii="Arial" w:hAnsi="Arial" w:cs="Arial"/>
        </w:rPr>
        <w:t>I</w:t>
      </w:r>
      <w:r w:rsidR="005672BA">
        <w:rPr>
          <w:rFonts w:ascii="Arial" w:hAnsi="Arial" w:cs="Arial"/>
        </w:rPr>
        <w:t xml:space="preserve"> ………………………………….</w:t>
      </w:r>
      <w:r w:rsidR="00301A07" w:rsidRPr="00107362">
        <w:rPr>
          <w:rFonts w:ascii="Arial" w:hAnsi="Arial" w:cs="Arial"/>
        </w:rPr>
        <w:t xml:space="preserve"> confirm</w:t>
      </w:r>
      <w:r w:rsidRPr="00107362">
        <w:rPr>
          <w:rFonts w:ascii="Arial" w:hAnsi="Arial" w:cs="Arial"/>
        </w:rPr>
        <w:t xml:space="preserve"> my continued support of the above submission.</w:t>
      </w:r>
    </w:p>
    <w:p w14:paraId="68562E7E" w14:textId="77777777" w:rsidR="005302C6" w:rsidRPr="00107362" w:rsidRDefault="005302C6" w:rsidP="005302C6">
      <w:pPr>
        <w:tabs>
          <w:tab w:val="right" w:pos="9072"/>
        </w:tabs>
        <w:spacing w:after="0"/>
        <w:rPr>
          <w:rFonts w:ascii="Arial" w:hAnsi="Arial" w:cs="Arial"/>
        </w:rPr>
      </w:pPr>
    </w:p>
    <w:p w14:paraId="4D4283AB" w14:textId="52AAEDCB" w:rsidR="005302C6" w:rsidRPr="00107362" w:rsidRDefault="00C66231" w:rsidP="005302C6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Signature</w:t>
      </w:r>
      <w:r>
        <w:rPr>
          <w:rFonts w:ascii="Arial" w:hAnsi="Arial" w:cs="Arial"/>
        </w:rPr>
        <w:t>:</w:t>
      </w:r>
      <w:r w:rsidRPr="00107362">
        <w:rPr>
          <w:rFonts w:ascii="Arial" w:hAnsi="Arial" w:cs="Arial"/>
        </w:rPr>
        <w:t xml:space="preserve"> </w:t>
      </w:r>
      <w:r w:rsidR="005672BA">
        <w:rPr>
          <w:rFonts w:ascii="Arial" w:hAnsi="Arial" w:cs="Arial"/>
        </w:rPr>
        <w:t>…………………………………..</w:t>
      </w:r>
      <w:r w:rsidR="005302C6" w:rsidRPr="00107362">
        <w:rPr>
          <w:rFonts w:ascii="Arial" w:hAnsi="Arial" w:cs="Arial"/>
        </w:rPr>
        <w:t xml:space="preserve">    Date</w:t>
      </w:r>
      <w:r w:rsidR="005D1E48">
        <w:rPr>
          <w:rFonts w:ascii="Arial" w:hAnsi="Arial" w:cs="Arial"/>
        </w:rPr>
        <w:t xml:space="preserve">: </w:t>
      </w:r>
      <w:r w:rsidR="005672BA">
        <w:rPr>
          <w:rFonts w:ascii="Arial" w:hAnsi="Arial" w:cs="Arial"/>
        </w:rPr>
        <w:t>…………………………………….</w:t>
      </w:r>
    </w:p>
    <w:p w14:paraId="0BC2268B" w14:textId="3161C2E6" w:rsidR="005302C6" w:rsidRPr="00107362" w:rsidRDefault="005302C6" w:rsidP="005302C6">
      <w:pPr>
        <w:tabs>
          <w:tab w:val="right" w:pos="9072"/>
        </w:tabs>
        <w:spacing w:after="0"/>
        <w:rPr>
          <w:rFonts w:ascii="Arial" w:hAnsi="Arial" w:cs="Arial"/>
        </w:rPr>
      </w:pPr>
      <w:r w:rsidRPr="00107362">
        <w:rPr>
          <w:rFonts w:ascii="Arial" w:hAnsi="Arial" w:cs="Arial"/>
        </w:rPr>
        <w:t>Designation</w:t>
      </w:r>
      <w:r w:rsidR="00FA51F4" w:rsidRPr="00107362">
        <w:rPr>
          <w:rFonts w:ascii="Arial" w:hAnsi="Arial" w:cs="Arial"/>
        </w:rPr>
        <w:t xml:space="preserve">: </w:t>
      </w:r>
      <w:r w:rsidR="005672BA">
        <w:rPr>
          <w:rFonts w:ascii="Arial" w:hAnsi="Arial" w:cs="Arial"/>
        </w:rPr>
        <w:t>………………………………….</w:t>
      </w:r>
    </w:p>
    <w:p w14:paraId="324D59CB" w14:textId="77777777" w:rsidR="005302C6" w:rsidRDefault="005302C6" w:rsidP="005302C6">
      <w:pPr>
        <w:tabs>
          <w:tab w:val="right" w:pos="9072"/>
        </w:tabs>
        <w:spacing w:after="0"/>
        <w:rPr>
          <w:rFonts w:ascii="Arial" w:hAnsi="Arial" w:cs="Arial"/>
        </w:rPr>
      </w:pPr>
    </w:p>
    <w:p w14:paraId="5C7A9C88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</w:rPr>
      </w:pPr>
    </w:p>
    <w:p w14:paraId="66D3FACD" w14:textId="77777777" w:rsidR="005D1E48" w:rsidRDefault="005D1E4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D496BCD" w14:textId="7E6FD97E" w:rsidR="00301A07" w:rsidRPr="00FA51F4" w:rsidRDefault="00967AAE" w:rsidP="005302C6">
      <w:pPr>
        <w:tabs>
          <w:tab w:val="right" w:pos="9072"/>
        </w:tabs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Health Worker</w:t>
      </w:r>
      <w:r w:rsidR="00375A3A" w:rsidRPr="00D45156">
        <w:rPr>
          <w:rFonts w:ascii="Arial" w:hAnsi="Arial" w:cs="Arial"/>
          <w:b/>
          <w:sz w:val="28"/>
          <w:szCs w:val="28"/>
        </w:rPr>
        <w:t xml:space="preserve"> Declaration</w:t>
      </w:r>
    </w:p>
    <w:tbl>
      <w:tblPr>
        <w:tblW w:w="9781" w:type="dxa"/>
        <w:tblInd w:w="108" w:type="dxa"/>
        <w:tblLook w:val="01E0" w:firstRow="1" w:lastRow="1" w:firstColumn="1" w:lastColumn="1" w:noHBand="0" w:noVBand="0"/>
      </w:tblPr>
      <w:tblGrid>
        <w:gridCol w:w="3260"/>
        <w:gridCol w:w="3260"/>
        <w:gridCol w:w="3261"/>
      </w:tblGrid>
      <w:tr w:rsidR="00375A3A" w:rsidRPr="00107362" w14:paraId="3CE3561E" w14:textId="77777777" w:rsidTr="00BD4158">
        <w:tc>
          <w:tcPr>
            <w:tcW w:w="9781" w:type="dxa"/>
            <w:gridSpan w:val="3"/>
            <w:shd w:val="clear" w:color="auto" w:fill="FFFFFF"/>
          </w:tcPr>
          <w:p w14:paraId="66EC91D6" w14:textId="24FDF8D3" w:rsidR="005672BA" w:rsidRDefault="00375A3A" w:rsidP="005672BA">
            <w:pPr>
              <w:tabs>
                <w:tab w:val="left" w:pos="1735"/>
                <w:tab w:val="left" w:leader="dot" w:pos="9346"/>
              </w:tabs>
              <w:spacing w:before="240" w:after="120" w:line="240" w:lineRule="auto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Name</w:t>
            </w:r>
            <w:r w:rsidR="00FC299C">
              <w:rPr>
                <w:rFonts w:ascii="Arial" w:eastAsia="Times New Roman" w:hAnsi="Arial" w:cs="Arial"/>
                <w:lang w:val="en-GB" w:eastAsia="en-GB"/>
              </w:rPr>
              <w:t>:</w:t>
            </w:r>
            <w:r w:rsidR="005672BA">
              <w:rPr>
                <w:rFonts w:ascii="Arial" w:eastAsia="Times New Roman" w:hAnsi="Arial" w:cs="Arial"/>
                <w:lang w:val="en-GB" w:eastAsia="en-GB"/>
              </w:rPr>
              <w:t xml:space="preserve"> ……………………………………………</w:t>
            </w:r>
          </w:p>
          <w:p w14:paraId="4EB4BCE7" w14:textId="1ADAABDD" w:rsidR="00375A3A" w:rsidRPr="00107362" w:rsidRDefault="00375A3A" w:rsidP="00B8533B">
            <w:pPr>
              <w:tabs>
                <w:tab w:val="left" w:pos="1735"/>
                <w:tab w:val="left" w:leader="dot" w:pos="9346"/>
              </w:tabs>
              <w:spacing w:before="240" w:after="120" w:line="240" w:lineRule="auto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color w:val="000000"/>
                <w:lang w:val="en-GB" w:eastAsia="en-GB"/>
              </w:rPr>
              <w:t>Position:</w:t>
            </w:r>
            <w:r w:rsidR="005D1E48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</w:t>
            </w:r>
            <w:r w:rsidRPr="00107362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 </w:t>
            </w:r>
            <w:r w:rsidR="005D1E48">
              <w:rPr>
                <w:rFonts w:ascii="Arial" w:eastAsia="Times New Roman" w:hAnsi="Arial" w:cs="Arial"/>
                <w:color w:val="000000"/>
                <w:lang w:val="en-GB" w:eastAsia="en-GB"/>
              </w:rPr>
              <w:t>…………………………………….</w:t>
            </w:r>
            <w:r w:rsidRPr="00107362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  Workplace</w:t>
            </w:r>
            <w:r w:rsidR="005D1E48">
              <w:rPr>
                <w:rFonts w:ascii="Arial" w:eastAsia="Times New Roman" w:hAnsi="Arial" w:cs="Arial"/>
                <w:color w:val="000000"/>
                <w:lang w:val="en-GB" w:eastAsia="en-GB"/>
              </w:rPr>
              <w:t>: ………………………………………</w:t>
            </w:r>
            <w:r w:rsidRPr="00107362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                                                                                                          </w:t>
            </w:r>
          </w:p>
          <w:p w14:paraId="06BFC52F" w14:textId="51FFF029" w:rsidR="00375A3A" w:rsidRDefault="00375A3A" w:rsidP="00375A3A">
            <w:pPr>
              <w:tabs>
                <w:tab w:val="left" w:pos="1735"/>
                <w:tab w:val="left" w:leader="dot" w:pos="4428"/>
                <w:tab w:val="left" w:pos="4995"/>
                <w:tab w:val="left" w:pos="7122"/>
                <w:tab w:val="left" w:leader="dot" w:pos="9359"/>
              </w:tabs>
              <w:spacing w:before="12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</w:p>
          <w:p w14:paraId="05FC58B2" w14:textId="77777777" w:rsidR="00AC073A" w:rsidRPr="00107362" w:rsidRDefault="00AC073A" w:rsidP="00B76FFC">
            <w:pPr>
              <w:tabs>
                <w:tab w:val="left" w:leader="dot" w:pos="885"/>
                <w:tab w:val="right" w:leader="dot" w:pos="4428"/>
                <w:tab w:val="left" w:pos="4995"/>
                <w:tab w:val="left" w:pos="7122"/>
                <w:tab w:val="left" w:leader="dot" w:pos="9359"/>
              </w:tabs>
              <w:spacing w:before="12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  <w:r>
              <w:rPr>
                <w:rFonts w:ascii="Arial" w:eastAsia="Times New Roman" w:hAnsi="Arial" w:cs="Arial"/>
                <w:lang w:val="en-GB" w:eastAsia="en-GB"/>
              </w:rPr>
              <w:t>Ethnicity</w:t>
            </w:r>
            <w:r w:rsidR="00B76FFC">
              <w:rPr>
                <w:rFonts w:ascii="Arial" w:eastAsia="Times New Roman" w:hAnsi="Arial" w:cs="Arial"/>
                <w:lang w:val="en-GB" w:eastAsia="en-GB"/>
              </w:rPr>
              <w:t>: Please mark the space or spaces which apply to you</w:t>
            </w:r>
          </w:p>
        </w:tc>
      </w:tr>
      <w:tr w:rsidR="00B76FFC" w:rsidRPr="00107362" w14:paraId="11F4C8DF" w14:textId="77777777" w:rsidTr="00BD4158">
        <w:trPr>
          <w:trHeight w:val="240"/>
        </w:trPr>
        <w:tc>
          <w:tcPr>
            <w:tcW w:w="3260" w:type="dxa"/>
            <w:shd w:val="clear" w:color="auto" w:fill="FFFFFF"/>
          </w:tcPr>
          <w:p w14:paraId="786B923D" w14:textId="77777777" w:rsidR="00B76FFC" w:rsidRPr="00BD4158" w:rsidRDefault="00B76FFC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New Zealand European</w:t>
            </w:r>
          </w:p>
        </w:tc>
        <w:tc>
          <w:tcPr>
            <w:tcW w:w="3260" w:type="dxa"/>
            <w:shd w:val="clear" w:color="auto" w:fill="FFFFFF"/>
          </w:tcPr>
          <w:p w14:paraId="51D62A17" w14:textId="77777777" w:rsidR="00B76FFC" w:rsidRPr="00BD4158" w:rsidRDefault="00B76FFC" w:rsidP="00BD4158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M</w:t>
            </w:r>
            <w:r w:rsidR="005D1E48">
              <w:rPr>
                <w:rFonts w:ascii="Arial" w:eastAsia="Times New Roman" w:hAnsi="Arial" w:cs="Arial"/>
                <w:lang w:val="en-GB" w:eastAsia="en-GB"/>
              </w:rPr>
              <w:t>ā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ori</w:t>
            </w:r>
          </w:p>
        </w:tc>
        <w:tc>
          <w:tcPr>
            <w:tcW w:w="3261" w:type="dxa"/>
            <w:shd w:val="clear" w:color="auto" w:fill="FFFFFF"/>
          </w:tcPr>
          <w:p w14:paraId="20199EFB" w14:textId="77777777" w:rsidR="00B76FFC" w:rsidRPr="00BD4158" w:rsidRDefault="00B76FFC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Chinese</w:t>
            </w:r>
          </w:p>
        </w:tc>
      </w:tr>
      <w:tr w:rsidR="00B76FFC" w:rsidRPr="00107362" w14:paraId="0AE7DC57" w14:textId="77777777" w:rsidTr="00BD4158">
        <w:tc>
          <w:tcPr>
            <w:tcW w:w="3260" w:type="dxa"/>
            <w:shd w:val="clear" w:color="auto" w:fill="FFFFFF"/>
          </w:tcPr>
          <w:p w14:paraId="76CAC3A3" w14:textId="77777777" w:rsidR="00B76FFC" w:rsidRPr="00BD4158" w:rsidRDefault="00B76FFC" w:rsidP="00BD4158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BD4158">
              <w:rPr>
                <w:rFonts w:ascii="Arial" w:eastAsia="Times New Roman" w:hAnsi="Arial" w:cs="Arial"/>
                <w:lang w:val="en-GB" w:eastAsia="en-GB"/>
              </w:rPr>
              <w:t>O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ther European</w:t>
            </w:r>
          </w:p>
        </w:tc>
        <w:tc>
          <w:tcPr>
            <w:tcW w:w="3260" w:type="dxa"/>
            <w:shd w:val="clear" w:color="auto" w:fill="FFFFFF"/>
          </w:tcPr>
          <w:p w14:paraId="5BC03FFF" w14:textId="77777777" w:rsidR="00B76FFC" w:rsidRPr="00BD4158" w:rsidRDefault="00B76FFC" w:rsidP="00BD4158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Cook Island M</w:t>
            </w:r>
            <w:r w:rsidR="005D1E48">
              <w:rPr>
                <w:rFonts w:ascii="Arial" w:eastAsia="Times New Roman" w:hAnsi="Arial" w:cs="Arial"/>
                <w:lang w:val="en-GB" w:eastAsia="en-GB"/>
              </w:rPr>
              <w:t>ā</w:t>
            </w:r>
            <w:r w:rsidR="00BD4158" w:rsidRPr="00BD4158">
              <w:rPr>
                <w:rFonts w:ascii="Arial" w:eastAsia="Times New Roman" w:hAnsi="Arial" w:cs="Arial"/>
                <w:lang w:val="en-GB" w:eastAsia="en-GB"/>
              </w:rPr>
              <w:t>ori</w:t>
            </w:r>
          </w:p>
        </w:tc>
        <w:tc>
          <w:tcPr>
            <w:tcW w:w="3261" w:type="dxa"/>
            <w:shd w:val="clear" w:color="auto" w:fill="FFFFFF"/>
          </w:tcPr>
          <w:p w14:paraId="7963F62C" w14:textId="77777777" w:rsidR="00B76FFC" w:rsidRPr="00BD4158" w:rsidRDefault="00B76FFC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Indian</w:t>
            </w:r>
          </w:p>
        </w:tc>
      </w:tr>
      <w:tr w:rsidR="00BD4158" w:rsidRPr="00107362" w14:paraId="519DBDBA" w14:textId="77777777" w:rsidTr="00BD4158">
        <w:tc>
          <w:tcPr>
            <w:tcW w:w="3260" w:type="dxa"/>
            <w:shd w:val="clear" w:color="auto" w:fill="FFFFFF"/>
          </w:tcPr>
          <w:p w14:paraId="7BFCADE0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Samoan</w:t>
            </w:r>
          </w:p>
        </w:tc>
        <w:tc>
          <w:tcPr>
            <w:tcW w:w="3260" w:type="dxa"/>
            <w:shd w:val="clear" w:color="auto" w:fill="FFFFFF"/>
          </w:tcPr>
          <w:p w14:paraId="27A75407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Niuean</w:t>
            </w:r>
          </w:p>
        </w:tc>
        <w:tc>
          <w:tcPr>
            <w:tcW w:w="3261" w:type="dxa"/>
            <w:shd w:val="clear" w:color="auto" w:fill="FFFFFF"/>
          </w:tcPr>
          <w:p w14:paraId="594F4883" w14:textId="77777777" w:rsidR="00BD4158" w:rsidRPr="00BD4158" w:rsidRDefault="00BD4158" w:rsidP="00F47859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F47859">
              <w:rPr>
                <w:rFonts w:ascii="Arial" w:eastAsia="Times New Roman" w:hAnsi="Arial" w:cs="Arial"/>
                <w:lang w:val="en-GB" w:eastAsia="en-GB"/>
              </w:rPr>
              <w:t>African</w:t>
            </w:r>
          </w:p>
        </w:tc>
      </w:tr>
      <w:tr w:rsidR="00BD4158" w:rsidRPr="00107362" w14:paraId="3A0F4805" w14:textId="77777777" w:rsidTr="00BD4158">
        <w:tc>
          <w:tcPr>
            <w:tcW w:w="3260" w:type="dxa"/>
            <w:shd w:val="clear" w:color="auto" w:fill="FFFFFF"/>
          </w:tcPr>
          <w:p w14:paraId="2B84773E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Pacific Peoples</w:t>
            </w:r>
          </w:p>
        </w:tc>
        <w:tc>
          <w:tcPr>
            <w:tcW w:w="3260" w:type="dxa"/>
            <w:shd w:val="clear" w:color="auto" w:fill="FFFFFF"/>
          </w:tcPr>
          <w:p w14:paraId="13DF43DE" w14:textId="77777777" w:rsidR="00BD4158" w:rsidRPr="00BD4158" w:rsidRDefault="00BD4158" w:rsidP="006C1CBD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Tokelauan</w:t>
            </w:r>
          </w:p>
        </w:tc>
        <w:tc>
          <w:tcPr>
            <w:tcW w:w="3261" w:type="dxa"/>
            <w:shd w:val="clear" w:color="auto" w:fill="FFFFFF"/>
          </w:tcPr>
          <w:p w14:paraId="773B53EB" w14:textId="77777777" w:rsidR="00BD4158" w:rsidRPr="00BD4158" w:rsidRDefault="00BD4158" w:rsidP="00F47859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F47859">
              <w:rPr>
                <w:rFonts w:ascii="Arial" w:eastAsia="Times New Roman" w:hAnsi="Arial" w:cs="Arial"/>
                <w:lang w:val="en-GB" w:eastAsia="en-GB"/>
              </w:rPr>
              <w:t>Latin American</w:t>
            </w:r>
          </w:p>
        </w:tc>
      </w:tr>
      <w:tr w:rsidR="00BD4158" w:rsidRPr="00107362" w14:paraId="554ECFCA" w14:textId="77777777" w:rsidTr="00BD4158">
        <w:tc>
          <w:tcPr>
            <w:tcW w:w="3260" w:type="dxa"/>
            <w:shd w:val="clear" w:color="auto" w:fill="FFFFFF"/>
          </w:tcPr>
          <w:p w14:paraId="774AC626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Asian</w:t>
            </w:r>
          </w:p>
        </w:tc>
        <w:tc>
          <w:tcPr>
            <w:tcW w:w="3260" w:type="dxa"/>
            <w:shd w:val="clear" w:color="auto" w:fill="FFFFFF"/>
          </w:tcPr>
          <w:p w14:paraId="0AA093F2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Fijian</w:t>
            </w:r>
          </w:p>
        </w:tc>
        <w:tc>
          <w:tcPr>
            <w:tcW w:w="3261" w:type="dxa"/>
            <w:shd w:val="clear" w:color="auto" w:fill="FFFFFF"/>
          </w:tcPr>
          <w:p w14:paraId="4D58735F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>
              <w:rPr>
                <w:rFonts w:ascii="Arial" w:eastAsia="Times New Roman" w:hAnsi="Arial" w:cs="Arial"/>
                <w:lang w:val="en-GB" w:eastAsia="en-GB"/>
              </w:rPr>
              <w:t>Middle Eastern</w:t>
            </w:r>
          </w:p>
        </w:tc>
      </w:tr>
      <w:tr w:rsidR="00BD4158" w:rsidRPr="00107362" w14:paraId="194DF577" w14:textId="77777777" w:rsidTr="00BD4158">
        <w:tc>
          <w:tcPr>
            <w:tcW w:w="3260" w:type="dxa"/>
            <w:shd w:val="clear" w:color="auto" w:fill="FFFFFF"/>
          </w:tcPr>
          <w:p w14:paraId="4B864EC6" w14:textId="77777777" w:rsidR="00BD4158" w:rsidRPr="00BD4158" w:rsidRDefault="00BD4158" w:rsidP="003E1ADA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3E1ADA">
              <w:rPr>
                <w:rFonts w:ascii="Arial" w:eastAsia="Times New Roman" w:hAnsi="Arial" w:cs="Arial"/>
                <w:lang w:val="en-GB" w:eastAsia="en-GB"/>
              </w:rPr>
              <w:t>South East Asia</w:t>
            </w:r>
            <w:r w:rsidR="00F47859"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</w:p>
        </w:tc>
        <w:tc>
          <w:tcPr>
            <w:tcW w:w="3260" w:type="dxa"/>
            <w:shd w:val="clear" w:color="auto" w:fill="FFFFFF"/>
          </w:tcPr>
          <w:p w14:paraId="7A88EC53" w14:textId="77777777" w:rsidR="00BD4158" w:rsidRPr="00BD4158" w:rsidRDefault="00BD4158" w:rsidP="00F47859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F47859" w:rsidRPr="00BD4158">
              <w:rPr>
                <w:rFonts w:ascii="Arial" w:eastAsia="Times New Roman" w:hAnsi="Arial" w:cs="Arial"/>
                <w:lang w:val="en-GB" w:eastAsia="en-GB"/>
              </w:rPr>
              <w:t>Tongan</w:t>
            </w:r>
          </w:p>
        </w:tc>
        <w:tc>
          <w:tcPr>
            <w:tcW w:w="3261" w:type="dxa"/>
            <w:shd w:val="clear" w:color="auto" w:fill="FFFFFF"/>
          </w:tcPr>
          <w:p w14:paraId="71DF29A8" w14:textId="77777777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</w:tc>
      </w:tr>
      <w:tr w:rsidR="00BD4158" w:rsidRPr="00107362" w14:paraId="34BF33D7" w14:textId="77777777" w:rsidTr="00BD4158">
        <w:tc>
          <w:tcPr>
            <w:tcW w:w="9781" w:type="dxa"/>
            <w:gridSpan w:val="3"/>
            <w:shd w:val="clear" w:color="auto" w:fill="FFFFFF"/>
          </w:tcPr>
          <w:p w14:paraId="5ECE8B34" w14:textId="0A6ED839" w:rsidR="00BD4158" w:rsidRPr="00BD4158" w:rsidRDefault="00BD4158" w:rsidP="00B76FFC">
            <w:pPr>
              <w:tabs>
                <w:tab w:val="left" w:pos="1735"/>
                <w:tab w:val="left" w:leader="dot" w:pos="9346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BD4158">
              <w:rPr>
                <w:rFonts w:ascii="Arial" w:eastAsia="Times New Roman" w:hAnsi="Arial" w:cs="Arial"/>
                <w:lang w:val="en-GB" w:eastAsia="en-GB"/>
              </w:rPr>
              <w:sym w:font="Wingdings 2" w:char="F099"/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="005672BA" w:rsidRPr="00BD4158">
              <w:rPr>
                <w:rFonts w:ascii="Arial" w:eastAsia="Times New Roman" w:hAnsi="Arial" w:cs="Arial"/>
                <w:lang w:val="en-GB" w:eastAsia="en-GB"/>
              </w:rPr>
              <w:t>Other: _</w:t>
            </w:r>
            <w:r w:rsidRPr="00BD4158">
              <w:rPr>
                <w:rFonts w:ascii="Arial" w:eastAsia="Times New Roman" w:hAnsi="Arial" w:cs="Arial"/>
                <w:lang w:val="en-GB" w:eastAsia="en-GB"/>
              </w:rPr>
              <w:t>___________________________________</w:t>
            </w:r>
          </w:p>
        </w:tc>
      </w:tr>
      <w:tr w:rsidR="00BD4158" w:rsidRPr="00107362" w14:paraId="05B597B4" w14:textId="77777777" w:rsidTr="00BD4158">
        <w:trPr>
          <w:trHeight w:val="537"/>
        </w:trPr>
        <w:tc>
          <w:tcPr>
            <w:tcW w:w="9781" w:type="dxa"/>
            <w:gridSpan w:val="3"/>
            <w:shd w:val="clear" w:color="auto" w:fill="FFFFFF"/>
          </w:tcPr>
          <w:p w14:paraId="263492CD" w14:textId="77777777" w:rsidR="00BD4158" w:rsidRDefault="00BD4158" w:rsidP="00375A3A">
            <w:pPr>
              <w:tabs>
                <w:tab w:val="left" w:pos="2444"/>
                <w:tab w:val="left" w:leader="dot" w:pos="9334"/>
              </w:tabs>
              <w:spacing w:before="12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  <w:p w14:paraId="49F09831" w14:textId="55A79F96" w:rsidR="00BD4158" w:rsidRPr="00107362" w:rsidRDefault="00BD4158" w:rsidP="00375A3A">
            <w:pPr>
              <w:tabs>
                <w:tab w:val="left" w:pos="2444"/>
                <w:tab w:val="left" w:leader="dot" w:pos="9334"/>
              </w:tabs>
              <w:spacing w:before="12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Phone </w:t>
            </w:r>
            <w:r w:rsidR="0046014B">
              <w:rPr>
                <w:rFonts w:ascii="Arial" w:eastAsia="Times New Roman" w:hAnsi="Arial" w:cs="Arial"/>
                <w:lang w:val="en-GB" w:eastAsia="en-GB"/>
              </w:rPr>
              <w:t>n</w:t>
            </w:r>
            <w:r w:rsidR="00583EFF">
              <w:rPr>
                <w:rFonts w:ascii="Arial" w:eastAsia="Times New Roman" w:hAnsi="Arial" w:cs="Arial"/>
                <w:lang w:val="en-GB" w:eastAsia="en-GB"/>
              </w:rPr>
              <w:t>umber</w:t>
            </w:r>
            <w:r w:rsidR="0046014B">
              <w:rPr>
                <w:rFonts w:ascii="Arial" w:eastAsia="Times New Roman" w:hAnsi="Arial" w:cs="Arial"/>
                <w:lang w:val="en-GB" w:eastAsia="en-GB"/>
              </w:rPr>
              <w:t>…………..</w:t>
            </w:r>
          </w:p>
          <w:p w14:paraId="2E0B61D9" w14:textId="569C7B04" w:rsidR="00BD4158" w:rsidRPr="00107362" w:rsidRDefault="00BD4158" w:rsidP="00301A07">
            <w:pPr>
              <w:tabs>
                <w:tab w:val="left" w:pos="2302"/>
                <w:tab w:val="left" w:leader="dot" w:pos="9334"/>
              </w:tabs>
              <w:spacing w:before="120" w:after="24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Email address</w:t>
            </w:r>
            <w:r w:rsidR="00775A69">
              <w:rPr>
                <w:rFonts w:ascii="Arial" w:eastAsia="Times New Roman" w:hAnsi="Arial" w:cs="Arial"/>
                <w:lang w:val="en-GB" w:eastAsia="en-GB"/>
              </w:rPr>
              <w:t>: …………………………………………….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</w:p>
        </w:tc>
      </w:tr>
      <w:tr w:rsidR="00BD4158" w:rsidRPr="00107362" w14:paraId="1219D6B8" w14:textId="77777777" w:rsidTr="00BD4158">
        <w:tc>
          <w:tcPr>
            <w:tcW w:w="9781" w:type="dxa"/>
            <w:gridSpan w:val="3"/>
            <w:shd w:val="clear" w:color="auto" w:fill="FFFFFF"/>
          </w:tcPr>
          <w:p w14:paraId="22898E03" w14:textId="77777777" w:rsidR="00BD4158" w:rsidRPr="00107362" w:rsidRDefault="00BD4158" w:rsidP="00301A07">
            <w:pPr>
              <w:tabs>
                <w:tab w:val="left" w:leader="dot" w:pos="4854"/>
                <w:tab w:val="left" w:pos="4995"/>
                <w:tab w:val="left" w:leader="dot" w:pos="9334"/>
              </w:tabs>
              <w:spacing w:before="240" w:after="24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Current PDRP Level </w:t>
            </w:r>
            <w:r w:rsidRPr="00107362">
              <w:rPr>
                <w:rFonts w:ascii="Arial" w:eastAsia="Times New Roman" w:hAnsi="Arial" w:cs="Arial"/>
                <w:i/>
                <w:lang w:val="en-GB" w:eastAsia="en-GB"/>
              </w:rPr>
              <w:t>(if applicable)</w:t>
            </w:r>
            <w:r w:rsidR="00AF493D">
              <w:rPr>
                <w:rFonts w:ascii="Arial" w:eastAsia="Times New Roman" w:hAnsi="Arial" w:cs="Arial"/>
                <w:i/>
                <w:lang w:val="en-GB" w:eastAsia="en-GB"/>
              </w:rPr>
              <w:t>: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  <w:t xml:space="preserve">    </w:t>
            </w:r>
            <w:r w:rsidRPr="00EF5E3B">
              <w:rPr>
                <w:rFonts w:ascii="Arial" w:eastAsia="Times New Roman" w:hAnsi="Arial" w:cs="Arial"/>
                <w:bCs/>
                <w:lang w:val="en-GB" w:eastAsia="en-GB"/>
              </w:rPr>
              <w:t>Application for Level</w:t>
            </w:r>
            <w:r w:rsidR="00AF493D" w:rsidRPr="00EF5E3B">
              <w:rPr>
                <w:rFonts w:ascii="Arial" w:eastAsia="Times New Roman" w:hAnsi="Arial" w:cs="Arial"/>
                <w:bCs/>
                <w:lang w:val="en-GB" w:eastAsia="en-GB"/>
              </w:rPr>
              <w:t>: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    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</w:p>
        </w:tc>
      </w:tr>
      <w:tr w:rsidR="00BD4158" w:rsidRPr="00107362" w14:paraId="676E0390" w14:textId="77777777" w:rsidTr="00BD4158">
        <w:tc>
          <w:tcPr>
            <w:tcW w:w="9781" w:type="dxa"/>
            <w:gridSpan w:val="3"/>
            <w:shd w:val="clear" w:color="auto" w:fill="FFFFFF"/>
          </w:tcPr>
          <w:p w14:paraId="044F0B38" w14:textId="77777777" w:rsidR="00BD4158" w:rsidRPr="00107362" w:rsidRDefault="00BD4158" w:rsidP="00301A07">
            <w:pPr>
              <w:tabs>
                <w:tab w:val="left" w:pos="5637"/>
              </w:tabs>
              <w:spacing w:before="240" w:after="12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b/>
                <w:lang w:val="en-GB" w:eastAsia="en-GB"/>
              </w:rPr>
              <w:t>Declaration and Consent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>:</w:t>
            </w:r>
          </w:p>
        </w:tc>
      </w:tr>
      <w:tr w:rsidR="00BD4158" w:rsidRPr="00107362" w14:paraId="3E1B33DB" w14:textId="77777777" w:rsidTr="00BD4158">
        <w:tc>
          <w:tcPr>
            <w:tcW w:w="9781" w:type="dxa"/>
            <w:gridSpan w:val="3"/>
            <w:shd w:val="clear" w:color="auto" w:fill="FFFFFF"/>
          </w:tcPr>
          <w:p w14:paraId="028B8934" w14:textId="77777777" w:rsidR="00BD4158" w:rsidRPr="00107362" w:rsidRDefault="00BD4158" w:rsidP="005E10BE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I declare the attached portfolio contains my own work</w:t>
            </w:r>
          </w:p>
        </w:tc>
      </w:tr>
      <w:tr w:rsidR="00BD4158" w:rsidRPr="00107362" w14:paraId="282B4F51" w14:textId="77777777" w:rsidTr="00BD4158">
        <w:tc>
          <w:tcPr>
            <w:tcW w:w="9781" w:type="dxa"/>
            <w:gridSpan w:val="3"/>
            <w:shd w:val="clear" w:color="auto" w:fill="FFFFFF"/>
          </w:tcPr>
          <w:p w14:paraId="34A13998" w14:textId="62303596" w:rsidR="00BD4158" w:rsidRPr="00107362" w:rsidRDefault="00BD4158" w:rsidP="00375A3A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I declare at the time of submission of this portfolio, I am not the subject of any performance management process.</w:t>
            </w:r>
          </w:p>
        </w:tc>
      </w:tr>
      <w:tr w:rsidR="00BD4158" w:rsidRPr="00107362" w14:paraId="19D3F77F" w14:textId="77777777" w:rsidTr="00BD4158">
        <w:tc>
          <w:tcPr>
            <w:tcW w:w="9781" w:type="dxa"/>
            <w:gridSpan w:val="3"/>
            <w:shd w:val="clear" w:color="auto" w:fill="FFFFFF"/>
          </w:tcPr>
          <w:p w14:paraId="208E9AC3" w14:textId="5DB110ED" w:rsidR="00BD4158" w:rsidRPr="00107362" w:rsidRDefault="00BD4158" w:rsidP="00375A3A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Confidentiality will be maintained throughout the </w:t>
            </w:r>
            <w:r w:rsidR="00EF5E3B">
              <w:rPr>
                <w:rFonts w:ascii="Arial" w:eastAsia="Times New Roman" w:hAnsi="Arial" w:cs="Arial"/>
                <w:lang w:val="en-GB" w:eastAsia="en-GB"/>
              </w:rPr>
              <w:t>p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>ortfolio to</w:t>
            </w:r>
            <w:r w:rsidR="003E1ADA">
              <w:rPr>
                <w:rFonts w:ascii="Arial" w:eastAsia="Times New Roman" w:hAnsi="Arial" w:cs="Arial"/>
                <w:lang w:val="en-GB" w:eastAsia="en-GB"/>
              </w:rPr>
              <w:t xml:space="preserve"> ensure patients, family/whanau, </w:t>
            </w:r>
            <w:r w:rsidR="005672BA">
              <w:rPr>
                <w:rFonts w:ascii="Arial" w:eastAsia="Times New Roman" w:hAnsi="Arial" w:cs="Arial"/>
                <w:lang w:val="en-GB" w:eastAsia="en-GB"/>
              </w:rPr>
              <w:t>community,</w:t>
            </w:r>
            <w:r w:rsidR="003E1ADA">
              <w:rPr>
                <w:rFonts w:ascii="Arial" w:eastAsia="Times New Roman" w:hAnsi="Arial" w:cs="Arial"/>
                <w:lang w:val="en-GB" w:eastAsia="en-GB"/>
              </w:rPr>
              <w:t xml:space="preserve"> 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>and colleagues are not identifiable</w:t>
            </w:r>
          </w:p>
        </w:tc>
      </w:tr>
      <w:tr w:rsidR="00BD4158" w:rsidRPr="00107362" w14:paraId="3829E2BC" w14:textId="77777777" w:rsidTr="00BD4158">
        <w:tc>
          <w:tcPr>
            <w:tcW w:w="9781" w:type="dxa"/>
            <w:gridSpan w:val="3"/>
            <w:shd w:val="clear" w:color="auto" w:fill="FFFFFF"/>
          </w:tcPr>
          <w:p w14:paraId="73CA6FA4" w14:textId="77777777" w:rsidR="00BD4158" w:rsidRPr="00107362" w:rsidRDefault="00BD4158" w:rsidP="005E10BE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I give consent for the assessor(s) to take my portfolio off site for the purposes of </w:t>
            </w:r>
            <w:r w:rsidR="00AB0001" w:rsidRPr="00107362">
              <w:rPr>
                <w:rFonts w:ascii="Arial" w:eastAsia="Times New Roman" w:hAnsi="Arial" w:cs="Arial"/>
                <w:lang w:val="en-GB" w:eastAsia="en-GB"/>
              </w:rPr>
              <w:t>assessment and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 recognise that my portfolio may be selected for internal/external moderation</w:t>
            </w:r>
          </w:p>
        </w:tc>
      </w:tr>
      <w:tr w:rsidR="00BD4158" w:rsidRPr="00107362" w14:paraId="327CF1AE" w14:textId="77777777" w:rsidTr="00BD4158">
        <w:tc>
          <w:tcPr>
            <w:tcW w:w="9781" w:type="dxa"/>
            <w:gridSpan w:val="3"/>
            <w:shd w:val="clear" w:color="auto" w:fill="FFFFFF"/>
          </w:tcPr>
          <w:p w14:paraId="39EC1F63" w14:textId="5624D29F" w:rsidR="00BD4158" w:rsidRPr="00107362" w:rsidRDefault="00BD4158" w:rsidP="00375A3A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I understand the assessor(s) may need to contact me or my manager for additional evidence</w:t>
            </w:r>
          </w:p>
        </w:tc>
      </w:tr>
      <w:tr w:rsidR="00BD4158" w:rsidRPr="00107362" w14:paraId="70C31241" w14:textId="77777777" w:rsidTr="00BD4158">
        <w:tc>
          <w:tcPr>
            <w:tcW w:w="9781" w:type="dxa"/>
            <w:gridSpan w:val="3"/>
            <w:shd w:val="clear" w:color="auto" w:fill="FFFFFF"/>
          </w:tcPr>
          <w:p w14:paraId="7E507C72" w14:textId="4AB7C5D9" w:rsidR="00BD4158" w:rsidRPr="00107362" w:rsidRDefault="00BD4158" w:rsidP="004E1565">
            <w:pPr>
              <w:numPr>
                <w:ilvl w:val="0"/>
                <w:numId w:val="1"/>
              </w:numPr>
              <w:tabs>
                <w:tab w:val="num" w:pos="318"/>
              </w:tabs>
              <w:spacing w:before="40" w:after="40" w:line="240" w:lineRule="auto"/>
              <w:ind w:left="318" w:hanging="318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I understand a timeframe </w:t>
            </w:r>
            <w:r w:rsidR="004E1565">
              <w:rPr>
                <w:rFonts w:ascii="Arial" w:eastAsia="Times New Roman" w:hAnsi="Arial" w:cs="Arial"/>
                <w:lang w:val="en-GB" w:eastAsia="en-GB"/>
              </w:rPr>
              <w:t>is required for assessment</w:t>
            </w:r>
          </w:p>
        </w:tc>
      </w:tr>
      <w:tr w:rsidR="00BD4158" w:rsidRPr="00107362" w14:paraId="4B608C29" w14:textId="77777777" w:rsidTr="00BD4158">
        <w:tc>
          <w:tcPr>
            <w:tcW w:w="9781" w:type="dxa"/>
            <w:gridSpan w:val="3"/>
            <w:shd w:val="clear" w:color="auto" w:fill="FFFFFF"/>
          </w:tcPr>
          <w:p w14:paraId="06A036BC" w14:textId="77777777" w:rsidR="00BD4158" w:rsidRPr="00107362" w:rsidRDefault="00BD4158" w:rsidP="00375A3A">
            <w:pPr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</w:tc>
      </w:tr>
      <w:tr w:rsidR="00BD4158" w:rsidRPr="00107362" w14:paraId="2AFBE658" w14:textId="77777777" w:rsidTr="00BD4158">
        <w:tc>
          <w:tcPr>
            <w:tcW w:w="9781" w:type="dxa"/>
            <w:gridSpan w:val="3"/>
            <w:shd w:val="clear" w:color="auto" w:fill="FFFFFF"/>
          </w:tcPr>
          <w:p w14:paraId="51EDCDC5" w14:textId="77777777" w:rsidR="00BD4158" w:rsidRPr="00107362" w:rsidRDefault="00BD4158" w:rsidP="00375A3A">
            <w:pPr>
              <w:tabs>
                <w:tab w:val="left" w:pos="5637"/>
              </w:tabs>
              <w:spacing w:after="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I declare that the above statements are </w:t>
            </w:r>
            <w:r w:rsidR="00AF493D" w:rsidRPr="00107362">
              <w:rPr>
                <w:rFonts w:ascii="Arial" w:eastAsia="Times New Roman" w:hAnsi="Arial" w:cs="Arial"/>
                <w:lang w:val="en-GB" w:eastAsia="en-GB"/>
              </w:rPr>
              <w:t>truthful,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 xml:space="preserve"> and this portfolio is an accurate description of my previous 3 years practice.</w:t>
            </w:r>
          </w:p>
        </w:tc>
      </w:tr>
      <w:tr w:rsidR="00BD4158" w:rsidRPr="00107362" w14:paraId="5DDE4E3C" w14:textId="77777777" w:rsidTr="00BD4158">
        <w:tc>
          <w:tcPr>
            <w:tcW w:w="9781" w:type="dxa"/>
            <w:gridSpan w:val="3"/>
            <w:shd w:val="clear" w:color="auto" w:fill="FFFFFF"/>
          </w:tcPr>
          <w:p w14:paraId="1CC08767" w14:textId="77777777" w:rsidR="00BD4158" w:rsidRDefault="00BD4158" w:rsidP="00375A3A">
            <w:pPr>
              <w:tabs>
                <w:tab w:val="left" w:pos="885"/>
                <w:tab w:val="right" w:leader="dot" w:pos="9422"/>
              </w:tabs>
              <w:spacing w:before="40" w:after="4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  <w:p w14:paraId="21172E32" w14:textId="77777777" w:rsidR="00BD4158" w:rsidRPr="00107362" w:rsidRDefault="00BD4158" w:rsidP="00375A3A">
            <w:pPr>
              <w:tabs>
                <w:tab w:val="left" w:pos="885"/>
                <w:tab w:val="right" w:leader="dot" w:pos="9422"/>
              </w:tabs>
              <w:spacing w:before="40" w:after="40" w:line="240" w:lineRule="auto"/>
              <w:rPr>
                <w:rFonts w:ascii="Arial" w:eastAsia="Times New Roman" w:hAnsi="Arial" w:cs="Arial"/>
                <w:lang w:val="en-GB" w:eastAsia="en-GB"/>
              </w:rPr>
            </w:pPr>
          </w:p>
          <w:p w14:paraId="1153FB59" w14:textId="77777777" w:rsidR="00BD4158" w:rsidRPr="00107362" w:rsidRDefault="00BD4158" w:rsidP="00375A3A">
            <w:pPr>
              <w:tabs>
                <w:tab w:val="left" w:pos="1026"/>
                <w:tab w:val="left" w:leader="dot" w:pos="4137"/>
                <w:tab w:val="left" w:pos="4317"/>
                <w:tab w:val="right" w:leader="dot" w:pos="9422"/>
              </w:tabs>
              <w:spacing w:before="40" w:after="40" w:line="240" w:lineRule="auto"/>
              <w:rPr>
                <w:rFonts w:ascii="Arial" w:eastAsia="Times New Roman" w:hAnsi="Arial" w:cs="Arial"/>
                <w:lang w:val="en-GB" w:eastAsia="en-GB"/>
              </w:rPr>
            </w:pPr>
            <w:r w:rsidRPr="00107362">
              <w:rPr>
                <w:rFonts w:ascii="Arial" w:eastAsia="Times New Roman" w:hAnsi="Arial" w:cs="Arial"/>
                <w:lang w:val="en-GB" w:eastAsia="en-GB"/>
              </w:rPr>
              <w:t>Signature: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  <w:t xml:space="preserve">     Date: </w:t>
            </w:r>
            <w:r w:rsidRPr="00107362">
              <w:rPr>
                <w:rFonts w:ascii="Arial" w:eastAsia="Times New Roman" w:hAnsi="Arial" w:cs="Arial"/>
                <w:lang w:val="en-GB" w:eastAsia="en-GB"/>
              </w:rPr>
              <w:tab/>
            </w:r>
          </w:p>
        </w:tc>
      </w:tr>
    </w:tbl>
    <w:p w14:paraId="346C49E3" w14:textId="77777777" w:rsidR="00375A3A" w:rsidRDefault="00375A3A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7DC4A9A1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7CAC9439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03BF4FF6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5D6B5094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78FF3127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710D9AE1" w14:textId="77777777" w:rsidR="00301A07" w:rsidRDefault="00301A07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2862A8DA" w14:textId="2C9AF00F" w:rsidR="00127823" w:rsidRDefault="00127823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4EF843AB" w14:textId="77777777" w:rsidR="00127823" w:rsidRDefault="00127823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0F39B55" w14:textId="77777777" w:rsidR="003E1ADA" w:rsidRDefault="003E1ADA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p w14:paraId="6BF487C9" w14:textId="77777777" w:rsidR="00864A1D" w:rsidRPr="00107362" w:rsidRDefault="00864A1D" w:rsidP="005302C6">
      <w:pPr>
        <w:tabs>
          <w:tab w:val="right" w:pos="9072"/>
        </w:tabs>
        <w:spacing w:after="0"/>
        <w:rPr>
          <w:rFonts w:ascii="Arial" w:hAnsi="Arial" w:cs="Arial"/>
          <w:b/>
        </w:rPr>
      </w:pPr>
    </w:p>
    <w:tbl>
      <w:tblPr>
        <w:tblW w:w="9536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07"/>
        <w:gridCol w:w="1457"/>
        <w:gridCol w:w="4920"/>
        <w:gridCol w:w="852"/>
      </w:tblGrid>
      <w:tr w:rsidR="00656699" w:rsidRPr="00107362" w14:paraId="3A1E5819" w14:textId="77777777" w:rsidTr="00F47859">
        <w:tc>
          <w:tcPr>
            <w:tcW w:w="953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F0A2CFF" w14:textId="78C6B20B" w:rsidR="00656699" w:rsidRPr="00D45156" w:rsidRDefault="00656699" w:rsidP="00B00FF6">
            <w:pPr>
              <w:spacing w:after="0" w:line="220" w:lineRule="atLeast"/>
              <w:ind w:right="244"/>
              <w:rPr>
                <w:rFonts w:ascii="Arial" w:eastAsia="Batang" w:hAnsi="Arial" w:cs="Arial"/>
                <w:b/>
                <w:spacing w:val="-5"/>
                <w:sz w:val="28"/>
                <w:szCs w:val="28"/>
              </w:rPr>
            </w:pPr>
            <w:r w:rsidRPr="00D45156">
              <w:rPr>
                <w:rFonts w:ascii="Arial" w:eastAsia="Batang" w:hAnsi="Arial" w:cs="Arial"/>
                <w:b/>
                <w:spacing w:val="-5"/>
                <w:sz w:val="28"/>
                <w:szCs w:val="28"/>
              </w:rPr>
              <w:t>Record of Professional Development (PD) Hours</w:t>
            </w:r>
          </w:p>
          <w:p w14:paraId="646CF998" w14:textId="77777777" w:rsidR="00656699" w:rsidRPr="00107362" w:rsidRDefault="00656699" w:rsidP="00B00FF6">
            <w:pPr>
              <w:pStyle w:val="Default"/>
              <w:rPr>
                <w:rFonts w:ascii="Arial" w:hAnsi="Arial" w:cs="Arial"/>
              </w:rPr>
            </w:pPr>
            <w:r w:rsidRPr="00B00FF6">
              <w:rPr>
                <w:rFonts w:ascii="Arial" w:eastAsia="Batang" w:hAnsi="Arial" w:cs="Arial"/>
                <w:spacing w:val="-5"/>
                <w:sz w:val="20"/>
                <w:szCs w:val="20"/>
              </w:rPr>
              <w:t xml:space="preserve"> </w:t>
            </w:r>
          </w:p>
          <w:p w14:paraId="43B01695" w14:textId="4CE04570" w:rsidR="00656699" w:rsidRPr="00107362" w:rsidRDefault="00656699" w:rsidP="00B00FF6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107362">
              <w:rPr>
                <w:rFonts w:ascii="Arial" w:hAnsi="Arial" w:cs="Arial"/>
                <w:sz w:val="22"/>
                <w:szCs w:val="22"/>
              </w:rPr>
              <w:t xml:space="preserve">This may include organisational mandatory / essential requirements as per employment agreement. </w:t>
            </w:r>
          </w:p>
          <w:p w14:paraId="1BBC3D88" w14:textId="77777777" w:rsidR="00656699" w:rsidRPr="00C559E4" w:rsidRDefault="00656699" w:rsidP="00B00FF6">
            <w:pPr>
              <w:spacing w:after="0" w:line="220" w:lineRule="atLeast"/>
              <w:ind w:right="244"/>
              <w:jc w:val="center"/>
              <w:rPr>
                <w:rFonts w:ascii="Arial" w:eastAsia="Batang" w:hAnsi="Arial" w:cs="Arial"/>
                <w:b/>
                <w:spacing w:val="-5"/>
                <w:sz w:val="24"/>
                <w:szCs w:val="24"/>
              </w:rPr>
            </w:pPr>
          </w:p>
          <w:p w14:paraId="1F91393D" w14:textId="5E2211CE" w:rsidR="00656699" w:rsidRPr="00C559E4" w:rsidRDefault="00656699" w:rsidP="00B00FF6">
            <w:pPr>
              <w:spacing w:after="0" w:line="220" w:lineRule="atLeast"/>
              <w:ind w:right="244"/>
              <w:rPr>
                <w:rFonts w:ascii="Arial" w:eastAsia="Batang" w:hAnsi="Arial" w:cs="Arial"/>
                <w:spacing w:val="-5"/>
                <w:sz w:val="24"/>
                <w:szCs w:val="24"/>
              </w:rPr>
            </w:pPr>
            <w:r w:rsidRPr="00C559E4">
              <w:rPr>
                <w:rFonts w:ascii="Arial" w:eastAsia="Batang" w:hAnsi="Arial" w:cs="Arial"/>
                <w:b/>
                <w:spacing w:val="-5"/>
                <w:sz w:val="24"/>
                <w:szCs w:val="24"/>
              </w:rPr>
              <w:t>Note</w:t>
            </w:r>
            <w:r w:rsidRPr="00C559E4">
              <w:rPr>
                <w:rFonts w:ascii="Arial" w:eastAsia="Batang" w:hAnsi="Arial" w:cs="Arial"/>
                <w:spacing w:val="-5"/>
                <w:sz w:val="24"/>
                <w:szCs w:val="24"/>
              </w:rPr>
              <w:t xml:space="preserve">: Please </w:t>
            </w:r>
            <w:r w:rsidRPr="00A86DA3">
              <w:rPr>
                <w:rFonts w:ascii="Arial" w:eastAsia="Batang" w:hAnsi="Arial" w:cs="Arial"/>
                <w:bCs/>
                <w:spacing w:val="-5"/>
                <w:sz w:val="24"/>
                <w:szCs w:val="24"/>
              </w:rPr>
              <w:t>total</w:t>
            </w:r>
            <w:r w:rsidRPr="00C559E4">
              <w:rPr>
                <w:rFonts w:ascii="Arial" w:eastAsia="Batang" w:hAnsi="Arial" w:cs="Arial"/>
                <w:spacing w:val="-5"/>
                <w:sz w:val="24"/>
                <w:szCs w:val="24"/>
              </w:rPr>
              <w:t xml:space="preserve"> all professional development hours, check to make sure you have at least </w:t>
            </w:r>
            <w:r w:rsidR="00C559E4" w:rsidRPr="00C559E4">
              <w:rPr>
                <w:rFonts w:ascii="Arial" w:eastAsia="Batang" w:hAnsi="Arial" w:cs="Arial"/>
                <w:spacing w:val="-5"/>
                <w:sz w:val="24"/>
                <w:szCs w:val="24"/>
              </w:rPr>
              <w:t>20</w:t>
            </w:r>
            <w:r w:rsidRPr="00C559E4">
              <w:rPr>
                <w:rFonts w:ascii="Arial" w:eastAsia="Batang" w:hAnsi="Arial" w:cs="Arial"/>
                <w:spacing w:val="-5"/>
                <w:sz w:val="24"/>
                <w:szCs w:val="24"/>
              </w:rPr>
              <w:t xml:space="preserve"> hours in the past year</w:t>
            </w:r>
          </w:p>
          <w:p w14:paraId="214DA0CB" w14:textId="77777777" w:rsidR="005E7A08" w:rsidRPr="00107362" w:rsidRDefault="005E7A08" w:rsidP="00B00FF6">
            <w:pPr>
              <w:spacing w:after="0" w:line="220" w:lineRule="atLeast"/>
              <w:ind w:right="244"/>
              <w:rPr>
                <w:rFonts w:ascii="Arial" w:eastAsia="Batang" w:hAnsi="Arial" w:cs="Arial"/>
                <w:spacing w:val="-5"/>
                <w:sz w:val="18"/>
                <w:szCs w:val="18"/>
              </w:rPr>
            </w:pPr>
          </w:p>
        </w:tc>
      </w:tr>
      <w:tr w:rsidR="00B00FF6" w:rsidRPr="00107362" w14:paraId="4FABB817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199955" w14:textId="3774FFAD" w:rsidR="00124ABE" w:rsidRPr="007C5C6A" w:rsidRDefault="00124ABE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>
              <w:rPr>
                <w:rFonts w:ascii="Arial" w:eastAsia="Times New Roman" w:hAnsi="Arial" w:cs="Arial"/>
                <w:b/>
              </w:rPr>
              <w:t>P</w:t>
            </w:r>
            <w:r w:rsidR="00F23E3E">
              <w:rPr>
                <w:rFonts w:ascii="Arial" w:eastAsia="Times New Roman" w:hAnsi="Arial" w:cs="Arial"/>
                <w:b/>
              </w:rPr>
              <w:t xml:space="preserve">rofessional </w:t>
            </w:r>
            <w:r w:rsidR="007C5C6A">
              <w:rPr>
                <w:rFonts w:ascii="Arial" w:eastAsia="Times New Roman" w:hAnsi="Arial" w:cs="Arial"/>
                <w:b/>
              </w:rPr>
              <w:t>development</w:t>
            </w:r>
            <w:r>
              <w:rPr>
                <w:rFonts w:ascii="Arial" w:eastAsia="Times New Roman" w:hAnsi="Arial" w:cs="Arial"/>
                <w:b/>
              </w:rPr>
              <w:t xml:space="preserve"> </w:t>
            </w:r>
            <w:r w:rsidR="007C5C6A">
              <w:rPr>
                <w:rFonts w:ascii="Arial" w:eastAsia="Times New Roman" w:hAnsi="Arial" w:cs="Arial"/>
                <w:b/>
              </w:rPr>
              <w:t>a</w:t>
            </w:r>
            <w:r>
              <w:rPr>
                <w:rFonts w:ascii="Arial" w:eastAsia="Times New Roman" w:hAnsi="Arial" w:cs="Arial"/>
                <w:b/>
              </w:rPr>
              <w:t xml:space="preserve">ctivity 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1C030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B00FF6">
              <w:rPr>
                <w:rFonts w:ascii="Arial" w:eastAsia="Times New Roman" w:hAnsi="Arial" w:cs="Arial"/>
                <w:b/>
              </w:rPr>
              <w:t>Date Completed</w:t>
            </w: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AD29BE" w14:textId="11515DE6" w:rsidR="00B00FF6" w:rsidRPr="00124ABE" w:rsidRDefault="00124ABE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124ABE">
              <w:rPr>
                <w:rFonts w:ascii="Arial" w:hAnsi="Arial" w:cs="Arial"/>
                <w:b/>
              </w:rPr>
              <w:t>Reflection on PD</w:t>
            </w:r>
            <w:r w:rsidR="00CA088F">
              <w:rPr>
                <w:rFonts w:ascii="Arial" w:hAnsi="Arial" w:cs="Arial"/>
                <w:b/>
              </w:rPr>
              <w:t xml:space="preserve"> (not co</w:t>
            </w:r>
            <w:r w:rsidR="00DB13E7">
              <w:rPr>
                <w:rFonts w:ascii="Arial" w:hAnsi="Arial" w:cs="Arial"/>
                <w:b/>
              </w:rPr>
              <w:t>mpulsory)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271DB7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B00FF6">
              <w:rPr>
                <w:rFonts w:ascii="Arial" w:eastAsia="Times New Roman" w:hAnsi="Arial" w:cs="Arial"/>
                <w:b/>
              </w:rPr>
              <w:t>Hours</w:t>
            </w:r>
          </w:p>
        </w:tc>
      </w:tr>
      <w:tr w:rsidR="00B00FF6" w:rsidRPr="00107362" w14:paraId="5B97D6A9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2368E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3A42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D3958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DC268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5491E1E0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30B2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B760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AC06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42A26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30A37D64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321B1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082E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ABEA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09AE7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22D3CF19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E2745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2F8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DF184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1EC2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04C9E905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CA4A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B22D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1267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D6CF6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679F7DCB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D1B83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615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4C80F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BC5C9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7C8411BC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9C36A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A9E3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5C40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3ECE7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328A1A20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65D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59FD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19268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8C6D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1A406F3F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9000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24A6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C5C9A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97955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48FD1DE7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94A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BE9E4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8A925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DB7B3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32C422F9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F28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BCB8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8C7F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48DD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1978E0D2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E786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1DD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C3EF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6100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145B8E82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8505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CFB83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9C39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1E42D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190610AB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6C3E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5607C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35567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040E4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ED8616F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3F8D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4B184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AFA5E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3CF67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EE1E59A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EAFF3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0C1D6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104C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3207C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34C26FB6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1366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EEA59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13E50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03EB5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67C04C8E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4574F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64266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E0E95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24790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082E19E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5DD7E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18EB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C9A9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42D83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18D6660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63ADF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59FF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7570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00F71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25CFB5C6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D4252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2EA3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7FDCE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09277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553C02C9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D3EE7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2F2D1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A2008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BA028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706D5" w:rsidRPr="00107362" w14:paraId="0F5EFCF4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3B434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53145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FD9A4" w14:textId="77777777" w:rsidR="00A706D5" w:rsidRPr="00B00FF6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D3D8D" w14:textId="77777777" w:rsidR="00A706D5" w:rsidRPr="00107362" w:rsidRDefault="00A706D5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6947B61E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CEFE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3C284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E61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C0924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B0001" w:rsidRPr="00107362" w14:paraId="30727C1F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8977" w14:textId="77777777" w:rsidR="00AB0001" w:rsidRPr="00B00FF6" w:rsidRDefault="00AB000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0A200" w14:textId="77777777" w:rsidR="00AB0001" w:rsidRPr="00B00FF6" w:rsidRDefault="00AB000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3B8F0" w14:textId="77777777" w:rsidR="00AB0001" w:rsidRPr="00B00FF6" w:rsidRDefault="00AB000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880F" w14:textId="77777777" w:rsidR="00AB0001" w:rsidRPr="00107362" w:rsidRDefault="00AB000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750BF5F7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06E7B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B2786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7F40E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95A7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05725282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FDD0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102C8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493E9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B4928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78744484" w14:textId="77777777" w:rsidTr="00656699">
        <w:trPr>
          <w:trHeight w:val="32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409F0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E0552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ED90E" w14:textId="77777777" w:rsidR="00B00FF6" w:rsidRPr="00B00FF6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9C5C1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00FF6" w:rsidRPr="00107362" w14:paraId="04287C7D" w14:textId="77777777" w:rsidTr="00656699">
        <w:trPr>
          <w:trHeight w:val="32"/>
        </w:trPr>
        <w:tc>
          <w:tcPr>
            <w:tcW w:w="86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758021" w14:textId="77777777" w:rsidR="00B00FF6" w:rsidRPr="00A86DA3" w:rsidRDefault="00B00FF6" w:rsidP="00B00F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A86DA3">
              <w:rPr>
                <w:rFonts w:ascii="Arial" w:eastAsia="Times New Roman" w:hAnsi="Arial" w:cs="Arial"/>
                <w:b/>
                <w:bCs/>
              </w:rPr>
              <w:t>Total: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9C13558" w14:textId="77777777" w:rsidR="00B00FF6" w:rsidRPr="00107362" w:rsidRDefault="00B00FF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656699" w:rsidRPr="00107362" w14:paraId="759FB2AD" w14:textId="77777777" w:rsidTr="00F47859">
        <w:trPr>
          <w:trHeight w:val="32"/>
        </w:trPr>
        <w:tc>
          <w:tcPr>
            <w:tcW w:w="95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8348" w14:textId="77777777" w:rsidR="00656699" w:rsidRPr="00107362" w:rsidRDefault="00656699" w:rsidP="00656699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107362">
              <w:rPr>
                <w:rFonts w:ascii="Arial" w:hAnsi="Arial" w:cs="Arial"/>
                <w:sz w:val="22"/>
                <w:szCs w:val="22"/>
              </w:rPr>
              <w:t xml:space="preserve">Validated either by someone who can verify your attendance, or certificate or organisational education record </w:t>
            </w:r>
          </w:p>
          <w:p w14:paraId="4C8519A7" w14:textId="5B898AD6" w:rsidR="00656699" w:rsidRPr="00107362" w:rsidRDefault="00656699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935F3DC" w14:textId="4715EA27" w:rsidR="00656699" w:rsidRPr="00107362" w:rsidRDefault="00656699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107362">
              <w:rPr>
                <w:rFonts w:ascii="Arial" w:eastAsia="Times New Roman" w:hAnsi="Arial" w:cs="Arial"/>
              </w:rPr>
              <w:t>Name:________________________  Designation:_____________ Date:__________________</w:t>
            </w:r>
          </w:p>
          <w:p w14:paraId="15D910BF" w14:textId="39A6AD7E" w:rsidR="00656699" w:rsidRPr="00107362" w:rsidRDefault="00656699" w:rsidP="0065669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383C4542" w14:textId="77777777" w:rsidR="00132D0F" w:rsidRDefault="00656699" w:rsidP="0065669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107362">
              <w:rPr>
                <w:rFonts w:ascii="Arial" w:eastAsia="Times New Roman" w:hAnsi="Arial" w:cs="Arial"/>
              </w:rPr>
              <w:t>Signature:</w:t>
            </w:r>
          </w:p>
          <w:p w14:paraId="4364305A" w14:textId="15A00DC0" w:rsidR="00656699" w:rsidRPr="00107362" w:rsidRDefault="00656699" w:rsidP="0065669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107362">
              <w:rPr>
                <w:rFonts w:ascii="Arial" w:eastAsia="Times New Roman" w:hAnsi="Arial" w:cs="Arial"/>
              </w:rPr>
              <w:t xml:space="preserve">_______________________ </w:t>
            </w:r>
          </w:p>
        </w:tc>
      </w:tr>
    </w:tbl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3154"/>
        <w:gridCol w:w="1578"/>
        <w:gridCol w:w="1359"/>
        <w:gridCol w:w="3515"/>
      </w:tblGrid>
      <w:tr w:rsidR="00107362" w:rsidRPr="00107362" w14:paraId="1DC840EB" w14:textId="77777777" w:rsidTr="00727F02">
        <w:tc>
          <w:tcPr>
            <w:tcW w:w="9606" w:type="dxa"/>
            <w:gridSpan w:val="4"/>
            <w:shd w:val="clear" w:color="auto" w:fill="D9D9D9" w:themeFill="background1" w:themeFillShade="D9"/>
          </w:tcPr>
          <w:p w14:paraId="1901BFAC" w14:textId="6F7BAFA0" w:rsidR="00107362" w:rsidRPr="00107362" w:rsidRDefault="00061225" w:rsidP="00A706D5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  <w:r w:rsidRPr="00061225">
              <w:rPr>
                <w:rFonts w:ascii="Arial" w:eastAsia="Times New Roman" w:hAnsi="Arial" w:cs="Arial"/>
                <w:noProof/>
                <w:color w:val="4F81BD" w:themeColor="accent1"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91440" distB="91440" distL="114300" distR="114300" simplePos="0" relativeHeight="251661312" behindDoc="0" locked="0" layoutInCell="1" allowOverlap="1" wp14:anchorId="1C0AE01B" wp14:editId="546C1312">
                      <wp:simplePos x="0" y="0"/>
                      <wp:positionH relativeFrom="page">
                        <wp:posOffset>952500</wp:posOffset>
                      </wp:positionH>
                      <wp:positionV relativeFrom="paragraph">
                        <wp:posOffset>42545</wp:posOffset>
                      </wp:positionV>
                      <wp:extent cx="5962650" cy="866775"/>
                      <wp:effectExtent l="0" t="0" r="0" b="0"/>
                      <wp:wrapTopAndBottom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62650" cy="866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3B7FFF" w14:textId="70AF62F4" w:rsidR="009C4E1B" w:rsidRPr="00727F0C" w:rsidRDefault="009C4E1B">
                                  <w:pPr>
                                    <w:pBdr>
                                      <w:top w:val="single" w:sz="24" w:space="8" w:color="4F81BD" w:themeColor="accent1"/>
                                      <w:bottom w:val="single" w:sz="24" w:space="8" w:color="4F81BD" w:themeColor="accent1"/>
                                    </w:pBdr>
                                    <w:spacing w:after="0"/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</w:rPr>
                                  </w:pPr>
                                  <w:r w:rsidRPr="00727F0C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Tip:</w:t>
                                  </w:r>
                                  <w:r w:rsidR="004E1A45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Descriptor</w:t>
                                  </w:r>
                                  <w:r w:rsidR="00812CEE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examples</w:t>
                                  </w:r>
                                  <w:r w:rsidR="00663836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are </w:t>
                                  </w:r>
                                  <w:r w:rsidRPr="00727F0C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under each competency to help </w:t>
                                  </w:r>
                                  <w:r w:rsidR="00F2255F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guide your</w:t>
                                  </w:r>
                                  <w:r w:rsidR="00812CEE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self-assessment</w:t>
                                  </w:r>
                                  <w:r w:rsidR="00D25F91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727F0C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at the level you are applying for.</w:t>
                                  </w:r>
                                  <w:r w:rsidR="00D25F91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 xml:space="preserve"> Please refer to page </w:t>
                                  </w:r>
                                  <w:r w:rsidR="00240C2D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2 and 3 for further guidance</w:t>
                                  </w:r>
                                  <w:r w:rsidR="0081391B">
                                    <w:rPr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0AE01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75pt;margin-top:3.35pt;width:469.5pt;height:68.25pt;z-index:25166131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" filled="f" stroked="f">
                      <v:textbox>
                        <w:txbxContent>
                          <w:p w14:paraId="143B7FFF" w14:textId="70AF62F4" w:rsidR="009C4E1B" w:rsidRPr="00727F0C" w:rsidRDefault="009C4E1B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</w:rPr>
                            </w:pPr>
                            <w:r w:rsidRPr="00727F0C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Tip:</w:t>
                            </w:r>
                            <w:r w:rsidR="004E1A45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Descriptor</w:t>
                            </w:r>
                            <w:r w:rsidR="00812CEE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examples</w:t>
                            </w:r>
                            <w:r w:rsidR="00663836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are </w:t>
                            </w:r>
                            <w:r w:rsidRPr="00727F0C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under each competency to help </w:t>
                            </w:r>
                            <w:r w:rsidR="00F2255F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guide your</w:t>
                            </w:r>
                            <w:r w:rsidR="00812CEE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self-assessment</w:t>
                            </w:r>
                            <w:r w:rsidR="00D25F91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27F0C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at the level you are applying for.</w:t>
                            </w:r>
                            <w:r w:rsidR="00D25F91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Please refer to page </w:t>
                            </w:r>
                            <w:r w:rsidR="00240C2D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2 and 3 for further guidance</w:t>
                            </w:r>
                            <w:r w:rsidR="0081391B">
                              <w:rPr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v:textbox>
                      <w10:wrap type="topAndBottom" anchorx="page"/>
                    </v:shape>
                  </w:pict>
                </mc:Fallback>
              </mc:AlternateContent>
            </w:r>
            <w:r w:rsidR="001103CB" w:rsidRPr="001103CB">
              <w:rPr>
                <w:rFonts w:ascii="Arial" w:eastAsia="Times New Roman" w:hAnsi="Arial" w:cs="Arial"/>
                <w:color w:val="4F81BD" w:themeColor="accent1"/>
                <w:sz w:val="24"/>
                <w:szCs w:val="24"/>
              </w:rPr>
              <w:t xml:space="preserve"> </w:t>
            </w:r>
            <w:r w:rsidR="00107362" w:rsidRPr="00107362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t xml:space="preserve">Domain one: Professional responsibility </w:t>
            </w:r>
          </w:p>
          <w:p w14:paraId="7322EC18" w14:textId="076000EB" w:rsidR="00107362" w:rsidRPr="00850126" w:rsidRDefault="00107362" w:rsidP="00A706D5">
            <w:pPr>
              <w:spacing w:after="120" w:line="240" w:lineRule="auto"/>
              <w:jc w:val="both"/>
              <w:rPr>
                <w:rFonts w:eastAsia="Times New Roman" w:cstheme="minorHAnsi"/>
                <w:sz w:val="23"/>
                <w:szCs w:val="23"/>
              </w:rPr>
            </w:pPr>
            <w:r w:rsidRPr="00850126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>This domain contains competencies that relate to professional, legal and ethical re</w:t>
            </w:r>
            <w:r w:rsidR="002E1FB7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>sp</w:t>
            </w:r>
            <w:r w:rsidRPr="00850126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 xml:space="preserve">onsibilities and cultural safety. These include being able to demonstrate knowledge and judgement and being accountable for own actions and decisions, while promoting an environment that maximises </w:t>
            </w:r>
            <w:r w:rsidR="00F9059D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>client</w:t>
            </w:r>
            <w:r w:rsidRPr="00850126">
              <w:rPr>
                <w:rFonts w:eastAsia="Times New Roman" w:cstheme="minorHAnsi"/>
                <w:bCs/>
                <w:color w:val="000000"/>
                <w:sz w:val="23"/>
                <w:szCs w:val="23"/>
                <w:lang w:val="en-AU" w:eastAsia="en-NZ"/>
              </w:rPr>
              <w:t xml:space="preserve"> safety, independence, quality of life and health.</w:t>
            </w:r>
          </w:p>
        </w:tc>
      </w:tr>
      <w:tr w:rsidR="00272BC1" w:rsidRPr="00107362" w14:paraId="0B5B9E13" w14:textId="77777777" w:rsidTr="00727F02">
        <w:trPr>
          <w:trHeight w:val="297"/>
        </w:trPr>
        <w:tc>
          <w:tcPr>
            <w:tcW w:w="4732" w:type="dxa"/>
            <w:gridSpan w:val="2"/>
            <w:tcBorders>
              <w:bottom w:val="nil"/>
            </w:tcBorders>
          </w:tcPr>
          <w:p w14:paraId="266F35F0" w14:textId="77777777" w:rsidR="00272BC1" w:rsidRPr="00107362" w:rsidRDefault="00191BA9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>
              <w:rPr>
                <w:rFonts w:ascii="Arial" w:eastAsia="Times New Roman" w:hAnsi="Arial" w:cs="Arial"/>
                <w:b/>
                <w:bCs/>
                <w:lang w:val="en-AU" w:eastAsia="en-NZ"/>
              </w:rPr>
              <w:t>Self-Assessment</w:t>
            </w:r>
          </w:p>
        </w:tc>
        <w:tc>
          <w:tcPr>
            <w:tcW w:w="4874" w:type="dxa"/>
            <w:gridSpan w:val="2"/>
            <w:tcBorders>
              <w:bottom w:val="nil"/>
            </w:tcBorders>
          </w:tcPr>
          <w:p w14:paraId="1375055E" w14:textId="77777777" w:rsidR="00272BC1" w:rsidRPr="00107362" w:rsidRDefault="00272BC1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>
              <w:rPr>
                <w:rFonts w:ascii="Arial" w:eastAsia="Times New Roman" w:hAnsi="Arial" w:cs="Arial"/>
                <w:b/>
                <w:bCs/>
                <w:lang w:val="en-AU" w:eastAsia="en-NZ"/>
              </w:rPr>
              <w:t>Appraiser</w:t>
            </w:r>
            <w:r w:rsidR="00191BA9">
              <w:rPr>
                <w:rFonts w:ascii="Arial" w:eastAsia="Times New Roman" w:hAnsi="Arial" w:cs="Arial"/>
                <w:b/>
                <w:bCs/>
                <w:lang w:val="en-AU" w:eastAsia="en-NZ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lang w:val="en-AU" w:eastAsia="en-NZ"/>
              </w:rPr>
              <w:t>/ Peer</w:t>
            </w:r>
          </w:p>
        </w:tc>
      </w:tr>
      <w:tr w:rsidR="00107362" w:rsidRPr="00107362" w14:paraId="2FF01B78" w14:textId="77777777" w:rsidTr="00727F02">
        <w:trPr>
          <w:trHeight w:val="824"/>
        </w:trPr>
        <w:tc>
          <w:tcPr>
            <w:tcW w:w="9606" w:type="dxa"/>
            <w:gridSpan w:val="4"/>
            <w:tcBorders>
              <w:bottom w:val="nil"/>
            </w:tcBorders>
          </w:tcPr>
          <w:p w14:paraId="67543967" w14:textId="6E221B03" w:rsidR="001856CA" w:rsidRPr="001856CA" w:rsidRDefault="001856CA" w:rsidP="001856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NZ"/>
              </w:rPr>
            </w:pPr>
            <w:r w:rsidRPr="00850126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1.</w:t>
            </w:r>
            <w:r w:rsidR="002E1FB7" w:rsidRPr="00850126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1</w:t>
            </w:r>
            <w:r w:rsidR="00AC4CD6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NZ"/>
              </w:rPr>
              <w:t xml:space="preserve"> </w:t>
            </w:r>
            <w:r w:rsidRPr="00850126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eastAsia="en-NZ"/>
              </w:rPr>
              <w:t xml:space="preserve">Accepts responsibility for ensuring her/his practice and conduct meets organisational, </w:t>
            </w:r>
            <w:r w:rsidR="002E1FB7" w:rsidRPr="002E1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eastAsia="en-NZ"/>
              </w:rPr>
              <w:t>ethical,</w:t>
            </w:r>
            <w:r w:rsidRPr="00850126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eastAsia="en-NZ"/>
              </w:rPr>
              <w:t xml:space="preserve"> and legal standards</w:t>
            </w:r>
            <w:r w:rsidRPr="001856CA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eastAsia="en-NZ"/>
              </w:rPr>
              <w:t xml:space="preserve"> </w:t>
            </w:r>
          </w:p>
          <w:p w14:paraId="024B6F4B" w14:textId="77777777" w:rsidR="001856CA" w:rsidRDefault="001856CA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76B9B52C" w14:textId="4EDCA8FA" w:rsidR="00107362" w:rsidRPr="00850126" w:rsidRDefault="00066B98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Proficient</w:t>
            </w:r>
          </w:p>
          <w:p w14:paraId="762A213E" w14:textId="1784496B" w:rsidR="00AC4CD6" w:rsidRPr="00850126" w:rsidRDefault="00416830" w:rsidP="00416830">
            <w:pPr>
              <w:pStyle w:val="Default"/>
              <w:jc w:val="both"/>
              <w:rPr>
                <w:rFonts w:asciiTheme="minorHAnsi" w:hAnsiTheme="minorHAnsi" w:cstheme="minorHAnsi"/>
                <w:sz w:val="23"/>
                <w:szCs w:val="23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Is a role model and contributes to others’ knowledge so that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Plunket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Health Worker practice complies with Plunket policies, protocols and guidelines, and the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Plunket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>Health Worker Standards of Practice</w:t>
            </w:r>
            <w:r w:rsidR="00AC4CD6" w:rsidRPr="00850126">
              <w:rPr>
                <w:rFonts w:asciiTheme="minorHAnsi" w:hAnsiTheme="minorHAnsi" w:cstheme="minorHAnsi"/>
                <w:sz w:val="23"/>
                <w:szCs w:val="23"/>
              </w:rPr>
              <w:t>.</w:t>
            </w:r>
          </w:p>
          <w:p w14:paraId="1EE40558" w14:textId="42E56A41" w:rsidR="00416830" w:rsidRPr="00540761" w:rsidRDefault="00416830" w:rsidP="00416830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76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8B661FD" w14:textId="77777777" w:rsidR="00066B98" w:rsidRPr="00850126" w:rsidRDefault="00416830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6420D479" w14:textId="691F5DA1" w:rsidR="00416830" w:rsidRPr="0026124A" w:rsidRDefault="00416830" w:rsidP="0026124A">
            <w:pPr>
              <w:rPr>
                <w:rFonts w:ascii="Calibri" w:hAnsi="Calibri" w:cs="Calibri"/>
                <w:sz w:val="23"/>
                <w:szCs w:val="23"/>
              </w:rPr>
            </w:pPr>
            <w:r w:rsidRPr="00850126">
              <w:rPr>
                <w:rFonts w:cstheme="minorHAnsi"/>
                <w:sz w:val="23"/>
                <w:szCs w:val="23"/>
              </w:rPr>
              <w:t xml:space="preserve">Role models practice that complies with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Pr="00850126">
              <w:rPr>
                <w:rFonts w:cstheme="minorHAnsi"/>
                <w:sz w:val="23"/>
                <w:szCs w:val="23"/>
              </w:rPr>
              <w:t xml:space="preserve">Plunket policies, protocols and guidelines and the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cstheme="minorHAnsi"/>
                <w:sz w:val="23"/>
                <w:szCs w:val="23"/>
              </w:rPr>
              <w:t>Plunket</w:t>
            </w:r>
            <w:r w:rsidRPr="00850126">
              <w:rPr>
                <w:rFonts w:cstheme="minorHAnsi"/>
                <w:sz w:val="23"/>
                <w:szCs w:val="23"/>
              </w:rPr>
              <w:t xml:space="preserve"> Health Worker </w:t>
            </w:r>
            <w:r w:rsidR="0026124A">
              <w:rPr>
                <w:rFonts w:cstheme="minorHAnsi"/>
                <w:sz w:val="23"/>
                <w:szCs w:val="23"/>
              </w:rPr>
              <w:t>S</w:t>
            </w:r>
            <w:r w:rsidRPr="00850126">
              <w:rPr>
                <w:rFonts w:cstheme="minorHAnsi"/>
                <w:sz w:val="23"/>
                <w:szCs w:val="23"/>
              </w:rPr>
              <w:t>tandards</w:t>
            </w:r>
            <w:r w:rsidR="0026124A">
              <w:rPr>
                <w:rFonts w:cstheme="minorHAnsi"/>
                <w:sz w:val="23"/>
                <w:szCs w:val="23"/>
              </w:rPr>
              <w:t xml:space="preserve"> of Practice</w:t>
            </w:r>
            <w:r w:rsidRPr="00850126">
              <w:rPr>
                <w:rFonts w:cstheme="minorHAnsi"/>
                <w:sz w:val="23"/>
                <w:szCs w:val="23"/>
              </w:rPr>
              <w:t xml:space="preserve">. Contributes advanced knowledge of the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cstheme="minorHAnsi"/>
                <w:sz w:val="23"/>
                <w:szCs w:val="23"/>
              </w:rPr>
              <w:t>Plunket</w:t>
            </w:r>
            <w:r w:rsidRPr="00850126">
              <w:rPr>
                <w:rFonts w:cstheme="minorHAnsi"/>
                <w:sz w:val="23"/>
                <w:szCs w:val="23"/>
              </w:rPr>
              <w:t xml:space="preserve"> Health Worker role to the development of Plunket quality systems e.g. policy review, area planning. </w:t>
            </w:r>
          </w:p>
          <w:p w14:paraId="54CBF7D9" w14:textId="4F995749" w:rsidR="00416830" w:rsidRPr="00107362" w:rsidRDefault="00416830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153DB" w:rsidRPr="00107362" w14:paraId="2841A8FA" w14:textId="77777777" w:rsidTr="00416830">
        <w:trPr>
          <w:trHeight w:val="268"/>
        </w:trPr>
        <w:tc>
          <w:tcPr>
            <w:tcW w:w="31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95AAA0E" w14:textId="19B8124F" w:rsidR="002153DB" w:rsidRPr="000C636C" w:rsidRDefault="002153DB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4F81BD" w:themeColor="accent1"/>
                <w:sz w:val="24"/>
                <w:szCs w:val="24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3A9E4D" w14:textId="5C4FE19B" w:rsidR="002153DB" w:rsidRPr="000C636C" w:rsidRDefault="002153DB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4F81BD" w:themeColor="accent1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D7A0D3" w14:textId="506806CA" w:rsidR="002153DB" w:rsidRPr="000C636C" w:rsidRDefault="002153DB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4F81BD" w:themeColor="accent1"/>
                <w:sz w:val="24"/>
                <w:szCs w:val="24"/>
              </w:rPr>
            </w:pPr>
          </w:p>
        </w:tc>
      </w:tr>
      <w:tr w:rsidR="00272BC1" w:rsidRPr="00107362" w14:paraId="3338749E" w14:textId="77777777" w:rsidTr="00727F02">
        <w:trPr>
          <w:trHeight w:val="410"/>
        </w:trPr>
        <w:tc>
          <w:tcPr>
            <w:tcW w:w="4732" w:type="dxa"/>
            <w:gridSpan w:val="2"/>
            <w:tcBorders>
              <w:top w:val="single" w:sz="4" w:space="0" w:color="auto"/>
            </w:tcBorders>
          </w:tcPr>
          <w:p w14:paraId="79FC4EFE" w14:textId="42A532DE" w:rsidR="00272BC1" w:rsidRDefault="00272BC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4D5676">
              <w:rPr>
                <w:rFonts w:ascii="Arial" w:eastAsia="Times New Roman" w:hAnsi="Arial" w:cs="Arial"/>
              </w:rPr>
              <w:t>e</w:t>
            </w:r>
            <w:r w:rsidR="004D56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39B6A5C2" w14:textId="2F01DCF1" w:rsidR="002E1FB7" w:rsidRDefault="002E1FB7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585DEBE" w14:textId="77777777" w:rsidR="002E1FB7" w:rsidRDefault="002E1FB7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5F6F4DBF" w14:textId="77777777" w:rsidR="00272BC1" w:rsidRPr="00272BC1" w:rsidRDefault="00272BC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  <w:tcBorders>
              <w:top w:val="single" w:sz="4" w:space="0" w:color="auto"/>
            </w:tcBorders>
          </w:tcPr>
          <w:p w14:paraId="4C0692BF" w14:textId="71864BF9" w:rsidR="00272BC1" w:rsidRPr="00272BC1" w:rsidRDefault="00272BC1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4D5676">
              <w:rPr>
                <w:rFonts w:ascii="Arial" w:eastAsia="Times New Roman" w:hAnsi="Arial" w:cs="Arial"/>
              </w:rPr>
              <w:t>e</w:t>
            </w:r>
            <w:r w:rsidR="004D56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107362" w:rsidRPr="00107362" w14:paraId="5A7A0431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17DE92F7" w14:textId="1689E626" w:rsidR="00107362" w:rsidRDefault="00107362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AU" w:eastAsia="en-NZ"/>
              </w:rPr>
            </w:pPr>
            <w:r w:rsidRPr="008B0E1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AU" w:eastAsia="en-NZ"/>
              </w:rPr>
              <w:t>1</w:t>
            </w:r>
            <w:r w:rsidRPr="002E1FB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AU" w:eastAsia="en-NZ"/>
              </w:rPr>
              <w:t>.2</w:t>
            </w:r>
            <w:r w:rsidR="002E1FB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AU" w:eastAsia="en-NZ"/>
              </w:rPr>
              <w:t xml:space="preserve"> </w:t>
            </w:r>
            <w:r w:rsidRPr="00850126">
              <w:rPr>
                <w:rFonts w:ascii="Times New Roman" w:eastAsia="Times New Roman" w:hAnsi="Times New Roman" w:cs="Times New Roman"/>
                <w:b/>
                <w:color w:val="000000"/>
                <w:sz w:val="23"/>
                <w:szCs w:val="23"/>
                <w:lang w:val="en-AU" w:eastAsia="en-NZ"/>
              </w:rPr>
              <w:t xml:space="preserve">Demonstrates the ability to apply the principles of Te Tiriti o Waitangi to </w:t>
            </w:r>
            <w:r w:rsidR="0026124A">
              <w:rPr>
                <w:rFonts w:ascii="Times New Roman" w:eastAsia="Times New Roman" w:hAnsi="Times New Roman" w:cs="Times New Roman"/>
                <w:b/>
                <w:color w:val="000000"/>
                <w:sz w:val="23"/>
                <w:szCs w:val="23"/>
                <w:lang w:val="en-AU" w:eastAsia="en-NZ"/>
              </w:rPr>
              <w:t>Health Worker</w:t>
            </w:r>
            <w:r w:rsidRPr="00850126">
              <w:rPr>
                <w:rFonts w:ascii="Times New Roman" w:eastAsia="Times New Roman" w:hAnsi="Times New Roman" w:cs="Times New Roman"/>
                <w:b/>
                <w:color w:val="000000"/>
                <w:sz w:val="23"/>
                <w:szCs w:val="23"/>
                <w:lang w:val="en-AU" w:eastAsia="en-NZ"/>
              </w:rPr>
              <w:t xml:space="preserve"> practice.</w:t>
            </w:r>
          </w:p>
          <w:p w14:paraId="3FD431BB" w14:textId="77777777" w:rsidR="00AC4CD6" w:rsidRPr="008B0E1B" w:rsidRDefault="00AC4CD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AU" w:eastAsia="en-NZ"/>
              </w:rPr>
            </w:pPr>
          </w:p>
          <w:p w14:paraId="4608C8D0" w14:textId="77777777" w:rsidR="00775366" w:rsidRPr="00850126" w:rsidRDefault="00EF1A6B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Proficient</w:t>
            </w:r>
          </w:p>
          <w:p w14:paraId="68C80FFE" w14:textId="6EF1E0D8" w:rsidR="00EF1A6B" w:rsidRPr="00850126" w:rsidRDefault="00EF1A6B" w:rsidP="00EF1A6B">
            <w:pPr>
              <w:pStyle w:val="Default"/>
              <w:jc w:val="both"/>
              <w:rPr>
                <w:rFonts w:asciiTheme="minorHAnsi" w:hAnsiTheme="minorHAnsi" w:cstheme="minorHAnsi"/>
                <w:sz w:val="23"/>
                <w:szCs w:val="23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Role models partnership with </w:t>
            </w:r>
            <w:r w:rsidR="004D1496">
              <w:rPr>
                <w:rFonts w:asciiTheme="minorHAnsi" w:hAnsiTheme="minorHAnsi" w:cstheme="minorHAnsi"/>
                <w:sz w:val="23"/>
                <w:szCs w:val="23"/>
              </w:rPr>
              <w:t xml:space="preserve">whānau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nd the community to enable participation in services that contribute to equity in child health </w:t>
            </w:r>
            <w:r w:rsidR="002E1FB7" w:rsidRPr="002E1FB7">
              <w:rPr>
                <w:rFonts w:asciiTheme="minorHAnsi" w:hAnsiTheme="minorHAnsi" w:cstheme="minorHAnsi"/>
                <w:sz w:val="23"/>
                <w:szCs w:val="23"/>
              </w:rPr>
              <w:t>outcomes and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 protect the health of </w:t>
            </w:r>
            <w:r w:rsidR="00802E79">
              <w:rPr>
                <w:rFonts w:asciiTheme="minorHAnsi" w:hAnsiTheme="minorHAnsi" w:cstheme="minorHAnsi"/>
                <w:sz w:val="23"/>
                <w:szCs w:val="23"/>
              </w:rPr>
              <w:t>t</w:t>
            </w:r>
            <w:r w:rsidR="00802E79"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mariki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Māori. </w:t>
            </w:r>
          </w:p>
          <w:p w14:paraId="5F55148E" w14:textId="77777777" w:rsidR="00AC4CD6" w:rsidRPr="008B0E1B" w:rsidRDefault="00AC4CD6" w:rsidP="00EF1A6B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1F285BE" w14:textId="77777777" w:rsidR="00EF1A6B" w:rsidRPr="00850126" w:rsidRDefault="00EF1A6B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5D66D305" w14:textId="0E42A1C3" w:rsidR="00EF1A6B" w:rsidRPr="00850126" w:rsidRDefault="00EF1A6B" w:rsidP="00EF1A6B">
            <w:pPr>
              <w:pStyle w:val="Default"/>
              <w:jc w:val="both"/>
              <w:rPr>
                <w:rFonts w:asciiTheme="minorHAnsi" w:hAnsiTheme="minorHAnsi" w:cstheme="minorHAnsi"/>
                <w:sz w:val="23"/>
                <w:szCs w:val="23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Contributes advanced knowledge </w:t>
            </w:r>
            <w:r w:rsidRPr="00575014">
              <w:rPr>
                <w:rFonts w:asciiTheme="minorHAnsi" w:hAnsiTheme="minorHAnsi" w:cstheme="minorHAnsi"/>
                <w:sz w:val="23"/>
                <w:szCs w:val="23"/>
              </w:rPr>
              <w:t xml:space="preserve">of </w:t>
            </w:r>
            <w:r w:rsidR="00922184" w:rsidRPr="00575014">
              <w:rPr>
                <w:rFonts w:ascii="Times New Roman" w:hAnsi="Times New Roman" w:cs="Times New Roman"/>
                <w:sz w:val="23"/>
                <w:szCs w:val="23"/>
                <w:lang w:val="en-AU"/>
              </w:rPr>
              <w:t xml:space="preserve">Te Tiriti o Waitangi </w:t>
            </w:r>
            <w:r w:rsidR="00575014" w:rsidRPr="00575014">
              <w:rPr>
                <w:rFonts w:ascii="Times New Roman" w:hAnsi="Times New Roman" w:cs="Times New Roman"/>
                <w:sz w:val="23"/>
                <w:szCs w:val="23"/>
                <w:lang w:val="en-AU"/>
              </w:rPr>
              <w:t>principles</w:t>
            </w:r>
            <w:r w:rsidR="00575014">
              <w:rPr>
                <w:rFonts w:ascii="Times New Roman" w:hAnsi="Times New Roman" w:cs="Times New Roman"/>
                <w:b/>
                <w:sz w:val="23"/>
                <w:szCs w:val="23"/>
                <w:lang w:val="en-AU"/>
              </w:rPr>
              <w:t xml:space="preserve">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to systems that improve access to services, contribute to equity in child health outcomes, and protect the health of </w:t>
            </w:r>
            <w:r w:rsidR="0026124A">
              <w:rPr>
                <w:rFonts w:asciiTheme="minorHAnsi" w:hAnsiTheme="minorHAnsi" w:cstheme="minorHAnsi"/>
                <w:sz w:val="23"/>
                <w:szCs w:val="23"/>
              </w:rPr>
              <w:t>t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mariki Māori. </w:t>
            </w:r>
          </w:p>
          <w:p w14:paraId="50B8BEBC" w14:textId="45CC840B" w:rsidR="00EF1A6B" w:rsidRPr="00272BC1" w:rsidRDefault="00EF1A6B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9B2E7C" w:rsidRPr="00272BC1" w14:paraId="652A509D" w14:textId="77777777" w:rsidTr="0032350F">
        <w:tc>
          <w:tcPr>
            <w:tcW w:w="4732" w:type="dxa"/>
            <w:gridSpan w:val="2"/>
          </w:tcPr>
          <w:p w14:paraId="08D1E3D9" w14:textId="63BB0939" w:rsidR="009B2E7C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4AF4F0E6" w14:textId="31CA8BF6" w:rsidR="002E1FB7" w:rsidRDefault="002E1FB7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2681F21" w14:textId="77777777" w:rsidR="002E1FB7" w:rsidRDefault="002E1FB7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71EAE2E" w14:textId="77777777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6F0D1D4F" w14:textId="7D93BCEC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9B2E7C" w:rsidRPr="00272BC1" w14:paraId="3D26E26C" w14:textId="77777777" w:rsidTr="0032350F">
        <w:tc>
          <w:tcPr>
            <w:tcW w:w="9606" w:type="dxa"/>
            <w:gridSpan w:val="4"/>
            <w:tcBorders>
              <w:bottom w:val="nil"/>
            </w:tcBorders>
          </w:tcPr>
          <w:p w14:paraId="291F104F" w14:textId="39C0057D" w:rsidR="00175248" w:rsidRDefault="00175248" w:rsidP="00175248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0126">
              <w:rPr>
                <w:rFonts w:ascii="Arial" w:hAnsi="Arial" w:cs="Arial"/>
                <w:b/>
                <w:bCs/>
                <w:sz w:val="22"/>
                <w:szCs w:val="22"/>
              </w:rPr>
              <w:t>1.3</w:t>
            </w:r>
            <w:r w:rsidRPr="008B0E1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Promotes an environment that enables client safety, </w:t>
            </w:r>
            <w:r w:rsidR="002E1FB7" w:rsidRPr="000C5A9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elf-reliance</w:t>
            </w:r>
            <w:r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and quality of life</w:t>
            </w:r>
            <w:r w:rsidRPr="008B0E1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21918361" w14:textId="77777777" w:rsidR="00AC4CD6" w:rsidRPr="008B0E1B" w:rsidRDefault="00AC4CD6" w:rsidP="00175248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7FEA7117" w14:textId="77777777" w:rsidR="009B2E7C" w:rsidRPr="00850126" w:rsidRDefault="00175248" w:rsidP="003235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 xml:space="preserve">Proficient </w:t>
            </w:r>
          </w:p>
          <w:p w14:paraId="5B4E7A75" w14:textId="34555C6D" w:rsidR="00927134" w:rsidRDefault="00927134" w:rsidP="00927134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Role models compliance with, and explains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 policies that relate to staff and client safety</w:t>
            </w:r>
            <w:r w:rsidRPr="008B0E1B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053981AA" w14:textId="77777777" w:rsidR="00AC4CD6" w:rsidRPr="008B0E1B" w:rsidRDefault="00AC4CD6" w:rsidP="00927134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EFE8167" w14:textId="77777777" w:rsidR="00175248" w:rsidRPr="00850126" w:rsidRDefault="00927134" w:rsidP="003235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23638D0D" w14:textId="497E444F" w:rsidR="00927134" w:rsidRPr="00272BC1" w:rsidRDefault="00927134" w:rsidP="00254656">
            <w:pPr>
              <w:pStyle w:val="Default"/>
              <w:jc w:val="both"/>
              <w:rPr>
                <w:rFonts w:ascii="Arial" w:hAnsi="Arial" w:cs="Arial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Demonstrates advanced understanding of </w:t>
            </w:r>
            <w:r w:rsidR="0026124A">
              <w:rPr>
                <w:sz w:val="23"/>
                <w:szCs w:val="23"/>
              </w:rPr>
              <w:t xml:space="preserve">Whānau Āwhina </w:t>
            </w:r>
            <w:r w:rsidR="0026124A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 policies and contributes to the review of Plunket policies that relate to staff and client safety</w:t>
            </w:r>
            <w:r w:rsidRPr="00850126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</w:tc>
      </w:tr>
      <w:tr w:rsidR="009B2E7C" w:rsidRPr="00272BC1" w14:paraId="15C23934" w14:textId="77777777" w:rsidTr="0032350F">
        <w:tc>
          <w:tcPr>
            <w:tcW w:w="3154" w:type="dxa"/>
            <w:tcBorders>
              <w:top w:val="nil"/>
              <w:right w:val="nil"/>
            </w:tcBorders>
          </w:tcPr>
          <w:p w14:paraId="17C913A4" w14:textId="77777777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18033C38" w14:textId="77777777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4F29E851" w14:textId="77777777" w:rsidR="009B2E7C" w:rsidRPr="00272BC1" w:rsidRDefault="009B2E7C" w:rsidP="0032350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272BC1" w:rsidRPr="00107362" w14:paraId="2DBDC7DE" w14:textId="77777777" w:rsidTr="00727F02">
        <w:tc>
          <w:tcPr>
            <w:tcW w:w="4732" w:type="dxa"/>
            <w:gridSpan w:val="2"/>
          </w:tcPr>
          <w:p w14:paraId="69B53152" w14:textId="511A4A98" w:rsid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4D0D1AD3" w14:textId="0ACAEB18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25A9B46A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732174A" w14:textId="77777777" w:rsidR="00272BC1" w:rsidRP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07B45F6F" w14:textId="25195FAC" w:rsidR="00272BC1" w:rsidRP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272BC1" w:rsidRPr="00107362" w14:paraId="6FDAD1C7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29DE132E" w14:textId="2CBD0A21" w:rsidR="00E92211" w:rsidRDefault="00D40745" w:rsidP="0032350F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Arial" w:hAnsi="Arial" w:cs="Arial"/>
                <w:b/>
                <w:bCs/>
                <w:sz w:val="22"/>
                <w:szCs w:val="22"/>
              </w:rPr>
              <w:t>1.4</w:t>
            </w:r>
            <w:r w:rsidRPr="00850126">
              <w:rPr>
                <w:rFonts w:ascii="Arial" w:hAnsi="Arial" w:cs="Arial"/>
                <w:b/>
                <w:bCs/>
              </w:rPr>
              <w:t xml:space="preserve"> </w:t>
            </w:r>
            <w:r w:rsidR="00B94C1A"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Provides care in a manner the client determines is culturally safe</w:t>
            </w:r>
          </w:p>
          <w:p w14:paraId="098D2E16" w14:textId="0ABA5867" w:rsidR="00D72DD0" w:rsidRPr="00850126" w:rsidRDefault="00B94C1A" w:rsidP="0032350F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0C5A9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</w:t>
            </w:r>
          </w:p>
          <w:p w14:paraId="1E470130" w14:textId="77777777" w:rsidR="002C6E2B" w:rsidRPr="00850126" w:rsidRDefault="00B94C1A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 xml:space="preserve">Proficient </w:t>
            </w:r>
          </w:p>
          <w:p w14:paraId="61547BED" w14:textId="5A89E75A" w:rsidR="000615C6" w:rsidRPr="00850126" w:rsidRDefault="000615C6" w:rsidP="000615C6">
            <w:pPr>
              <w:pStyle w:val="Default"/>
              <w:jc w:val="both"/>
              <w:rPr>
                <w:rFonts w:asciiTheme="minorHAnsi" w:hAnsiTheme="minorHAnsi" w:cstheme="minorHAnsi"/>
                <w:sz w:val="23"/>
                <w:szCs w:val="23"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ctively demonstrates reflective practice </w:t>
            </w:r>
            <w:r w:rsidR="005C7737">
              <w:rPr>
                <w:rFonts w:asciiTheme="minorHAnsi" w:hAnsiTheme="minorHAnsi" w:cstheme="minorHAnsi"/>
                <w:sz w:val="23"/>
                <w:szCs w:val="23"/>
              </w:rPr>
              <w:t xml:space="preserve">with others </w:t>
            </w: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and explains the impact of personal values and beliefs, and the implications of power differences when delivering health care. </w:t>
            </w:r>
          </w:p>
          <w:p w14:paraId="5BE83627" w14:textId="77777777" w:rsidR="00D72DD0" w:rsidRPr="00850126" w:rsidRDefault="00D72DD0" w:rsidP="000615C6">
            <w:pPr>
              <w:pStyle w:val="Default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3159112" w14:textId="77777777" w:rsidR="008D7D81" w:rsidRPr="00850126" w:rsidRDefault="000615C6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50BCA38A" w14:textId="1A73CC19" w:rsidR="000615C6" w:rsidRPr="00850126" w:rsidRDefault="00EA7634" w:rsidP="00850126">
            <w:pPr>
              <w:pStyle w:val="Default"/>
              <w:jc w:val="both"/>
              <w:rPr>
                <w:rFonts w:ascii="Arial" w:hAnsi="Arial" w:cs="Arial"/>
                <w:b/>
                <w:bCs/>
              </w:rPr>
            </w:pPr>
            <w:r w:rsidRPr="00850126">
              <w:rPr>
                <w:rFonts w:asciiTheme="minorHAnsi" w:hAnsiTheme="minorHAnsi" w:cstheme="minorHAnsi"/>
                <w:sz w:val="23"/>
                <w:szCs w:val="23"/>
              </w:rPr>
              <w:t>Is a reflective role model who demonstrates cultural safety through supporting others’ understanding of the impact of personal values and beliefs, and the implications of power differences in health care settings</w:t>
            </w:r>
            <w:r w:rsidR="000C5A99" w:rsidRPr="000C5A99">
              <w:rPr>
                <w:rFonts w:cstheme="minorHAnsi"/>
                <w:sz w:val="23"/>
                <w:szCs w:val="23"/>
              </w:rPr>
              <w:t>.</w:t>
            </w:r>
          </w:p>
        </w:tc>
      </w:tr>
      <w:tr w:rsidR="00775366" w:rsidRPr="00107362" w14:paraId="1659FA7F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38AEA7AB" w14:textId="02EE4374" w:rsidR="00775366" w:rsidRPr="00272BC1" w:rsidRDefault="0077536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1F632603" w14:textId="7C87DB20" w:rsidR="00775366" w:rsidRPr="00272BC1" w:rsidRDefault="0077536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39B6013B" w14:textId="389D1052" w:rsidR="00775366" w:rsidRPr="00272BC1" w:rsidRDefault="0077536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272BC1" w:rsidRPr="00107362" w14:paraId="417A066E" w14:textId="77777777" w:rsidTr="00727F02">
        <w:tc>
          <w:tcPr>
            <w:tcW w:w="4732" w:type="dxa"/>
            <w:gridSpan w:val="2"/>
          </w:tcPr>
          <w:p w14:paraId="14EB873F" w14:textId="6B3A6057" w:rsid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7CD5952B" w14:textId="28C88FD4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31427F93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2AB03CB4" w14:textId="77777777" w:rsidR="00272BC1" w:rsidRP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46157D70" w14:textId="55668B73" w:rsidR="00272BC1" w:rsidRPr="00272BC1" w:rsidRDefault="00272BC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8194B">
              <w:rPr>
                <w:rFonts w:ascii="Arial" w:eastAsia="Times New Roman" w:hAnsi="Arial" w:cs="Arial"/>
              </w:rPr>
              <w:t>e</w:t>
            </w:r>
            <w:r w:rsidR="0058194B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272BC1" w:rsidRPr="00107362" w14:paraId="6A909F73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15166E21" w14:textId="65939582" w:rsidR="00E647BD" w:rsidRDefault="00272BC1" w:rsidP="00E647B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Arial" w:hAnsi="Arial" w:cs="Arial"/>
                <w:b/>
                <w:bCs/>
                <w:sz w:val="22"/>
                <w:szCs w:val="22"/>
                <w:lang w:val="en-AU"/>
              </w:rPr>
              <w:t>1.</w:t>
            </w:r>
            <w:r w:rsidR="00C0125C" w:rsidRPr="00850126">
              <w:rPr>
                <w:rFonts w:ascii="Arial" w:hAnsi="Arial" w:cs="Arial"/>
                <w:b/>
                <w:bCs/>
                <w:sz w:val="22"/>
                <w:szCs w:val="22"/>
                <w:lang w:val="en-AU"/>
              </w:rPr>
              <w:t>5</w:t>
            </w:r>
            <w:r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</w:t>
            </w:r>
            <w:r w:rsidR="00E647BD" w:rsidRPr="00E647BD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Participates in ongoing professional development and peer supervision. </w:t>
            </w:r>
          </w:p>
          <w:p w14:paraId="6C3CD16C" w14:textId="77777777" w:rsidR="00C75D85" w:rsidRDefault="00C75D85" w:rsidP="00E647B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  <w:p w14:paraId="0AB34776" w14:textId="3832F39C" w:rsidR="00E647BD" w:rsidRPr="00D77C87" w:rsidRDefault="00E647BD" w:rsidP="00E647B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D77C87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Proficient </w:t>
            </w:r>
          </w:p>
          <w:p w14:paraId="107D55ED" w14:textId="0C5C7B09" w:rsidR="00E647BD" w:rsidRDefault="00E647BD" w:rsidP="00E647B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akes a role </w:t>
            </w:r>
            <w:r w:rsidR="00CE0C3F">
              <w:rPr>
                <w:sz w:val="23"/>
                <w:szCs w:val="23"/>
              </w:rPr>
              <w:t>in</w:t>
            </w:r>
            <w:r>
              <w:rPr>
                <w:sz w:val="23"/>
                <w:szCs w:val="23"/>
              </w:rPr>
              <w:t xml:space="preserve"> advanc</w:t>
            </w:r>
            <w:r w:rsidR="00CE0C3F">
              <w:rPr>
                <w:sz w:val="23"/>
                <w:szCs w:val="23"/>
              </w:rPr>
              <w:t>ing</w:t>
            </w:r>
            <w:r>
              <w:rPr>
                <w:sz w:val="23"/>
                <w:szCs w:val="23"/>
              </w:rPr>
              <w:t xml:space="preserve">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</w:t>
            </w:r>
            <w:r w:rsidR="005C7737">
              <w:rPr>
                <w:sz w:val="23"/>
                <w:szCs w:val="23"/>
              </w:rPr>
              <w:t>kaimahi</w:t>
            </w:r>
            <w:r>
              <w:rPr>
                <w:sz w:val="23"/>
                <w:szCs w:val="23"/>
              </w:rPr>
              <w:t xml:space="preserve"> practice through reflection on practice with others, presentation at meetings, </w:t>
            </w:r>
            <w:r w:rsidR="00973B12">
              <w:rPr>
                <w:sz w:val="23"/>
                <w:szCs w:val="23"/>
              </w:rPr>
              <w:t xml:space="preserve">sharing knowledge with others </w:t>
            </w:r>
            <w:r>
              <w:rPr>
                <w:sz w:val="23"/>
                <w:szCs w:val="23"/>
              </w:rPr>
              <w:t xml:space="preserve">and/or peer supervision. </w:t>
            </w:r>
          </w:p>
          <w:p w14:paraId="16DAAD06" w14:textId="13097B12" w:rsidR="00C75D85" w:rsidRDefault="00C75D85" w:rsidP="00E647BD">
            <w:pPr>
              <w:pStyle w:val="Default"/>
              <w:rPr>
                <w:sz w:val="23"/>
                <w:szCs w:val="23"/>
              </w:rPr>
            </w:pPr>
          </w:p>
          <w:p w14:paraId="5DF6252C" w14:textId="7C6C3B98" w:rsidR="00E647BD" w:rsidRPr="00850126" w:rsidRDefault="00E647BD" w:rsidP="00E647B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4B2F244E" w14:textId="6CCD162E" w:rsidR="008D4380" w:rsidRPr="00272BC1" w:rsidRDefault="00C75D85" w:rsidP="00C75D85">
            <w:pPr>
              <w:pStyle w:val="Default"/>
              <w:rPr>
                <w:rFonts w:ascii="Arial" w:hAnsi="Arial" w:cs="Arial"/>
              </w:rPr>
            </w:pPr>
            <w:r>
              <w:rPr>
                <w:sz w:val="23"/>
                <w:szCs w:val="23"/>
              </w:rPr>
              <w:t xml:space="preserve">Takes a leadership role to advance own and others’ knowledge. Contributes advanced knowledge of </w:t>
            </w:r>
            <w:r w:rsidR="00E92211">
              <w:rPr>
                <w:sz w:val="23"/>
                <w:szCs w:val="23"/>
              </w:rPr>
              <w:t xml:space="preserve">Well Child </w:t>
            </w:r>
            <w:r>
              <w:rPr>
                <w:sz w:val="23"/>
                <w:szCs w:val="23"/>
              </w:rPr>
              <w:t xml:space="preserve">health and the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Health </w:t>
            </w:r>
            <w:r w:rsidR="00E92211">
              <w:rPr>
                <w:sz w:val="23"/>
                <w:szCs w:val="23"/>
              </w:rPr>
              <w:t xml:space="preserve">Worker </w:t>
            </w:r>
            <w:r>
              <w:rPr>
                <w:sz w:val="23"/>
                <w:szCs w:val="23"/>
              </w:rPr>
              <w:t xml:space="preserve">role to develop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</w:t>
            </w:r>
            <w:r w:rsidR="008A6EB9">
              <w:rPr>
                <w:sz w:val="23"/>
                <w:szCs w:val="23"/>
              </w:rPr>
              <w:t>kaimahi</w:t>
            </w:r>
            <w:r>
              <w:rPr>
                <w:sz w:val="23"/>
                <w:szCs w:val="23"/>
              </w:rPr>
              <w:t xml:space="preserve"> practice. </w:t>
            </w:r>
          </w:p>
        </w:tc>
      </w:tr>
      <w:tr w:rsidR="005726D6" w:rsidRPr="00107362" w14:paraId="4D73C8E2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4941DF49" w14:textId="5117AFD8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7F1FCB8F" w14:textId="7F85F512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01D11734" w14:textId="6C7C81A1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2F557DC5" w14:textId="77777777" w:rsidTr="00727F02">
        <w:tc>
          <w:tcPr>
            <w:tcW w:w="4732" w:type="dxa"/>
            <w:gridSpan w:val="2"/>
          </w:tcPr>
          <w:p w14:paraId="6DEE5946" w14:textId="6FD0AF6F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30BB9">
              <w:rPr>
                <w:rFonts w:ascii="Arial" w:eastAsia="Times New Roman" w:hAnsi="Arial" w:cs="Arial"/>
              </w:rPr>
              <w:t>e</w:t>
            </w:r>
            <w:r w:rsidR="00530BB9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5D3F36A7" w14:textId="5D2084CD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3938809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BE3B4BC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19997621" w14:textId="6952912A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30BB9">
              <w:rPr>
                <w:rFonts w:ascii="Arial" w:eastAsia="Times New Roman" w:hAnsi="Arial" w:cs="Arial"/>
              </w:rPr>
              <w:t>e</w:t>
            </w:r>
            <w:r w:rsidR="00530BB9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010BFA86" w14:textId="77777777" w:rsidTr="00727F02">
        <w:tc>
          <w:tcPr>
            <w:tcW w:w="9606" w:type="dxa"/>
            <w:gridSpan w:val="4"/>
            <w:shd w:val="clear" w:color="auto" w:fill="D9D9D9" w:themeFill="background1" w:themeFillShade="D9"/>
          </w:tcPr>
          <w:p w14:paraId="694F284F" w14:textId="7D4A7725" w:rsidR="00706B36" w:rsidRPr="00850126" w:rsidRDefault="005726D6" w:rsidP="00706B36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hAnsi="Arial" w:cs="Arial"/>
              </w:rPr>
            </w:pPr>
            <w:r w:rsidRPr="000C5A99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t xml:space="preserve">Domain Two: </w:t>
            </w:r>
            <w:r w:rsidR="00706B36" w:rsidRPr="00850126">
              <w:rPr>
                <w:rFonts w:ascii="Arial" w:hAnsi="Arial" w:cs="Arial"/>
                <w:b/>
                <w:bCs/>
              </w:rPr>
              <w:t>A</w:t>
            </w:r>
            <w:r w:rsidR="000C5A99">
              <w:rPr>
                <w:rFonts w:ascii="Arial" w:hAnsi="Arial" w:cs="Arial"/>
                <w:b/>
                <w:bCs/>
              </w:rPr>
              <w:t>CCOUNTABILITY FOR DELEGATED CARE</w:t>
            </w:r>
            <w:r w:rsidR="00706B36" w:rsidRPr="0085012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755CB801" w14:textId="13432E85" w:rsidR="005726D6" w:rsidRPr="00A4308A" w:rsidRDefault="00706B36" w:rsidP="00706B36">
            <w:pPr>
              <w:spacing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AU" w:eastAsia="en-NZ"/>
              </w:rPr>
            </w:pPr>
            <w:r>
              <w:rPr>
                <w:sz w:val="23"/>
                <w:szCs w:val="23"/>
              </w:rPr>
              <w:t xml:space="preserve">The competencies in this domain relate to the provision of planned health care activities when working under the direction of a registered nurse. </w:t>
            </w:r>
          </w:p>
        </w:tc>
      </w:tr>
      <w:tr w:rsidR="005726D6" w:rsidRPr="00107362" w14:paraId="13FB06D7" w14:textId="77777777" w:rsidTr="00727F02">
        <w:tc>
          <w:tcPr>
            <w:tcW w:w="4732" w:type="dxa"/>
            <w:gridSpan w:val="2"/>
          </w:tcPr>
          <w:p w14:paraId="43969968" w14:textId="77777777" w:rsidR="005726D6" w:rsidRPr="00272BC1" w:rsidRDefault="0025170D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Self-Assessment</w:t>
            </w:r>
          </w:p>
        </w:tc>
        <w:tc>
          <w:tcPr>
            <w:tcW w:w="4874" w:type="dxa"/>
            <w:gridSpan w:val="2"/>
          </w:tcPr>
          <w:p w14:paraId="03880380" w14:textId="77777777" w:rsidR="005726D6" w:rsidRPr="00272BC1" w:rsidRDefault="005726D6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Appraiser/ Peer</w:t>
            </w:r>
          </w:p>
        </w:tc>
      </w:tr>
      <w:tr w:rsidR="005726D6" w:rsidRPr="00107362" w14:paraId="1CCB5DFF" w14:textId="77777777" w:rsidTr="00727F02">
        <w:trPr>
          <w:trHeight w:val="600"/>
        </w:trPr>
        <w:tc>
          <w:tcPr>
            <w:tcW w:w="9606" w:type="dxa"/>
            <w:gridSpan w:val="4"/>
            <w:tcBorders>
              <w:bottom w:val="nil"/>
            </w:tcBorders>
          </w:tcPr>
          <w:p w14:paraId="20422892" w14:textId="79FCE8DC" w:rsidR="005726D6" w:rsidRDefault="005726D6" w:rsidP="00B00FF6">
            <w:pPr>
              <w:spacing w:after="0" w:line="240" w:lineRule="auto"/>
              <w:jc w:val="both"/>
              <w:rPr>
                <w:b/>
                <w:bCs/>
                <w:sz w:val="23"/>
                <w:szCs w:val="23"/>
              </w:rPr>
            </w:pPr>
            <w:r w:rsidRPr="00272BC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>2.1</w:t>
            </w:r>
            <w:r w:rsidR="000C5A99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 xml:space="preserve"> </w:t>
            </w:r>
            <w:r w:rsidR="00FA1B8D" w:rsidRPr="008501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Provides planned care directed by the Plunket Nurse to achieve child health outcomes</w:t>
            </w:r>
          </w:p>
          <w:p w14:paraId="0164020D" w14:textId="77777777" w:rsidR="00D77C87" w:rsidRDefault="00D77C87" w:rsidP="00B00FF6">
            <w:pPr>
              <w:spacing w:after="0" w:line="240" w:lineRule="auto"/>
              <w:jc w:val="both"/>
              <w:rPr>
                <w:b/>
                <w:bCs/>
                <w:sz w:val="23"/>
                <w:szCs w:val="23"/>
              </w:rPr>
            </w:pPr>
          </w:p>
          <w:p w14:paraId="7C2FF454" w14:textId="595B1D1A" w:rsidR="00FA1B8D" w:rsidRPr="00850126" w:rsidRDefault="00FA1B8D" w:rsidP="00B00FF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en-AU"/>
              </w:rPr>
            </w:pPr>
            <w:r w:rsidRPr="008501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en-AU"/>
              </w:rPr>
              <w:t>Proficient</w:t>
            </w:r>
          </w:p>
          <w:p w14:paraId="54CD791E" w14:textId="77777777" w:rsidR="00FA1B8D" w:rsidRDefault="00FA1B8D" w:rsidP="00FA1B8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models delivery of planned care, and contributes role specific observations to the evaluation of health outcomes from planned interventions. </w:t>
            </w:r>
          </w:p>
          <w:p w14:paraId="17784FC8" w14:textId="6D3B6E2C" w:rsidR="00FA1B8D" w:rsidRDefault="00FA1B8D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1BFE8845" w14:textId="79EB4228" w:rsidR="00B23D21" w:rsidRPr="00850126" w:rsidRDefault="00B23D21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850126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>Accomplished</w:t>
            </w:r>
          </w:p>
          <w:p w14:paraId="5155E1E1" w14:textId="246C496E" w:rsidR="00B23D21" w:rsidRDefault="00B23D21" w:rsidP="00D77C87">
            <w:pPr>
              <w:pStyle w:val="Default"/>
              <w:jc w:val="both"/>
              <w:rPr>
                <w:rFonts w:ascii="Arial" w:hAnsi="Arial" w:cs="Arial"/>
                <w:lang w:val="en-AU"/>
              </w:rPr>
            </w:pPr>
            <w:r>
              <w:rPr>
                <w:sz w:val="23"/>
                <w:szCs w:val="23"/>
              </w:rPr>
              <w:t xml:space="preserve">Contributes advanced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Health Worker knowledge to planning for systems that enable delivery of delegated care and evaluation of health outcomes. </w:t>
            </w:r>
          </w:p>
          <w:p w14:paraId="251B20F0" w14:textId="77777777" w:rsidR="009529CC" w:rsidRPr="00272BC1" w:rsidRDefault="009529CC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AU" w:eastAsia="en-NZ"/>
              </w:rPr>
            </w:pPr>
          </w:p>
        </w:tc>
      </w:tr>
      <w:tr w:rsidR="005726D6" w:rsidRPr="00107362" w14:paraId="35AFB6B0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40E1CC10" w14:textId="15E7C5A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315E6625" w14:textId="3A1A16C1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0D81553D" w14:textId="2E8B892C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299DC154" w14:textId="77777777" w:rsidTr="00727F02">
        <w:tc>
          <w:tcPr>
            <w:tcW w:w="4732" w:type="dxa"/>
            <w:gridSpan w:val="2"/>
          </w:tcPr>
          <w:p w14:paraId="31005A40" w14:textId="60C2430B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30BB9">
              <w:rPr>
                <w:rFonts w:ascii="Arial" w:eastAsia="Times New Roman" w:hAnsi="Arial" w:cs="Arial"/>
              </w:rPr>
              <w:t>e</w:t>
            </w:r>
            <w:r w:rsidR="00530BB9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7F26C377" w14:textId="0D25ABE9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940D0E6" w14:textId="77777777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5931AB2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27740983" w14:textId="3FF95909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530BB9">
              <w:rPr>
                <w:rFonts w:ascii="Arial" w:eastAsia="Times New Roman" w:hAnsi="Arial" w:cs="Arial"/>
              </w:rPr>
              <w:t>e</w:t>
            </w:r>
            <w:r w:rsidR="00530BB9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4ED5B02E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699D21A5" w14:textId="516D168A" w:rsidR="00C32D9F" w:rsidRPr="00C32D9F" w:rsidRDefault="005726D6" w:rsidP="00C32D9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37183A">
              <w:rPr>
                <w:rFonts w:ascii="Arial" w:hAnsi="Arial" w:cs="Arial"/>
                <w:b/>
                <w:sz w:val="22"/>
                <w:szCs w:val="22"/>
                <w:lang w:val="en-AU"/>
              </w:rPr>
              <w:t>2.2</w:t>
            </w:r>
            <w:r w:rsidR="00910B81">
              <w:rPr>
                <w:rFonts w:ascii="Arial" w:hAnsi="Arial" w:cs="Arial"/>
                <w:b/>
                <w:lang w:val="en-AU"/>
              </w:rPr>
              <w:t xml:space="preserve"> </w:t>
            </w:r>
            <w:r w:rsidR="00C32D9F" w:rsidRPr="00C32D9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ontributes to care planning by collecting and documenting information and reporting observations to Plunket </w:t>
            </w:r>
            <w:r w:rsidR="00E92211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N</w:t>
            </w:r>
            <w:r w:rsidR="00E92211" w:rsidRPr="00C32D9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urse </w:t>
            </w:r>
            <w:r w:rsidR="00C32D9F" w:rsidRPr="00C32D9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ase manager </w:t>
            </w:r>
          </w:p>
          <w:p w14:paraId="240E8C15" w14:textId="2490D2BE" w:rsidR="005726D6" w:rsidRDefault="005726D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2FDF27F4" w14:textId="77777777" w:rsidR="009529CC" w:rsidRPr="0037183A" w:rsidRDefault="00C32D9F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Proficient </w:t>
            </w:r>
          </w:p>
          <w:p w14:paraId="1D4817EF" w14:textId="0AEAA2E9" w:rsidR="001817BE" w:rsidRDefault="001817BE" w:rsidP="006824C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emonstrates accurate and legal documentation of observations and care delivery, </w:t>
            </w:r>
            <w:r w:rsidR="00AA0F92">
              <w:rPr>
                <w:sz w:val="23"/>
                <w:szCs w:val="23"/>
              </w:rPr>
              <w:t>and</w:t>
            </w:r>
            <w:r>
              <w:rPr>
                <w:sz w:val="23"/>
                <w:szCs w:val="23"/>
              </w:rPr>
              <w:t xml:space="preserve"> support</w:t>
            </w:r>
            <w:r w:rsidR="00AA0F92">
              <w:rPr>
                <w:sz w:val="23"/>
                <w:szCs w:val="23"/>
              </w:rPr>
              <w:t>s</w:t>
            </w:r>
            <w:r>
              <w:rPr>
                <w:sz w:val="23"/>
                <w:szCs w:val="23"/>
              </w:rPr>
              <w:t xml:space="preserve"> others to meet documentation standards. </w:t>
            </w:r>
          </w:p>
          <w:p w14:paraId="63584AF3" w14:textId="629E7C40" w:rsidR="001817BE" w:rsidRDefault="001817BE" w:rsidP="006824CD">
            <w:pPr>
              <w:pStyle w:val="Default"/>
              <w:jc w:val="both"/>
              <w:rPr>
                <w:sz w:val="23"/>
                <w:szCs w:val="23"/>
              </w:rPr>
            </w:pPr>
            <w:r w:rsidRPr="001817BE">
              <w:rPr>
                <w:sz w:val="23"/>
                <w:szCs w:val="23"/>
              </w:rPr>
              <w:t xml:space="preserve">Recognises significance of observations </w:t>
            </w:r>
            <w:r w:rsidR="00F761B4">
              <w:rPr>
                <w:sz w:val="23"/>
                <w:szCs w:val="23"/>
              </w:rPr>
              <w:t xml:space="preserve">during delegated care delivery </w:t>
            </w:r>
            <w:r w:rsidRPr="001817BE">
              <w:rPr>
                <w:sz w:val="23"/>
                <w:szCs w:val="23"/>
              </w:rPr>
              <w:t xml:space="preserve">and appropriately </w:t>
            </w:r>
            <w:r w:rsidR="00F761B4">
              <w:rPr>
                <w:sz w:val="23"/>
                <w:szCs w:val="23"/>
              </w:rPr>
              <w:t>provides</w:t>
            </w:r>
            <w:r w:rsidRPr="001817BE">
              <w:rPr>
                <w:sz w:val="23"/>
                <w:szCs w:val="23"/>
              </w:rPr>
              <w:t xml:space="preserve"> feedback to Plunket </w:t>
            </w:r>
            <w:r w:rsidR="00CE4FEB">
              <w:rPr>
                <w:sz w:val="23"/>
                <w:szCs w:val="23"/>
              </w:rPr>
              <w:t>N</w:t>
            </w:r>
            <w:r w:rsidR="00CE4FEB" w:rsidRPr="001817BE">
              <w:rPr>
                <w:sz w:val="23"/>
                <w:szCs w:val="23"/>
              </w:rPr>
              <w:t xml:space="preserve">urse </w:t>
            </w:r>
            <w:r w:rsidRPr="001817BE">
              <w:rPr>
                <w:sz w:val="23"/>
                <w:szCs w:val="23"/>
              </w:rPr>
              <w:t xml:space="preserve">to reduce/eliminate child health outcome risks. </w:t>
            </w:r>
          </w:p>
          <w:p w14:paraId="2C320B46" w14:textId="77777777" w:rsidR="00910B81" w:rsidRDefault="00910B81" w:rsidP="0072093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  <w:p w14:paraId="1388A03D" w14:textId="61D7BB1C" w:rsidR="001817BE" w:rsidRPr="0037183A" w:rsidRDefault="0072093C" w:rsidP="0072093C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5C7C6E91" w14:textId="77777777" w:rsidR="0072093C" w:rsidRDefault="0072093C" w:rsidP="006824C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ocumentation can be used as an example to improve the standard of Plunket Health Workers’ documentation. </w:t>
            </w:r>
          </w:p>
          <w:p w14:paraId="27FEAE35" w14:textId="4F9E3030" w:rsidR="0072093C" w:rsidRPr="0072093C" w:rsidRDefault="0072093C" w:rsidP="006824CD">
            <w:pPr>
              <w:pStyle w:val="Default"/>
              <w:jc w:val="both"/>
              <w:rPr>
                <w:sz w:val="23"/>
                <w:szCs w:val="23"/>
              </w:rPr>
            </w:pPr>
            <w:r w:rsidRPr="0072093C">
              <w:rPr>
                <w:sz w:val="23"/>
                <w:szCs w:val="23"/>
              </w:rPr>
              <w:t xml:space="preserve">Contributes advanced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 w:rsidRPr="0072093C">
              <w:rPr>
                <w:sz w:val="23"/>
                <w:szCs w:val="23"/>
              </w:rPr>
              <w:t xml:space="preserve"> Health Worker knowledge of child health and family wellbeing when reporting observations</w:t>
            </w:r>
            <w:r w:rsidR="008B5B5E">
              <w:rPr>
                <w:sz w:val="23"/>
                <w:szCs w:val="23"/>
              </w:rPr>
              <w:t xml:space="preserve"> during delegated care</w:t>
            </w:r>
            <w:r w:rsidRPr="0072093C">
              <w:rPr>
                <w:sz w:val="23"/>
                <w:szCs w:val="23"/>
              </w:rPr>
              <w:t xml:space="preserve"> to the Plunket </w:t>
            </w:r>
            <w:r w:rsidR="00CE4FEB">
              <w:rPr>
                <w:sz w:val="23"/>
                <w:szCs w:val="23"/>
              </w:rPr>
              <w:t>N</w:t>
            </w:r>
            <w:r w:rsidR="00CE4FEB" w:rsidRPr="0072093C">
              <w:rPr>
                <w:sz w:val="23"/>
                <w:szCs w:val="23"/>
              </w:rPr>
              <w:t>urse</w:t>
            </w:r>
            <w:r w:rsidRPr="0072093C">
              <w:rPr>
                <w:sz w:val="23"/>
                <w:szCs w:val="23"/>
              </w:rPr>
              <w:t xml:space="preserve">, and participates in evaluation of outcomes from planned care episodes. </w:t>
            </w:r>
          </w:p>
          <w:p w14:paraId="5D20CFED" w14:textId="10553501" w:rsidR="00C32D9F" w:rsidRPr="00272BC1" w:rsidRDefault="00C32D9F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AU" w:eastAsia="en-NZ"/>
              </w:rPr>
            </w:pPr>
          </w:p>
        </w:tc>
      </w:tr>
      <w:tr w:rsidR="005726D6" w:rsidRPr="00107362" w14:paraId="4C04C33F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76D4C2ED" w14:textId="6D8D045F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5B4705B7" w14:textId="7512CE9B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4EB334FE" w14:textId="04777010" w:rsidR="005726D6" w:rsidRPr="00272BC1" w:rsidRDefault="005726D6" w:rsidP="00417830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683442F1" w14:textId="77777777" w:rsidTr="00727F02">
        <w:tc>
          <w:tcPr>
            <w:tcW w:w="4732" w:type="dxa"/>
            <w:gridSpan w:val="2"/>
          </w:tcPr>
          <w:p w14:paraId="6DC332F5" w14:textId="3C5401E3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D97476">
              <w:rPr>
                <w:rFonts w:ascii="Arial" w:eastAsia="Times New Roman" w:hAnsi="Arial" w:cs="Arial"/>
              </w:rPr>
              <w:t>e</w:t>
            </w:r>
            <w:r w:rsidR="00D974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1B8DD203" w14:textId="2ABE8BFE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B0D4D03" w14:textId="77777777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486D07F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72F97CC3" w14:textId="7A5BC981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D97476">
              <w:rPr>
                <w:rFonts w:ascii="Arial" w:eastAsia="Times New Roman" w:hAnsi="Arial" w:cs="Arial"/>
              </w:rPr>
              <w:t>e</w:t>
            </w:r>
            <w:r w:rsidR="00D974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3321D107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14681EE3" w14:textId="289AAED3" w:rsidR="00BB30C9" w:rsidRPr="00BB30C9" w:rsidRDefault="005726D6" w:rsidP="00BB30C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37183A">
              <w:rPr>
                <w:rFonts w:ascii="Arial" w:hAnsi="Arial" w:cs="Arial"/>
                <w:b/>
                <w:sz w:val="22"/>
                <w:szCs w:val="22"/>
                <w:lang w:val="en-AU"/>
              </w:rPr>
              <w:t>2.3</w:t>
            </w:r>
            <w:r w:rsidR="00910B81">
              <w:rPr>
                <w:rFonts w:ascii="Arial" w:hAnsi="Arial" w:cs="Arial"/>
                <w:b/>
                <w:lang w:val="en-AU"/>
              </w:rPr>
              <w:t xml:space="preserve"> </w:t>
            </w:r>
            <w:r w:rsidR="00BB30C9" w:rsidRPr="00BB30C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Facilitates improved whānau knowledge and confidence through health education activities </w:t>
            </w:r>
          </w:p>
          <w:p w14:paraId="37F90C5D" w14:textId="501BF56B" w:rsidR="005726D6" w:rsidRDefault="005726D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420BC530" w14:textId="77777777" w:rsidR="00440E47" w:rsidRPr="0037183A" w:rsidRDefault="00FF0688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Proficient </w:t>
            </w:r>
          </w:p>
          <w:p w14:paraId="020A3FB2" w14:textId="3D4CDC66" w:rsidR="00FF0688" w:rsidRDefault="00D74596" w:rsidP="00FF0688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</w:t>
            </w:r>
            <w:r w:rsidR="00FF0688">
              <w:rPr>
                <w:sz w:val="23"/>
                <w:szCs w:val="23"/>
              </w:rPr>
              <w:t>ole model</w:t>
            </w:r>
            <w:r>
              <w:rPr>
                <w:sz w:val="23"/>
                <w:szCs w:val="23"/>
              </w:rPr>
              <w:t>s</w:t>
            </w:r>
            <w:r w:rsidR="00FF0688">
              <w:rPr>
                <w:sz w:val="23"/>
                <w:szCs w:val="23"/>
              </w:rPr>
              <w:t xml:space="preserve"> partnership with whānau and offers health education through a range of communication methods. </w:t>
            </w:r>
          </w:p>
          <w:p w14:paraId="6F26CA62" w14:textId="3E2F15ED" w:rsidR="00BB30C9" w:rsidRDefault="00BB30C9" w:rsidP="00FF0688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F68F68C" w14:textId="2177D7C5" w:rsidR="00BB30C9" w:rsidRPr="0037183A" w:rsidRDefault="00BB30C9" w:rsidP="00FF0688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0D9D58B2" w14:textId="1255C7DA" w:rsidR="00BB30C9" w:rsidRDefault="009634A8" w:rsidP="00FF0688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dentifies the need for</w:t>
            </w:r>
            <w:r w:rsidR="007A57AB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an</w:t>
            </w:r>
            <w:r w:rsidR="00A56721">
              <w:rPr>
                <w:sz w:val="23"/>
                <w:szCs w:val="23"/>
              </w:rPr>
              <w:t>d</w:t>
            </w:r>
            <w:r>
              <w:rPr>
                <w:sz w:val="23"/>
                <w:szCs w:val="23"/>
              </w:rPr>
              <w:t xml:space="preserve"> contributes to the development of local and/or national parenting and health education resources. </w:t>
            </w:r>
          </w:p>
          <w:p w14:paraId="685C2C71" w14:textId="61C0F1DE" w:rsidR="00FF0688" w:rsidRPr="00272BC1" w:rsidRDefault="00FF0688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AU" w:eastAsia="en-NZ"/>
              </w:rPr>
            </w:pPr>
          </w:p>
        </w:tc>
      </w:tr>
      <w:tr w:rsidR="005726D6" w:rsidRPr="00107362" w14:paraId="1566129E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335CDB8D" w14:textId="4B6D4124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0C5F7A2E" w14:textId="46D7448A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45DEF4E7" w14:textId="6A512A79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0E756337" w14:textId="77777777" w:rsidTr="00727F02">
        <w:tc>
          <w:tcPr>
            <w:tcW w:w="4732" w:type="dxa"/>
            <w:gridSpan w:val="2"/>
          </w:tcPr>
          <w:p w14:paraId="07E502EE" w14:textId="7898B69E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bookmarkStart w:id="0" w:name="_Hlk130986173"/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D97476">
              <w:rPr>
                <w:rFonts w:ascii="Arial" w:eastAsia="Times New Roman" w:hAnsi="Arial" w:cs="Arial"/>
              </w:rPr>
              <w:t>e</w:t>
            </w:r>
            <w:r w:rsidR="00D974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3E7460B8" w14:textId="11AF5514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0E5F98C4" w14:textId="77777777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77AE1B88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6D631DA6" w14:textId="3841D63A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D97476">
              <w:rPr>
                <w:rFonts w:ascii="Arial" w:eastAsia="Times New Roman" w:hAnsi="Arial" w:cs="Arial"/>
              </w:rPr>
              <w:t>e</w:t>
            </w:r>
            <w:r w:rsidR="00D9747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bookmarkEnd w:id="0"/>
      <w:tr w:rsidR="005726D6" w:rsidRPr="00107362" w14:paraId="4047F3FF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221E2A02" w14:textId="153197A2" w:rsidR="00F952A6" w:rsidRDefault="005726D6" w:rsidP="00F952A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Arial" w:hAnsi="Arial" w:cs="Arial"/>
                <w:b/>
                <w:sz w:val="22"/>
                <w:szCs w:val="22"/>
                <w:lang w:val="en-AU"/>
              </w:rPr>
              <w:t>2.4</w:t>
            </w:r>
            <w:r w:rsidR="00910B81">
              <w:rPr>
                <w:rFonts w:ascii="Arial" w:hAnsi="Arial" w:cs="Arial"/>
                <w:lang w:val="en-AU"/>
              </w:rPr>
              <w:t xml:space="preserve"> </w:t>
            </w:r>
            <w:r w:rsidR="00F952A6" w:rsidRPr="00F952A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Is competent in the practical management and prioritisation of workload </w:t>
            </w:r>
          </w:p>
          <w:p w14:paraId="1D47028E" w14:textId="4839D38F" w:rsidR="00F952A6" w:rsidRDefault="00F952A6" w:rsidP="00F952A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  <w:p w14:paraId="6D75EF59" w14:textId="0D9F57A8" w:rsidR="00F952A6" w:rsidRDefault="00F952A6" w:rsidP="00F952A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Proficient </w:t>
            </w:r>
          </w:p>
          <w:p w14:paraId="37E94460" w14:textId="4C510D37" w:rsidR="00F952A6" w:rsidRDefault="00F952A6" w:rsidP="00F952A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models effective diary management and planning with Plunket </w:t>
            </w:r>
            <w:r w:rsidR="00CE4FEB">
              <w:rPr>
                <w:sz w:val="23"/>
                <w:szCs w:val="23"/>
              </w:rPr>
              <w:t xml:space="preserve">Nurses </w:t>
            </w:r>
            <w:r>
              <w:rPr>
                <w:sz w:val="23"/>
                <w:szCs w:val="23"/>
              </w:rPr>
              <w:t xml:space="preserve">and/or Clinical Leader to prioritise workload. </w:t>
            </w:r>
          </w:p>
          <w:p w14:paraId="34F27D3B" w14:textId="603A1B84" w:rsidR="00F952A6" w:rsidRDefault="00F952A6" w:rsidP="00F952A6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303E7836" w14:textId="13B5B24E" w:rsidR="00F952A6" w:rsidRPr="00F952A6" w:rsidRDefault="00F952A6" w:rsidP="00F952A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F952A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792D7041" w14:textId="77777777" w:rsidR="00EE2498" w:rsidRDefault="00BE08AC" w:rsidP="00FA2A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dvocates </w:t>
            </w:r>
            <w:r w:rsidR="00910B81">
              <w:rPr>
                <w:sz w:val="23"/>
                <w:szCs w:val="23"/>
              </w:rPr>
              <w:t>for and</w:t>
            </w:r>
            <w:r>
              <w:rPr>
                <w:sz w:val="23"/>
                <w:szCs w:val="23"/>
              </w:rPr>
              <w:t xml:space="preserve"> participates in planning health promoting activities to meet needs identified in priority populations. </w:t>
            </w:r>
          </w:p>
          <w:p w14:paraId="71CF7EFF" w14:textId="70B209C3" w:rsidR="00FA2AAF" w:rsidRPr="00FA2AAF" w:rsidRDefault="00FA2AAF" w:rsidP="00FA2AAF">
            <w:pPr>
              <w:pStyle w:val="Default"/>
              <w:rPr>
                <w:sz w:val="23"/>
                <w:szCs w:val="23"/>
              </w:rPr>
            </w:pPr>
          </w:p>
        </w:tc>
      </w:tr>
      <w:tr w:rsidR="00FA2AAF" w:rsidRPr="00272BC1" w14:paraId="4A3FE304" w14:textId="77777777" w:rsidTr="00E23188">
        <w:tc>
          <w:tcPr>
            <w:tcW w:w="4732" w:type="dxa"/>
            <w:gridSpan w:val="2"/>
          </w:tcPr>
          <w:p w14:paraId="2461FA73" w14:textId="58EC1672" w:rsidR="00FA2AAF" w:rsidRDefault="00FA2AAF" w:rsidP="00E23188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lastRenderedPageBreak/>
              <w:t xml:space="preserve">Practice </w:t>
            </w:r>
            <w:r>
              <w:rPr>
                <w:rFonts w:ascii="Arial" w:eastAsia="Times New Roman" w:hAnsi="Arial" w:cs="Arial"/>
              </w:rPr>
              <w:t>e</w:t>
            </w:r>
            <w:r w:rsidRPr="00272BC1">
              <w:rPr>
                <w:rFonts w:ascii="Arial" w:eastAsia="Times New Roman" w:hAnsi="Arial" w:cs="Arial"/>
              </w:rPr>
              <w:t>xample:</w:t>
            </w:r>
          </w:p>
          <w:p w14:paraId="7425FEEF" w14:textId="77777777" w:rsidR="00FA2AAF" w:rsidRDefault="00FA2AAF" w:rsidP="00E23188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5DD1CDB1" w14:textId="77777777" w:rsidR="00FA2AAF" w:rsidRDefault="00FA2AAF" w:rsidP="00E23188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5159EFC2" w14:textId="77777777" w:rsidR="00FA2AAF" w:rsidRPr="00272BC1" w:rsidRDefault="00FA2AAF" w:rsidP="00E23188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024FCB88" w14:textId="77777777" w:rsidR="00FA2AAF" w:rsidRPr="00272BC1" w:rsidRDefault="00FA2AAF" w:rsidP="00E23188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>
              <w:rPr>
                <w:rFonts w:ascii="Arial" w:eastAsia="Times New Roman" w:hAnsi="Arial" w:cs="Arial"/>
              </w:rPr>
              <w:t>e</w:t>
            </w:r>
            <w:r w:rsidRPr="00272BC1">
              <w:rPr>
                <w:rFonts w:ascii="Arial" w:eastAsia="Times New Roman" w:hAnsi="Arial" w:cs="Arial"/>
              </w:rPr>
              <w:t>xample:</w:t>
            </w:r>
          </w:p>
        </w:tc>
      </w:tr>
      <w:tr w:rsidR="005726D6" w:rsidRPr="00107362" w14:paraId="067E64B6" w14:textId="77777777" w:rsidTr="00727F02">
        <w:tc>
          <w:tcPr>
            <w:tcW w:w="9606" w:type="dxa"/>
            <w:gridSpan w:val="4"/>
            <w:shd w:val="clear" w:color="auto" w:fill="D9D9D9" w:themeFill="background1" w:themeFillShade="D9"/>
          </w:tcPr>
          <w:p w14:paraId="376106B7" w14:textId="77777777" w:rsidR="005726D6" w:rsidRPr="00272BC1" w:rsidRDefault="005726D6" w:rsidP="00A706D5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t>Domain Three: Interpersonal relationships</w:t>
            </w:r>
          </w:p>
          <w:p w14:paraId="60B0EB18" w14:textId="77777777" w:rsidR="00B778CD" w:rsidRPr="00910B81" w:rsidRDefault="00B778CD" w:rsidP="00B778CD">
            <w:pPr>
              <w:pStyle w:val="Default"/>
              <w:jc w:val="both"/>
              <w:rPr>
                <w:sz w:val="23"/>
                <w:szCs w:val="23"/>
              </w:rPr>
            </w:pPr>
            <w:r w:rsidRPr="00910B81">
              <w:rPr>
                <w:sz w:val="23"/>
                <w:szCs w:val="23"/>
              </w:rPr>
              <w:t xml:space="preserve">The competencies in this domain relate to interpersonal communication with families/whānau/fanau, communities, and others in the healthcare team. </w:t>
            </w:r>
          </w:p>
          <w:p w14:paraId="204B5EBE" w14:textId="16CB022A" w:rsidR="005726D6" w:rsidRPr="00727F02" w:rsidRDefault="005726D6" w:rsidP="00A706D5">
            <w:pPr>
              <w:spacing w:after="120" w:line="24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</w:pPr>
          </w:p>
        </w:tc>
      </w:tr>
      <w:tr w:rsidR="005726D6" w:rsidRPr="00107362" w14:paraId="4808F95F" w14:textId="77777777" w:rsidTr="00727F02">
        <w:tc>
          <w:tcPr>
            <w:tcW w:w="4732" w:type="dxa"/>
            <w:gridSpan w:val="2"/>
          </w:tcPr>
          <w:p w14:paraId="39EA4ABF" w14:textId="77777777" w:rsidR="005726D6" w:rsidRPr="00272BC1" w:rsidRDefault="009F5759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Self-Assessment</w:t>
            </w:r>
          </w:p>
        </w:tc>
        <w:tc>
          <w:tcPr>
            <w:tcW w:w="4874" w:type="dxa"/>
            <w:gridSpan w:val="2"/>
          </w:tcPr>
          <w:p w14:paraId="6C4256CD" w14:textId="77777777" w:rsidR="005726D6" w:rsidRPr="00272BC1" w:rsidRDefault="005726D6" w:rsidP="00A706D5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Appraiser/ Peer</w:t>
            </w:r>
          </w:p>
        </w:tc>
      </w:tr>
      <w:tr w:rsidR="005726D6" w:rsidRPr="00107362" w14:paraId="10A9E62C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1B5397F1" w14:textId="324A37B8" w:rsidR="005726D6" w:rsidRDefault="005726D6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>3.1</w:t>
            </w:r>
            <w:r w:rsidR="00910B8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 xml:space="preserve"> </w:t>
            </w: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Establishes, </w:t>
            </w:r>
            <w:r w:rsidR="00910B81" w:rsidRPr="00910B81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>maintains and</w:t>
            </w: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 concludes thera</w:t>
            </w:r>
            <w:r w:rsidR="009F5759"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>peutic interpersonal relationships</w:t>
            </w:r>
            <w:r w:rsidRPr="00272BC1">
              <w:rPr>
                <w:rFonts w:ascii="Arial" w:eastAsia="Times New Roman" w:hAnsi="Arial" w:cs="Arial"/>
                <w:color w:val="000000"/>
                <w:lang w:val="en-AU" w:eastAsia="en-NZ"/>
              </w:rPr>
              <w:t>.</w:t>
            </w:r>
          </w:p>
          <w:p w14:paraId="0AAA70DA" w14:textId="77777777" w:rsidR="007111C2" w:rsidRDefault="007111C2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25CACDBD" w14:textId="4308A698" w:rsidR="00FA2D45" w:rsidRPr="0037183A" w:rsidRDefault="00FA2D45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 xml:space="preserve">Proficient </w:t>
            </w:r>
          </w:p>
          <w:p w14:paraId="350DA737" w14:textId="46D9F0F0" w:rsidR="00FA2D45" w:rsidRDefault="00FA2D45" w:rsidP="00FA2D45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models establishment and maintenance of trusting and positive relationships with whānau, the health care team and community. </w:t>
            </w:r>
          </w:p>
          <w:p w14:paraId="1B2A5CAF" w14:textId="77777777" w:rsidR="00A2181C" w:rsidRDefault="00A2181C" w:rsidP="00FA2D45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F3841B5" w14:textId="0B65A63D" w:rsidR="00A2181C" w:rsidRPr="0037183A" w:rsidRDefault="00A2181C" w:rsidP="00FA2D45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70F8B7A3" w14:textId="00E4D1BF" w:rsidR="000D7D62" w:rsidRPr="00272BC1" w:rsidRDefault="005B642E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</w:pPr>
            <w:r>
              <w:rPr>
                <w:sz w:val="23"/>
                <w:szCs w:val="23"/>
              </w:rPr>
              <w:t xml:space="preserve">Role models advanced relationship skills by supporting others to develop effective communication </w:t>
            </w:r>
            <w:r w:rsidR="00910B81">
              <w:rPr>
                <w:sz w:val="23"/>
                <w:szCs w:val="23"/>
              </w:rPr>
              <w:t>practice and</w:t>
            </w:r>
            <w:r>
              <w:rPr>
                <w:sz w:val="23"/>
                <w:szCs w:val="23"/>
              </w:rPr>
              <w:t xml:space="preserve"> reflecting on the impact of behaviours with others. </w:t>
            </w:r>
          </w:p>
        </w:tc>
      </w:tr>
      <w:tr w:rsidR="005726D6" w:rsidRPr="00107362" w14:paraId="1EE12E43" w14:textId="77777777" w:rsidTr="0037183A">
        <w:trPr>
          <w:trHeight w:val="80"/>
        </w:trPr>
        <w:tc>
          <w:tcPr>
            <w:tcW w:w="3154" w:type="dxa"/>
            <w:tcBorders>
              <w:top w:val="nil"/>
              <w:right w:val="nil"/>
            </w:tcBorders>
          </w:tcPr>
          <w:p w14:paraId="3628108E" w14:textId="77777777" w:rsidR="0014799A" w:rsidRDefault="0014799A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  <w:p w14:paraId="60EFE67F" w14:textId="1CDE552B" w:rsidR="0014799A" w:rsidRPr="00272BC1" w:rsidRDefault="0014799A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6E6A7F09" w14:textId="5AE4DA3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06986180" w14:textId="546FAA4B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7E00CE12" w14:textId="77777777" w:rsidTr="00727F02">
        <w:tc>
          <w:tcPr>
            <w:tcW w:w="4732" w:type="dxa"/>
            <w:gridSpan w:val="2"/>
          </w:tcPr>
          <w:p w14:paraId="3FB8941C" w14:textId="47BBFAE2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149D6EB6" w14:textId="76ACF67C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478DFFE" w14:textId="0C35F150" w:rsidR="00910B81" w:rsidRDefault="00910B81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2716D2DC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31A40FD9" w14:textId="3DB11F8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327A6A0B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7FEE8B5C" w14:textId="13C05930" w:rsidR="005726D6" w:rsidRPr="0037183A" w:rsidRDefault="005726D6" w:rsidP="00B00FF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72BC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>3.2</w:t>
            </w:r>
            <w:r w:rsidR="00910B8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 xml:space="preserve"> </w:t>
            </w:r>
            <w:r w:rsidR="005B642E"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Practice is underpinned by the principles of partnership</w:t>
            </w:r>
          </w:p>
          <w:p w14:paraId="639A8961" w14:textId="77777777" w:rsidR="007111C2" w:rsidRDefault="007111C2" w:rsidP="00B00FF6">
            <w:pPr>
              <w:spacing w:after="0" w:line="240" w:lineRule="auto"/>
              <w:jc w:val="both"/>
              <w:rPr>
                <w:b/>
                <w:bCs/>
                <w:sz w:val="23"/>
                <w:szCs w:val="23"/>
              </w:rPr>
            </w:pPr>
          </w:p>
          <w:p w14:paraId="204BB911" w14:textId="76A4A330" w:rsidR="005B642E" w:rsidRPr="0037183A" w:rsidRDefault="005B642E" w:rsidP="00B00FF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 xml:space="preserve">Proficient </w:t>
            </w:r>
          </w:p>
          <w:p w14:paraId="0A68E5BE" w14:textId="3599E060" w:rsidR="006C3CDD" w:rsidRDefault="006C3CDD" w:rsidP="006C3CD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ole models partnership skills and facilitative practice, when working with whānau</w:t>
            </w:r>
            <w:r w:rsidR="00C27419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 xml:space="preserve">and others in the healthcare team in all settings. </w:t>
            </w:r>
          </w:p>
          <w:p w14:paraId="25154EDE" w14:textId="4555AB7E" w:rsidR="005B642E" w:rsidRPr="0037183A" w:rsidRDefault="005B642E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AU" w:eastAsia="en-NZ"/>
              </w:rPr>
            </w:pPr>
          </w:p>
          <w:p w14:paraId="02A0DCCA" w14:textId="29ACD49F" w:rsidR="006C3CDD" w:rsidRPr="0037183A" w:rsidRDefault="006C3CDD" w:rsidP="00B00FF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</w:pPr>
            <w:r w:rsidRPr="0037183A">
              <w:rPr>
                <w:rFonts w:ascii="Times New Roman" w:eastAsia="Times New Roman" w:hAnsi="Times New Roman" w:cs="Times New Roman"/>
                <w:b/>
                <w:bCs/>
                <w:color w:val="000000"/>
                <w:sz w:val="23"/>
                <w:szCs w:val="23"/>
                <w:lang w:val="en-AU" w:eastAsia="en-NZ"/>
              </w:rPr>
              <w:t>Accomplished</w:t>
            </w:r>
          </w:p>
          <w:p w14:paraId="56F036B3" w14:textId="77777777" w:rsidR="006C3CDD" w:rsidRDefault="006C3CDD" w:rsidP="006C3CDD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ntributes advanced knowledge of partnership practice to development of practice systems, and challenges when partnership practice is not supported. </w:t>
            </w:r>
          </w:p>
          <w:p w14:paraId="6665A649" w14:textId="77777777" w:rsidR="006C3CDD" w:rsidRDefault="006C3CDD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AU" w:eastAsia="en-NZ"/>
              </w:rPr>
            </w:pPr>
          </w:p>
          <w:p w14:paraId="7D654E51" w14:textId="77777777" w:rsidR="000D7D62" w:rsidRPr="00272BC1" w:rsidRDefault="000D7D62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</w:pPr>
          </w:p>
        </w:tc>
      </w:tr>
      <w:tr w:rsidR="005726D6" w:rsidRPr="00107362" w14:paraId="5A7EB597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1D430223" w14:textId="07A8A11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2EB5BFE6" w14:textId="7AAE315C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0D8FA377" w14:textId="6088C9AF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6B0E7C11" w14:textId="77777777" w:rsidTr="00727F02">
        <w:tc>
          <w:tcPr>
            <w:tcW w:w="4732" w:type="dxa"/>
            <w:gridSpan w:val="2"/>
          </w:tcPr>
          <w:p w14:paraId="4A0945E2" w14:textId="1996701B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60CADBBF" w14:textId="77777777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15D16C3" w14:textId="77777777" w:rsidR="00B97A84" w:rsidRDefault="00B97A84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B3F11A7" w14:textId="77777777" w:rsidR="00B97A84" w:rsidRPr="00272BC1" w:rsidRDefault="00B97A84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4D951333" w14:textId="6244DF7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087673C0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25BA91A3" w14:textId="02F97304" w:rsidR="005726D6" w:rsidRDefault="00FF53D3" w:rsidP="00B00FF6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272BC1"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>3.3</w:t>
            </w:r>
            <w:r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  <w:t xml:space="preserve"> </w:t>
            </w:r>
            <w:r w:rsidRPr="0037183A">
              <w:rPr>
                <w:rFonts w:ascii="Times New Roman" w:eastAsia="Times New Roman" w:hAnsi="Times New Roman" w:cs="Times New Roman"/>
                <w:b/>
                <w:color w:val="000000"/>
                <w:sz w:val="23"/>
                <w:szCs w:val="23"/>
                <w:lang w:val="en-AU" w:eastAsia="en-NZ"/>
              </w:rPr>
              <w:t>Practice</w:t>
            </w:r>
            <w:r w:rsidR="00B81BB8"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demonstrates a strength focussed approach to working with whānau and others</w:t>
            </w:r>
            <w:r w:rsidR="00727F02" w:rsidRPr="0037183A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  <w:p w14:paraId="4852F049" w14:textId="77777777" w:rsidR="00EA6351" w:rsidRDefault="00EA6351" w:rsidP="00B00FF6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  <w:p w14:paraId="239E5CAF" w14:textId="276B4AA3" w:rsidR="00EA6351" w:rsidRPr="0037183A" w:rsidRDefault="00EA6351" w:rsidP="00B00FF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 xml:space="preserve">Proficient </w:t>
            </w:r>
          </w:p>
          <w:p w14:paraId="5A33DE33" w14:textId="3F0F83EB" w:rsidR="00EA6351" w:rsidRDefault="00EA6351" w:rsidP="00EA6351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</w:t>
            </w:r>
            <w:r w:rsidR="00FF53D3">
              <w:rPr>
                <w:sz w:val="23"/>
                <w:szCs w:val="23"/>
              </w:rPr>
              <w:t>model’s</w:t>
            </w:r>
            <w:r>
              <w:rPr>
                <w:sz w:val="23"/>
                <w:szCs w:val="23"/>
              </w:rPr>
              <w:t xml:space="preserve"> effective communication techniques to establish whānau knowledge and </w:t>
            </w:r>
            <w:r w:rsidR="007063F5">
              <w:rPr>
                <w:sz w:val="23"/>
                <w:szCs w:val="23"/>
              </w:rPr>
              <w:t>build</w:t>
            </w:r>
            <w:r>
              <w:rPr>
                <w:sz w:val="23"/>
                <w:szCs w:val="23"/>
              </w:rPr>
              <w:t xml:space="preserve"> on strengths when providing delegated care. </w:t>
            </w:r>
          </w:p>
          <w:p w14:paraId="01BB4F93" w14:textId="77777777" w:rsidR="00EA6351" w:rsidRDefault="00EA6351" w:rsidP="00EA6351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CADC841" w14:textId="64761DF9" w:rsidR="00EA6351" w:rsidRPr="0037183A" w:rsidRDefault="00EA6351" w:rsidP="00EA6351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37183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12BFE363" w14:textId="55703E67" w:rsidR="007111C2" w:rsidRDefault="007111C2" w:rsidP="007111C2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le models advanced communication skills to </w:t>
            </w:r>
            <w:r w:rsidR="007063F5">
              <w:rPr>
                <w:sz w:val="23"/>
                <w:szCs w:val="23"/>
              </w:rPr>
              <w:t>build</w:t>
            </w:r>
            <w:r>
              <w:rPr>
                <w:sz w:val="23"/>
                <w:szCs w:val="23"/>
              </w:rPr>
              <w:t xml:space="preserve"> on whānau and community strengths when engaging in activities to improve child health outcomes for whānau and communities. </w:t>
            </w:r>
          </w:p>
          <w:p w14:paraId="0171DEA1" w14:textId="77777777" w:rsidR="000D7D62" w:rsidRPr="00272BC1" w:rsidRDefault="000D7D62" w:rsidP="00B00FF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AU" w:eastAsia="en-NZ"/>
              </w:rPr>
            </w:pPr>
          </w:p>
        </w:tc>
      </w:tr>
      <w:tr w:rsidR="005726D6" w:rsidRPr="00107362" w14:paraId="0F917D02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43433523" w14:textId="122C17B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045A6163" w14:textId="1722192A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1A56D0B5" w14:textId="159BDAB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49F475CD" w14:textId="77777777" w:rsidTr="00727F02">
        <w:tc>
          <w:tcPr>
            <w:tcW w:w="4732" w:type="dxa"/>
            <w:gridSpan w:val="2"/>
          </w:tcPr>
          <w:p w14:paraId="5B75739E" w14:textId="72E5EAD9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516CA455" w14:textId="4FE92EEA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3FB99F46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3E14F96" w14:textId="77777777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35B70981" w14:textId="7287539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lastRenderedPageBreak/>
              <w:t xml:space="preserve">Practice </w:t>
            </w:r>
            <w:r w:rsidR="0002102A">
              <w:rPr>
                <w:rFonts w:ascii="Arial" w:eastAsia="Times New Roman" w:hAnsi="Arial" w:cs="Arial"/>
              </w:rPr>
              <w:t>e</w:t>
            </w:r>
            <w:r w:rsidR="0002102A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6C0CE3CA" w14:textId="77777777" w:rsidTr="00727F02">
        <w:tc>
          <w:tcPr>
            <w:tcW w:w="9606" w:type="dxa"/>
            <w:gridSpan w:val="4"/>
            <w:shd w:val="clear" w:color="auto" w:fill="D9D9D9" w:themeFill="background1" w:themeFillShade="D9"/>
          </w:tcPr>
          <w:p w14:paraId="42580E71" w14:textId="3291052E" w:rsidR="005726D6" w:rsidRPr="00272BC1" w:rsidRDefault="005726D6" w:rsidP="00A706D5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t xml:space="preserve">Domain Four: </w:t>
            </w:r>
            <w:r w:rsidR="00FF53D3"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  <w:t>Collaborative Teamwork</w:t>
            </w:r>
          </w:p>
          <w:p w14:paraId="472EDE24" w14:textId="4A3C3570" w:rsidR="005726D6" w:rsidRPr="002B6199" w:rsidRDefault="005726D6">
            <w:pPr>
              <w:spacing w:after="120" w:line="240" w:lineRule="auto"/>
              <w:jc w:val="both"/>
              <w:rPr>
                <w:rFonts w:eastAsia="Times New Roman" w:cstheme="minorHAnsi"/>
                <w:b/>
                <w:color w:val="000000"/>
                <w:lang w:val="en-AU" w:eastAsia="en-NZ"/>
              </w:rPr>
            </w:pPr>
            <w:r w:rsidRPr="002B6199">
              <w:rPr>
                <w:rFonts w:eastAsia="Times New Roman" w:cstheme="minorHAnsi"/>
                <w:color w:val="000000"/>
                <w:lang w:val="en-AU" w:eastAsia="en-NZ"/>
              </w:rPr>
              <w:t>Th</w:t>
            </w:r>
            <w:r w:rsidR="00FF53D3" w:rsidRPr="002B6199">
              <w:rPr>
                <w:rFonts w:eastAsia="Times New Roman" w:cstheme="minorHAnsi"/>
                <w:color w:val="000000"/>
                <w:lang w:val="en-AU" w:eastAsia="en-NZ"/>
              </w:rPr>
              <w:t>e</w:t>
            </w:r>
            <w:r w:rsidRPr="002B6199">
              <w:rPr>
                <w:rFonts w:eastAsia="Times New Roman" w:cstheme="minorHAnsi"/>
                <w:color w:val="000000"/>
                <w:lang w:val="en-AU" w:eastAsia="en-NZ"/>
              </w:rPr>
              <w:t xml:space="preserve"> competencies </w:t>
            </w:r>
            <w:r w:rsidR="00FF53D3" w:rsidRPr="002B6199">
              <w:rPr>
                <w:rFonts w:eastAsia="Times New Roman" w:cstheme="minorHAnsi"/>
                <w:color w:val="000000"/>
                <w:lang w:val="en-AU" w:eastAsia="en-NZ"/>
              </w:rPr>
              <w:t>in this domain relate to the contribution of the Health Worker perspective to planned client care, area planning and quality improvement.</w:t>
            </w:r>
          </w:p>
        </w:tc>
      </w:tr>
      <w:tr w:rsidR="005726D6" w:rsidRPr="00107362" w14:paraId="05807906" w14:textId="77777777" w:rsidTr="00727F02">
        <w:tc>
          <w:tcPr>
            <w:tcW w:w="4732" w:type="dxa"/>
            <w:gridSpan w:val="2"/>
          </w:tcPr>
          <w:p w14:paraId="458BBEFC" w14:textId="77777777" w:rsidR="005726D6" w:rsidRPr="00272BC1" w:rsidRDefault="00506142" w:rsidP="00F478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Self-Assessment</w:t>
            </w:r>
          </w:p>
        </w:tc>
        <w:tc>
          <w:tcPr>
            <w:tcW w:w="4874" w:type="dxa"/>
            <w:gridSpan w:val="2"/>
          </w:tcPr>
          <w:p w14:paraId="1D2A941A" w14:textId="77777777" w:rsidR="005726D6" w:rsidRPr="00272BC1" w:rsidRDefault="005726D6" w:rsidP="00F478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n-AU" w:eastAsia="en-NZ"/>
              </w:rPr>
            </w:pPr>
            <w:r w:rsidRPr="00272BC1">
              <w:rPr>
                <w:rFonts w:ascii="Arial" w:eastAsia="Times New Roman" w:hAnsi="Arial" w:cs="Arial"/>
                <w:b/>
                <w:bCs/>
                <w:lang w:val="en-AU" w:eastAsia="en-NZ"/>
              </w:rPr>
              <w:t>Appraiser/ Peer</w:t>
            </w:r>
          </w:p>
        </w:tc>
      </w:tr>
      <w:tr w:rsidR="005726D6" w:rsidRPr="00107362" w14:paraId="3594E83F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78A6DF9E" w14:textId="4BF811F2" w:rsidR="00CA08AA" w:rsidRDefault="005726D6" w:rsidP="00CA08AA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B6199">
              <w:rPr>
                <w:rFonts w:ascii="Arial" w:hAnsi="Arial" w:cs="Arial"/>
                <w:b/>
                <w:sz w:val="22"/>
                <w:szCs w:val="22"/>
                <w:lang w:val="en-AU"/>
              </w:rPr>
              <w:t>4.1</w:t>
            </w:r>
            <w:r w:rsidR="00CA08AA">
              <w:rPr>
                <w:rFonts w:ascii="Arial" w:hAnsi="Arial" w:cs="Arial"/>
                <w:b/>
                <w:lang w:val="en-AU"/>
              </w:rPr>
              <w:t xml:space="preserve"> </w:t>
            </w:r>
            <w:r w:rsidR="00CA08AA" w:rsidRPr="00CA08AA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ollaborates and participates with members of the Plunket health care team to plan and deliver care </w:t>
            </w:r>
          </w:p>
          <w:p w14:paraId="68D0EB9D" w14:textId="77777777" w:rsidR="00FF53D3" w:rsidRDefault="00FF53D3" w:rsidP="00CA08AA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3"/>
                <w:szCs w:val="23"/>
              </w:rPr>
            </w:pPr>
          </w:p>
          <w:p w14:paraId="06D53BC5" w14:textId="525D8555" w:rsidR="00CA715D" w:rsidRPr="00CA715D" w:rsidRDefault="00CA715D" w:rsidP="00CA08AA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3"/>
                <w:szCs w:val="23"/>
              </w:rPr>
            </w:pPr>
            <w:r w:rsidRPr="00CA715D">
              <w:rPr>
                <w:rFonts w:ascii="Times New Roman" w:hAnsi="Times New Roman" w:cs="Times New Roman"/>
                <w:b/>
                <w:color w:val="auto"/>
                <w:sz w:val="23"/>
                <w:szCs w:val="23"/>
              </w:rPr>
              <w:t>Proficient</w:t>
            </w:r>
          </w:p>
          <w:p w14:paraId="23C40897" w14:textId="01F8CCDD" w:rsidR="00CA715D" w:rsidRDefault="00CA715D" w:rsidP="00CA71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ntributes knowledge of community networks and resources to care planning for families and populations. </w:t>
            </w:r>
          </w:p>
          <w:p w14:paraId="40D7DD94" w14:textId="345C3F73" w:rsidR="00CA715D" w:rsidRDefault="00CA715D" w:rsidP="00CA715D">
            <w:pPr>
              <w:pStyle w:val="Default"/>
              <w:rPr>
                <w:sz w:val="23"/>
                <w:szCs w:val="23"/>
              </w:rPr>
            </w:pPr>
          </w:p>
          <w:p w14:paraId="51FAF099" w14:textId="0E0459F2" w:rsidR="00CA715D" w:rsidRPr="002B6199" w:rsidRDefault="00CA715D" w:rsidP="00CA715D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B619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2CAF8AE9" w14:textId="0B511A2E" w:rsidR="005726D6" w:rsidRDefault="009361AD" w:rsidP="00D77C87">
            <w:pPr>
              <w:pStyle w:val="Default"/>
              <w:rPr>
                <w:rFonts w:ascii="Arial" w:hAnsi="Arial" w:cs="Arial"/>
                <w:lang w:val="en-AU"/>
              </w:rPr>
            </w:pPr>
            <w:r>
              <w:rPr>
                <w:sz w:val="23"/>
                <w:szCs w:val="23"/>
              </w:rPr>
              <w:t xml:space="preserve">Contributes advanced </w:t>
            </w:r>
            <w:r w:rsidR="00064523">
              <w:rPr>
                <w:sz w:val="23"/>
                <w:szCs w:val="23"/>
              </w:rPr>
              <w:t xml:space="preserve">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>Plunket</w:t>
            </w:r>
            <w:r>
              <w:rPr>
                <w:sz w:val="23"/>
                <w:szCs w:val="23"/>
              </w:rPr>
              <w:t xml:space="preserve"> Health Worker knowledge of community networks and resources to advocate for innovative care delivery approaches that meet the needs of priority families and populations. </w:t>
            </w:r>
          </w:p>
          <w:p w14:paraId="6570DB2B" w14:textId="77777777" w:rsidR="000D7D62" w:rsidRPr="00272BC1" w:rsidRDefault="000D7D62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</w:p>
        </w:tc>
      </w:tr>
      <w:tr w:rsidR="005726D6" w:rsidRPr="00107362" w14:paraId="201AEEEE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2C9E9ABF" w14:textId="4A24034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5BA34D67" w14:textId="5461E1E5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22DD5537" w14:textId="5D20F4F2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42D4CCF0" w14:textId="77777777" w:rsidTr="00727F02">
        <w:tc>
          <w:tcPr>
            <w:tcW w:w="4732" w:type="dxa"/>
            <w:gridSpan w:val="2"/>
          </w:tcPr>
          <w:p w14:paraId="5E6FCB46" w14:textId="502E678F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7B11D6">
              <w:rPr>
                <w:rFonts w:ascii="Arial" w:eastAsia="Times New Roman" w:hAnsi="Arial" w:cs="Arial"/>
              </w:rPr>
              <w:t>e</w:t>
            </w:r>
            <w:r w:rsidR="007B11D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1D745C8D" w14:textId="140F5395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2B06441C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44CF308" w14:textId="0210ED64" w:rsidR="00330A14" w:rsidRPr="00272BC1" w:rsidRDefault="00330A14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57145A30" w14:textId="205BEFBD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7B11D6">
              <w:rPr>
                <w:rFonts w:ascii="Arial" w:eastAsia="Times New Roman" w:hAnsi="Arial" w:cs="Arial"/>
              </w:rPr>
              <w:t>e</w:t>
            </w:r>
            <w:r w:rsidR="007B11D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5F06E083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6D445F5F" w14:textId="517AB766" w:rsidR="00023A84" w:rsidRDefault="00FF53D3" w:rsidP="00023A84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B6199">
              <w:rPr>
                <w:rFonts w:ascii="Arial" w:hAnsi="Arial" w:cs="Arial"/>
                <w:b/>
                <w:sz w:val="22"/>
                <w:szCs w:val="22"/>
                <w:lang w:val="en-AU"/>
              </w:rPr>
              <w:t>4.2</w:t>
            </w:r>
            <w:r>
              <w:rPr>
                <w:rFonts w:ascii="Arial" w:hAnsi="Arial" w:cs="Arial"/>
                <w:b/>
                <w:lang w:val="en-AU"/>
              </w:rPr>
              <w:t xml:space="preserve"> </w:t>
            </w:r>
            <w:r w:rsidRPr="002B6199">
              <w:rPr>
                <w:rFonts w:ascii="Times New Roman" w:hAnsi="Times New Roman" w:cs="Times New Roman"/>
                <w:b/>
                <w:sz w:val="23"/>
                <w:szCs w:val="23"/>
                <w:lang w:val="en-AU"/>
              </w:rPr>
              <w:t>Collaborates</w:t>
            </w:r>
            <w:r w:rsidR="00023A84" w:rsidRPr="00023A84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with others in the community to improve the health and wellbeing of children and their whānau </w:t>
            </w:r>
          </w:p>
          <w:p w14:paraId="174A3886" w14:textId="77777777" w:rsidR="00CC60F6" w:rsidRDefault="00CC60F6" w:rsidP="00023A84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  <w:p w14:paraId="599845AD" w14:textId="4A952715" w:rsidR="00023A84" w:rsidRDefault="00023A84" w:rsidP="00023A84">
            <w:pPr>
              <w:pStyle w:val="Default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Proficient </w:t>
            </w:r>
          </w:p>
          <w:p w14:paraId="2EC8E242" w14:textId="2EA5873A" w:rsidR="00BB775F" w:rsidRDefault="00BB775F" w:rsidP="00BB775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llaborates and engages with others to plan and deliver child health promotion activities that meet identified</w:t>
            </w:r>
            <w:r w:rsidR="00C530E7">
              <w:rPr>
                <w:sz w:val="23"/>
                <w:szCs w:val="23"/>
              </w:rPr>
              <w:t xml:space="preserve"> individual and</w:t>
            </w:r>
            <w:r>
              <w:rPr>
                <w:sz w:val="23"/>
                <w:szCs w:val="23"/>
              </w:rPr>
              <w:t xml:space="preserve"> population health needs. </w:t>
            </w:r>
          </w:p>
          <w:p w14:paraId="570922E6" w14:textId="595ECFDA" w:rsidR="00023A84" w:rsidRDefault="00023A84" w:rsidP="00023A84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2558BCFB" w14:textId="7E3AEDB8" w:rsidR="00BB775F" w:rsidRPr="00BB775F" w:rsidRDefault="00BB775F" w:rsidP="00023A84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BB775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256B71B6" w14:textId="7C32BA9B" w:rsidR="00BB775F" w:rsidRDefault="00BB775F" w:rsidP="00BB775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ntributes advanced</w:t>
            </w:r>
            <w:r w:rsidR="00064523">
              <w:rPr>
                <w:sz w:val="23"/>
                <w:szCs w:val="23"/>
              </w:rPr>
              <w:t xml:space="preserve"> Whānau Āwhina </w:t>
            </w:r>
            <w:r w:rsidR="00064523" w:rsidRPr="00850126">
              <w:rPr>
                <w:rFonts w:asciiTheme="minorHAnsi" w:hAnsiTheme="minorHAnsi" w:cstheme="minorHAnsi"/>
                <w:sz w:val="23"/>
                <w:szCs w:val="23"/>
              </w:rPr>
              <w:t xml:space="preserve">Plunket </w:t>
            </w:r>
            <w:r>
              <w:rPr>
                <w:sz w:val="23"/>
                <w:szCs w:val="23"/>
              </w:rPr>
              <w:t xml:space="preserve">Health Worker knowledge of child, whānau and community health to planning for health promotion activities with external groups. </w:t>
            </w:r>
          </w:p>
          <w:p w14:paraId="011007C6" w14:textId="77777777" w:rsidR="000D7D62" w:rsidRPr="00272BC1" w:rsidRDefault="000D7D62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</w:p>
        </w:tc>
      </w:tr>
      <w:tr w:rsidR="005726D6" w:rsidRPr="00107362" w14:paraId="3B6FC22B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25DFFA87" w14:textId="335B2924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1C9AD26E" w14:textId="074313CC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7A878113" w14:textId="12B36554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34E052C6" w14:textId="77777777" w:rsidTr="00727F02">
        <w:tc>
          <w:tcPr>
            <w:tcW w:w="4732" w:type="dxa"/>
            <w:gridSpan w:val="2"/>
          </w:tcPr>
          <w:p w14:paraId="2F16358B" w14:textId="720DE117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7B11D6">
              <w:rPr>
                <w:rFonts w:ascii="Arial" w:eastAsia="Times New Roman" w:hAnsi="Arial" w:cs="Arial"/>
              </w:rPr>
              <w:t>e</w:t>
            </w:r>
            <w:r w:rsidR="007B11D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  <w:p w14:paraId="1BAD4A32" w14:textId="620426D2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10E6B20E" w14:textId="77777777" w:rsidR="00330A14" w:rsidRDefault="00330A14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978C6A9" w14:textId="1C15F1B7" w:rsidR="000C5A99" w:rsidRPr="00272BC1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396A0F78" w14:textId="4190EA5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7B11D6">
              <w:rPr>
                <w:rFonts w:ascii="Arial" w:eastAsia="Times New Roman" w:hAnsi="Arial" w:cs="Arial"/>
              </w:rPr>
              <w:t>e</w:t>
            </w:r>
            <w:r w:rsidR="007B11D6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  <w:tr w:rsidR="005726D6" w:rsidRPr="00107362" w14:paraId="45C599C0" w14:textId="77777777" w:rsidTr="00727F02">
        <w:tc>
          <w:tcPr>
            <w:tcW w:w="9606" w:type="dxa"/>
            <w:gridSpan w:val="4"/>
            <w:tcBorders>
              <w:bottom w:val="nil"/>
            </w:tcBorders>
          </w:tcPr>
          <w:p w14:paraId="441FC7C3" w14:textId="4B542C37" w:rsidR="00CC60F6" w:rsidRDefault="005726D6" w:rsidP="00CC60F6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2B6199">
              <w:rPr>
                <w:rFonts w:ascii="Arial" w:hAnsi="Arial" w:cs="Arial"/>
                <w:b/>
                <w:sz w:val="22"/>
                <w:szCs w:val="22"/>
                <w:lang w:val="en-AU"/>
              </w:rPr>
              <w:t>4.3</w:t>
            </w:r>
            <w:r w:rsidR="00CC60F6">
              <w:rPr>
                <w:rFonts w:ascii="Arial" w:hAnsi="Arial" w:cs="Arial"/>
                <w:b/>
                <w:lang w:val="en-AU"/>
              </w:rPr>
              <w:t xml:space="preserve"> </w:t>
            </w:r>
            <w:r w:rsidR="00CC60F6" w:rsidRPr="00CC60F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Contributes to the development, </w:t>
            </w:r>
            <w:r w:rsidR="00910B81" w:rsidRPr="00CC60F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implementation,</w:t>
            </w:r>
            <w:r w:rsidR="00CC60F6" w:rsidRPr="00CC60F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 xml:space="preserve"> and evaluation of care planning. </w:t>
            </w:r>
          </w:p>
          <w:p w14:paraId="1C8D4947" w14:textId="77777777" w:rsidR="00400DE2" w:rsidRPr="00CC60F6" w:rsidRDefault="00400DE2" w:rsidP="00CC60F6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1CD44A27" w14:textId="730B3EE2" w:rsidR="000D7D62" w:rsidRPr="002B6199" w:rsidRDefault="00CC60F6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2B6199">
              <w:rPr>
                <w:rFonts w:ascii="Times New Roman" w:hAnsi="Times New Roman" w:cs="Times New Roman"/>
                <w:b/>
                <w:sz w:val="23"/>
                <w:szCs w:val="23"/>
              </w:rPr>
              <w:t>Proficient</w:t>
            </w:r>
          </w:p>
          <w:p w14:paraId="52F5E207" w14:textId="1FC649C7" w:rsidR="00400DE2" w:rsidRDefault="00400DE2" w:rsidP="00400DE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dentifies health needs in the local community and contributes knowledge to area planning for child health gains</w:t>
            </w:r>
            <w:r w:rsidR="00515DC2">
              <w:rPr>
                <w:sz w:val="23"/>
                <w:szCs w:val="23"/>
              </w:rPr>
              <w:t xml:space="preserve"> and evaluates outcomes</w:t>
            </w:r>
            <w:r>
              <w:rPr>
                <w:sz w:val="23"/>
                <w:szCs w:val="23"/>
              </w:rPr>
              <w:t xml:space="preserve"> </w:t>
            </w:r>
          </w:p>
          <w:p w14:paraId="11786881" w14:textId="27AEF448" w:rsidR="00CC60F6" w:rsidRDefault="00CC60F6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08834FB1" w14:textId="77777777" w:rsidR="00910B81" w:rsidRPr="00BB775F" w:rsidRDefault="00910B81" w:rsidP="00910B81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BB775F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Accomplished</w:t>
            </w:r>
          </w:p>
          <w:p w14:paraId="2BADFB2B" w14:textId="0EAD94FE" w:rsidR="00330A14" w:rsidRDefault="00330A14" w:rsidP="00330A1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rticipates as a leader when planning and evaluating area care delivery systems. </w:t>
            </w:r>
          </w:p>
          <w:p w14:paraId="172D73F1" w14:textId="77777777" w:rsidR="00727F02" w:rsidRPr="00272BC1" w:rsidRDefault="00727F02" w:rsidP="0010736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color w:val="000000"/>
                <w:lang w:val="en-AU" w:eastAsia="en-NZ"/>
              </w:rPr>
            </w:pPr>
          </w:p>
        </w:tc>
      </w:tr>
      <w:tr w:rsidR="005726D6" w:rsidRPr="00107362" w14:paraId="5BA396F9" w14:textId="77777777" w:rsidTr="00416830">
        <w:tc>
          <w:tcPr>
            <w:tcW w:w="3154" w:type="dxa"/>
            <w:tcBorders>
              <w:top w:val="nil"/>
              <w:right w:val="nil"/>
            </w:tcBorders>
          </w:tcPr>
          <w:p w14:paraId="48A8333D" w14:textId="13AE6F16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2937" w:type="dxa"/>
            <w:gridSpan w:val="2"/>
            <w:tcBorders>
              <w:top w:val="nil"/>
              <w:left w:val="nil"/>
              <w:right w:val="nil"/>
            </w:tcBorders>
          </w:tcPr>
          <w:p w14:paraId="77C298DA" w14:textId="0FE9B416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  <w:tc>
          <w:tcPr>
            <w:tcW w:w="3515" w:type="dxa"/>
            <w:tcBorders>
              <w:top w:val="nil"/>
              <w:left w:val="nil"/>
            </w:tcBorders>
          </w:tcPr>
          <w:p w14:paraId="7F6EE066" w14:textId="2D82D9C9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AU" w:eastAsia="en-NZ"/>
              </w:rPr>
            </w:pPr>
          </w:p>
        </w:tc>
      </w:tr>
      <w:tr w:rsidR="005726D6" w:rsidRPr="00107362" w14:paraId="754A15BF" w14:textId="77777777" w:rsidTr="00727F02">
        <w:trPr>
          <w:trHeight w:val="146"/>
        </w:trPr>
        <w:tc>
          <w:tcPr>
            <w:tcW w:w="4732" w:type="dxa"/>
            <w:gridSpan w:val="2"/>
          </w:tcPr>
          <w:p w14:paraId="2DE3BA48" w14:textId="2E34ED6E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t xml:space="preserve">Practice </w:t>
            </w:r>
            <w:r w:rsidR="003F0683">
              <w:rPr>
                <w:rFonts w:ascii="Arial" w:eastAsia="Times New Roman" w:hAnsi="Arial" w:cs="Arial"/>
              </w:rPr>
              <w:t>e</w:t>
            </w:r>
            <w:r w:rsidR="003F0683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 xml:space="preserve">: </w:t>
            </w:r>
          </w:p>
          <w:p w14:paraId="07225ACE" w14:textId="77777777" w:rsidR="005726D6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101A2AAF" w14:textId="77777777" w:rsidR="000C5A99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146E1E3F" w14:textId="4C02523F" w:rsidR="000C5A99" w:rsidRPr="00272BC1" w:rsidRDefault="000C5A99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874" w:type="dxa"/>
            <w:gridSpan w:val="2"/>
          </w:tcPr>
          <w:p w14:paraId="5F8B124E" w14:textId="2E047682" w:rsidR="005726D6" w:rsidRPr="00272BC1" w:rsidRDefault="005726D6" w:rsidP="00F47859">
            <w:pPr>
              <w:spacing w:after="0" w:line="240" w:lineRule="auto"/>
              <w:jc w:val="both"/>
              <w:rPr>
                <w:rFonts w:ascii="Arial" w:eastAsia="Times New Roman" w:hAnsi="Arial" w:cs="Arial"/>
              </w:rPr>
            </w:pPr>
            <w:r w:rsidRPr="00272BC1">
              <w:rPr>
                <w:rFonts w:ascii="Arial" w:eastAsia="Times New Roman" w:hAnsi="Arial" w:cs="Arial"/>
              </w:rPr>
              <w:lastRenderedPageBreak/>
              <w:t xml:space="preserve">Practice </w:t>
            </w:r>
            <w:r w:rsidR="003F0683">
              <w:rPr>
                <w:rFonts w:ascii="Arial" w:eastAsia="Times New Roman" w:hAnsi="Arial" w:cs="Arial"/>
              </w:rPr>
              <w:t>e</w:t>
            </w:r>
            <w:r w:rsidR="003F0683" w:rsidRPr="00272BC1">
              <w:rPr>
                <w:rFonts w:ascii="Arial" w:eastAsia="Times New Roman" w:hAnsi="Arial" w:cs="Arial"/>
              </w:rPr>
              <w:t>xample</w:t>
            </w:r>
            <w:r w:rsidRPr="00272BC1">
              <w:rPr>
                <w:rFonts w:ascii="Arial" w:eastAsia="Times New Roman" w:hAnsi="Arial" w:cs="Arial"/>
              </w:rPr>
              <w:t>:</w:t>
            </w:r>
          </w:p>
        </w:tc>
      </w:tr>
    </w:tbl>
    <w:p w14:paraId="3631314E" w14:textId="77777777" w:rsidR="00107362" w:rsidRPr="00B00FF6" w:rsidRDefault="00107362" w:rsidP="00B00FF6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83D4CFD" w14:textId="27F7E33A" w:rsidR="00CE16CA" w:rsidRPr="00CE16CA" w:rsidRDefault="00515DC2" w:rsidP="00B667DB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 w:eastAsia="en-GB"/>
        </w:rPr>
      </w:pPr>
      <w:r>
        <w:rPr>
          <w:rFonts w:ascii="Arial" w:eastAsia="Times New Roman" w:hAnsi="Arial" w:cs="Arial"/>
          <w:b/>
          <w:sz w:val="24"/>
          <w:szCs w:val="24"/>
          <w:lang w:val="en-GB" w:eastAsia="en-GB"/>
        </w:rPr>
        <w:t>Manager</w:t>
      </w:r>
      <w:r w:rsidR="009F0489">
        <w:rPr>
          <w:rFonts w:ascii="Arial" w:eastAsia="Times New Roman" w:hAnsi="Arial" w:cs="Arial"/>
          <w:b/>
          <w:sz w:val="24"/>
          <w:szCs w:val="24"/>
          <w:lang w:val="en-GB" w:eastAsia="en-GB"/>
        </w:rPr>
        <w:t>/Senior nurse</w:t>
      </w:r>
      <w:r w:rsidR="00CE16CA"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 xml:space="preserve"> </w:t>
      </w:r>
      <w:r w:rsidR="003F0683">
        <w:rPr>
          <w:rFonts w:ascii="Arial" w:eastAsia="Times New Roman" w:hAnsi="Arial" w:cs="Arial"/>
          <w:b/>
          <w:sz w:val="24"/>
          <w:szCs w:val="24"/>
          <w:lang w:val="en-GB" w:eastAsia="en-GB"/>
        </w:rPr>
        <w:t xml:space="preserve">reviewer </w:t>
      </w:r>
    </w:p>
    <w:p w14:paraId="02BF3C9D" w14:textId="77777777" w:rsidR="00CE16CA" w:rsidRPr="00CE16CA" w:rsidRDefault="00CE16CA" w:rsidP="00B667DB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2552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 w:eastAsia="en-GB"/>
        </w:rPr>
      </w:pP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>Print name:</w:t>
      </w: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ab/>
      </w: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ab/>
      </w:r>
    </w:p>
    <w:p w14:paraId="71077BE7" w14:textId="0DEE1174" w:rsidR="00CE16CA" w:rsidRPr="00CE16CA" w:rsidRDefault="00CE16CA" w:rsidP="00B667DB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2552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 w:eastAsia="en-GB"/>
        </w:rPr>
      </w:pP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>Signature:</w:t>
      </w:r>
      <w:r w:rsidRPr="00CE16CA">
        <w:rPr>
          <w:rFonts w:ascii="Arial" w:eastAsia="Times New Roman" w:hAnsi="Arial" w:cs="Arial"/>
          <w:b/>
          <w:sz w:val="24"/>
          <w:szCs w:val="24"/>
          <w:lang w:val="en-GB" w:eastAsia="en-GB"/>
        </w:rPr>
        <w:tab/>
      </w:r>
    </w:p>
    <w:p w14:paraId="47294255" w14:textId="77777777" w:rsidR="00CE16CA" w:rsidRPr="00CE16CA" w:rsidRDefault="00CE16CA" w:rsidP="00B667DB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2552"/>
          <w:tab w:val="left" w:leader="dot" w:pos="4796"/>
          <w:tab w:val="left" w:pos="5103"/>
          <w:tab w:val="left" w:pos="6663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 w:eastAsia="en-GB"/>
        </w:rPr>
      </w:pPr>
    </w:p>
    <w:p w14:paraId="5FAC87A8" w14:textId="77777777" w:rsidR="00DF49C9" w:rsidRDefault="009223D7" w:rsidP="006467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left" w:pos="5103"/>
          <w:tab w:val="left" w:pos="6663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>Role:</w:t>
      </w:r>
      <w:r>
        <w:rPr>
          <w:rFonts w:ascii="Arial" w:eastAsia="Times New Roman" w:hAnsi="Arial" w:cs="Arial"/>
          <w:b/>
          <w:szCs w:val="24"/>
          <w:lang w:val="en-GB" w:eastAsia="en-GB"/>
        </w:rPr>
        <w:tab/>
      </w:r>
    </w:p>
    <w:p w14:paraId="5431679D" w14:textId="77777777" w:rsidR="00DF49C9" w:rsidRDefault="00DF49C9" w:rsidP="006467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left" w:pos="5103"/>
          <w:tab w:val="left" w:pos="6663"/>
          <w:tab w:val="left" w:leader="dot" w:pos="935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p w14:paraId="577F70BD" w14:textId="0473429B" w:rsidR="00DF49C9" w:rsidRDefault="00DF49C9" w:rsidP="00480F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>A</w:t>
      </w:r>
      <w:r w:rsidR="009223D7">
        <w:rPr>
          <w:rFonts w:ascii="Arial" w:eastAsia="Times New Roman" w:hAnsi="Arial" w:cs="Arial"/>
          <w:b/>
          <w:szCs w:val="24"/>
          <w:lang w:val="en-GB" w:eastAsia="en-GB"/>
        </w:rPr>
        <w:t xml:space="preserve">PC </w:t>
      </w:r>
      <w:r w:rsidR="003F0683">
        <w:rPr>
          <w:rFonts w:ascii="Arial" w:eastAsia="Times New Roman" w:hAnsi="Arial" w:cs="Arial"/>
          <w:b/>
          <w:szCs w:val="24"/>
          <w:lang w:val="en-GB" w:eastAsia="en-GB"/>
        </w:rPr>
        <w:t>number</w:t>
      </w:r>
      <w:r w:rsidR="00CE16CA" w:rsidRPr="00CE16CA">
        <w:rPr>
          <w:rFonts w:ascii="Arial" w:eastAsia="Times New Roman" w:hAnsi="Arial" w:cs="Arial"/>
          <w:b/>
          <w:szCs w:val="24"/>
          <w:lang w:val="en-GB" w:eastAsia="en-GB"/>
        </w:rPr>
        <w:t>:</w:t>
      </w:r>
    </w:p>
    <w:p w14:paraId="70169841" w14:textId="77777777" w:rsidR="00DF49C9" w:rsidRDefault="00DF49C9" w:rsidP="00480F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p w14:paraId="5CFDF0C5" w14:textId="77777777" w:rsidR="00DF49C9" w:rsidRDefault="00DF49C9" w:rsidP="00480F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>Date:</w:t>
      </w:r>
      <w:r w:rsidR="006467EF">
        <w:rPr>
          <w:rFonts w:ascii="Arial" w:eastAsia="Times New Roman" w:hAnsi="Arial" w:cs="Arial"/>
          <w:b/>
          <w:szCs w:val="24"/>
          <w:lang w:val="en-GB" w:eastAsia="en-GB"/>
        </w:rPr>
        <w:t xml:space="preserve">  </w:t>
      </w:r>
      <w:r w:rsidR="009223D7">
        <w:rPr>
          <w:rFonts w:ascii="Arial" w:eastAsia="Times New Roman" w:hAnsi="Arial" w:cs="Arial"/>
          <w:b/>
          <w:szCs w:val="24"/>
          <w:lang w:val="en-GB" w:eastAsia="en-GB"/>
        </w:rPr>
        <w:t xml:space="preserve">   </w:t>
      </w:r>
    </w:p>
    <w:p w14:paraId="53B8DD18" w14:textId="77777777" w:rsidR="00DF49C9" w:rsidRDefault="00DF49C9" w:rsidP="00480FE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p w14:paraId="563CBFD9" w14:textId="0D44F26D" w:rsidR="00DF49C9" w:rsidRDefault="009F0489" w:rsidP="00391E9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 xml:space="preserve">Phone </w:t>
      </w:r>
      <w:r w:rsidR="003F0683">
        <w:rPr>
          <w:rFonts w:ascii="Arial" w:eastAsia="Times New Roman" w:hAnsi="Arial" w:cs="Arial"/>
          <w:b/>
          <w:szCs w:val="24"/>
          <w:lang w:val="en-GB" w:eastAsia="en-GB"/>
        </w:rPr>
        <w:t>number</w:t>
      </w:r>
      <w:r w:rsidR="00BD2B2A">
        <w:rPr>
          <w:rFonts w:ascii="Arial" w:eastAsia="Times New Roman" w:hAnsi="Arial" w:cs="Arial"/>
          <w:b/>
          <w:szCs w:val="24"/>
          <w:lang w:val="en-GB" w:eastAsia="en-GB"/>
        </w:rPr>
        <w:t xml:space="preserve">: </w:t>
      </w:r>
    </w:p>
    <w:p w14:paraId="49C5CD11" w14:textId="77777777" w:rsidR="00DF49C9" w:rsidRDefault="00DF49C9" w:rsidP="00391E9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p w14:paraId="5F205242" w14:textId="111FF2A6" w:rsidR="00480FEF" w:rsidRDefault="003F0683" w:rsidP="00391E9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  <w:r>
        <w:rPr>
          <w:rFonts w:ascii="Arial" w:eastAsia="Times New Roman" w:hAnsi="Arial" w:cs="Arial"/>
          <w:b/>
          <w:szCs w:val="24"/>
          <w:lang w:val="en-GB" w:eastAsia="en-GB"/>
        </w:rPr>
        <w:t>email</w:t>
      </w:r>
      <w:r w:rsidR="00BD2B2A">
        <w:rPr>
          <w:rFonts w:ascii="Arial" w:eastAsia="Times New Roman" w:hAnsi="Arial" w:cs="Arial"/>
          <w:b/>
          <w:szCs w:val="24"/>
          <w:lang w:val="en-GB" w:eastAsia="en-GB"/>
        </w:rPr>
        <w:t xml:space="preserve">: </w:t>
      </w:r>
    </w:p>
    <w:p w14:paraId="744328B2" w14:textId="77777777" w:rsidR="00DF49C9" w:rsidRPr="00391E9E" w:rsidRDefault="00DF49C9" w:rsidP="00391E9E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5" w:color="auto"/>
        </w:pBdr>
        <w:tabs>
          <w:tab w:val="left" w:pos="993"/>
          <w:tab w:val="left" w:leader="dot" w:pos="4796"/>
          <w:tab w:val="right" w:pos="5103"/>
          <w:tab w:val="right" w:pos="5670"/>
          <w:tab w:val="left" w:leader="dot" w:pos="9214"/>
        </w:tabs>
        <w:spacing w:after="0" w:line="240" w:lineRule="auto"/>
        <w:rPr>
          <w:rFonts w:ascii="Arial" w:eastAsia="Times New Roman" w:hAnsi="Arial" w:cs="Arial"/>
          <w:b/>
          <w:szCs w:val="24"/>
          <w:lang w:val="en-GB" w:eastAsia="en-GB"/>
        </w:rPr>
      </w:pPr>
    </w:p>
    <w:tbl>
      <w:tblPr>
        <w:tblpPr w:leftFromText="180" w:rightFromText="180" w:vertAnchor="text" w:horzAnchor="margin" w:tblpY="240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6"/>
        <w:gridCol w:w="3791"/>
        <w:gridCol w:w="1907"/>
      </w:tblGrid>
      <w:tr w:rsidR="00A26059" w:rsidRPr="00D45156" w14:paraId="0E4484A5" w14:textId="77777777" w:rsidTr="00D45156">
        <w:trPr>
          <w:trHeight w:val="284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008D95" w14:textId="5B81FA3E" w:rsidR="00A26059" w:rsidRPr="00D45156" w:rsidRDefault="00A26059" w:rsidP="00A26059">
            <w:pPr>
              <w:spacing w:after="0" w:line="240" w:lineRule="auto"/>
              <w:rPr>
                <w:rFonts w:ascii="Arial" w:eastAsia="Calibri" w:hAnsi="Arial" w:cs="Arial"/>
                <w:b/>
                <w:sz w:val="28"/>
                <w:szCs w:val="28"/>
              </w:rPr>
            </w:pPr>
            <w:r w:rsidRPr="00D45156">
              <w:rPr>
                <w:rFonts w:ascii="Arial" w:eastAsia="Calibri" w:hAnsi="Arial" w:cs="Arial"/>
                <w:b/>
                <w:sz w:val="28"/>
                <w:szCs w:val="28"/>
              </w:rPr>
              <w:t xml:space="preserve">Complete with </w:t>
            </w:r>
            <w:r w:rsidR="009F0489">
              <w:rPr>
                <w:rFonts w:ascii="Arial" w:eastAsia="Calibri" w:hAnsi="Arial" w:cs="Arial"/>
                <w:b/>
                <w:sz w:val="28"/>
                <w:szCs w:val="28"/>
              </w:rPr>
              <w:t>m</w:t>
            </w:r>
            <w:r w:rsidRPr="00D45156">
              <w:rPr>
                <w:rFonts w:ascii="Arial" w:eastAsia="Calibri" w:hAnsi="Arial" w:cs="Arial"/>
                <w:b/>
                <w:sz w:val="28"/>
                <w:szCs w:val="28"/>
              </w:rPr>
              <w:t>anager at time of appraisal</w:t>
            </w:r>
          </w:p>
        </w:tc>
      </w:tr>
      <w:tr w:rsidR="00A26059" w:rsidRPr="00D45156" w14:paraId="49852A2A" w14:textId="77777777" w:rsidTr="00D45156">
        <w:trPr>
          <w:trHeight w:val="284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</w:tcPr>
          <w:p w14:paraId="75A156A0" w14:textId="77777777" w:rsidR="00A26059" w:rsidRPr="00D45156" w:rsidRDefault="00A26059" w:rsidP="00A26059">
            <w:pPr>
              <w:spacing w:after="0" w:line="240" w:lineRule="auto"/>
              <w:rPr>
                <w:rFonts w:ascii="Arial" w:eastAsia="Calibri" w:hAnsi="Arial" w:cs="Arial"/>
                <w:b/>
              </w:rPr>
            </w:pPr>
          </w:p>
        </w:tc>
      </w:tr>
      <w:tr w:rsidR="00A26059" w:rsidRPr="00D45156" w14:paraId="2AB95D3C" w14:textId="77777777" w:rsidTr="00A26059">
        <w:trPr>
          <w:trHeight w:val="284"/>
        </w:trPr>
        <w:tc>
          <w:tcPr>
            <w:tcW w:w="5000" w:type="pct"/>
            <w:gridSpan w:val="3"/>
          </w:tcPr>
          <w:p w14:paraId="14AF78C8" w14:textId="384CB4CD" w:rsidR="00A26059" w:rsidRPr="00D45156" w:rsidRDefault="00A26059" w:rsidP="00A26059">
            <w:pPr>
              <w:spacing w:after="0" w:line="240" w:lineRule="auto"/>
              <w:rPr>
                <w:rFonts w:ascii="Arial" w:eastAsia="Calibri" w:hAnsi="Arial" w:cs="Arial"/>
                <w:b/>
              </w:rPr>
            </w:pPr>
            <w:r w:rsidRPr="00D45156">
              <w:rPr>
                <w:rFonts w:ascii="Arial" w:eastAsia="Calibri" w:hAnsi="Arial" w:cs="Arial"/>
                <w:b/>
              </w:rPr>
              <w:t xml:space="preserve">Performance </w:t>
            </w:r>
            <w:r w:rsidR="009936C5">
              <w:rPr>
                <w:rFonts w:ascii="Arial" w:eastAsia="Calibri" w:hAnsi="Arial" w:cs="Arial"/>
                <w:b/>
              </w:rPr>
              <w:t>o</w:t>
            </w:r>
            <w:r w:rsidR="009936C5" w:rsidRPr="00D45156">
              <w:rPr>
                <w:rFonts w:ascii="Arial" w:eastAsia="Calibri" w:hAnsi="Arial" w:cs="Arial"/>
                <w:b/>
              </w:rPr>
              <w:t xml:space="preserve">bjectives </w:t>
            </w:r>
            <w:r w:rsidRPr="00D45156">
              <w:rPr>
                <w:rFonts w:ascii="Arial" w:eastAsia="Calibri" w:hAnsi="Arial" w:cs="Arial"/>
                <w:b/>
              </w:rPr>
              <w:t xml:space="preserve">for the next 12 months: </w:t>
            </w:r>
            <w:r w:rsidRPr="00D45156">
              <w:rPr>
                <w:rFonts w:ascii="Arial" w:eastAsia="Calibri" w:hAnsi="Arial" w:cs="Arial"/>
                <w:i/>
              </w:rPr>
              <w:t xml:space="preserve">(These can be related to Job Description performance indicators or professional development and career planning as agreed by the </w:t>
            </w:r>
            <w:r w:rsidR="007E0BB7">
              <w:rPr>
                <w:rFonts w:ascii="Arial" w:eastAsia="Calibri" w:hAnsi="Arial" w:cs="Arial"/>
                <w:i/>
              </w:rPr>
              <w:t>Health Worker</w:t>
            </w:r>
            <w:r w:rsidRPr="00D45156">
              <w:rPr>
                <w:rFonts w:ascii="Arial" w:eastAsia="Calibri" w:hAnsi="Arial" w:cs="Arial"/>
                <w:i/>
              </w:rPr>
              <w:t xml:space="preserve"> and Manager).</w:t>
            </w:r>
          </w:p>
        </w:tc>
      </w:tr>
      <w:tr w:rsidR="00A26059" w:rsidRPr="00D45156" w14:paraId="7DB87124" w14:textId="77777777" w:rsidTr="00A26059">
        <w:trPr>
          <w:trHeight w:val="284"/>
        </w:trPr>
        <w:tc>
          <w:tcPr>
            <w:tcW w:w="1908" w:type="pct"/>
          </w:tcPr>
          <w:p w14:paraId="243A92B4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  <w:b/>
              </w:rPr>
            </w:pPr>
            <w:r w:rsidRPr="00D45156">
              <w:rPr>
                <w:rFonts w:ascii="Arial" w:eastAsia="Calibri" w:hAnsi="Arial" w:cs="Arial"/>
                <w:b/>
              </w:rPr>
              <w:t>Objectives</w:t>
            </w:r>
          </w:p>
        </w:tc>
        <w:tc>
          <w:tcPr>
            <w:tcW w:w="2057" w:type="pct"/>
          </w:tcPr>
          <w:p w14:paraId="761AB6F0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  <w:b/>
              </w:rPr>
            </w:pPr>
            <w:r w:rsidRPr="00D45156">
              <w:rPr>
                <w:rFonts w:ascii="Arial" w:eastAsia="Calibri" w:hAnsi="Arial" w:cs="Arial"/>
                <w:b/>
              </w:rPr>
              <w:t xml:space="preserve">Plan for achievement </w:t>
            </w:r>
          </w:p>
        </w:tc>
        <w:tc>
          <w:tcPr>
            <w:tcW w:w="1035" w:type="pct"/>
          </w:tcPr>
          <w:p w14:paraId="79E91430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  <w:b/>
              </w:rPr>
            </w:pPr>
            <w:r w:rsidRPr="00D45156">
              <w:rPr>
                <w:rFonts w:ascii="Arial" w:eastAsia="Calibri" w:hAnsi="Arial" w:cs="Arial"/>
                <w:b/>
              </w:rPr>
              <w:t xml:space="preserve">Timeframe </w:t>
            </w:r>
          </w:p>
        </w:tc>
      </w:tr>
      <w:tr w:rsidR="00A26059" w:rsidRPr="00D45156" w14:paraId="45A1958B" w14:textId="77777777" w:rsidTr="00A26059">
        <w:trPr>
          <w:trHeight w:val="284"/>
        </w:trPr>
        <w:tc>
          <w:tcPr>
            <w:tcW w:w="1908" w:type="pct"/>
          </w:tcPr>
          <w:p w14:paraId="27D96E16" w14:textId="77777777" w:rsidR="00A26059" w:rsidRPr="00D45156" w:rsidRDefault="00A26059" w:rsidP="00A26059">
            <w:pPr>
              <w:spacing w:line="360" w:lineRule="auto"/>
              <w:rPr>
                <w:rFonts w:ascii="Arial" w:eastAsia="Calibri" w:hAnsi="Arial" w:cs="Arial"/>
                <w:i/>
                <w:szCs w:val="16"/>
              </w:rPr>
            </w:pPr>
          </w:p>
        </w:tc>
        <w:tc>
          <w:tcPr>
            <w:tcW w:w="2057" w:type="pct"/>
          </w:tcPr>
          <w:p w14:paraId="5B610D25" w14:textId="77777777" w:rsidR="00A26059" w:rsidRPr="00D45156" w:rsidRDefault="00A26059" w:rsidP="00A26059">
            <w:pPr>
              <w:spacing w:line="360" w:lineRule="auto"/>
              <w:rPr>
                <w:rFonts w:ascii="Arial" w:eastAsia="Calibri" w:hAnsi="Arial" w:cs="Arial"/>
                <w:i/>
                <w:szCs w:val="16"/>
              </w:rPr>
            </w:pPr>
          </w:p>
        </w:tc>
        <w:tc>
          <w:tcPr>
            <w:tcW w:w="1035" w:type="pct"/>
          </w:tcPr>
          <w:p w14:paraId="35422566" w14:textId="77777777" w:rsidR="00A26059" w:rsidRPr="00D45156" w:rsidRDefault="00A26059" w:rsidP="00A26059">
            <w:pPr>
              <w:spacing w:line="360" w:lineRule="auto"/>
              <w:rPr>
                <w:rFonts w:ascii="Arial" w:eastAsia="Calibri" w:hAnsi="Arial" w:cs="Arial"/>
                <w:i/>
                <w:szCs w:val="16"/>
              </w:rPr>
            </w:pPr>
          </w:p>
        </w:tc>
      </w:tr>
      <w:tr w:rsidR="00A26059" w:rsidRPr="00D45156" w14:paraId="74B1B1C5" w14:textId="77777777" w:rsidTr="00A26059">
        <w:trPr>
          <w:trHeight w:val="513"/>
        </w:trPr>
        <w:tc>
          <w:tcPr>
            <w:tcW w:w="1908" w:type="pct"/>
          </w:tcPr>
          <w:p w14:paraId="62F2C704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2057" w:type="pct"/>
          </w:tcPr>
          <w:p w14:paraId="16C9D646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1035" w:type="pct"/>
          </w:tcPr>
          <w:p w14:paraId="582DEB88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</w:tr>
      <w:tr w:rsidR="00A26059" w:rsidRPr="00D45156" w14:paraId="4B0ABEFF" w14:textId="77777777" w:rsidTr="00A26059">
        <w:trPr>
          <w:trHeight w:val="284"/>
        </w:trPr>
        <w:tc>
          <w:tcPr>
            <w:tcW w:w="1908" w:type="pct"/>
          </w:tcPr>
          <w:p w14:paraId="5FFDCBF3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2057" w:type="pct"/>
          </w:tcPr>
          <w:p w14:paraId="26860D02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1035" w:type="pct"/>
          </w:tcPr>
          <w:p w14:paraId="7FADD67F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</w:tr>
      <w:tr w:rsidR="00A26059" w:rsidRPr="00D45156" w14:paraId="52071AC4" w14:textId="77777777" w:rsidTr="00A26059">
        <w:trPr>
          <w:trHeight w:val="284"/>
        </w:trPr>
        <w:tc>
          <w:tcPr>
            <w:tcW w:w="1908" w:type="pct"/>
          </w:tcPr>
          <w:p w14:paraId="764E1606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2057" w:type="pct"/>
          </w:tcPr>
          <w:p w14:paraId="2CAFD8C5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1035" w:type="pct"/>
          </w:tcPr>
          <w:p w14:paraId="711BC951" w14:textId="77777777" w:rsidR="00A26059" w:rsidRPr="00D45156" w:rsidRDefault="00A26059" w:rsidP="00A26059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04"/>
      </w:tblGrid>
      <w:tr w:rsidR="00CE16CA" w:rsidRPr="00D45156" w14:paraId="49744B3E" w14:textId="77777777" w:rsidTr="00A26059">
        <w:tc>
          <w:tcPr>
            <w:tcW w:w="9430" w:type="dxa"/>
            <w:tcBorders>
              <w:bottom w:val="single" w:sz="4" w:space="0" w:color="auto"/>
            </w:tcBorders>
          </w:tcPr>
          <w:p w14:paraId="759AB23B" w14:textId="2B5A0659" w:rsidR="00CE16CA" w:rsidRPr="00D45156" w:rsidRDefault="00A26059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M</w:t>
            </w:r>
            <w:r w:rsidR="00CE16CA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anager’s </w:t>
            </w:r>
            <w:r w:rsidR="009936C5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c</w:t>
            </w:r>
            <w:r w:rsidR="009936C5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omments</w:t>
            </w:r>
            <w:r w:rsidR="00CE16CA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:</w:t>
            </w:r>
          </w:p>
          <w:p w14:paraId="4AB48A41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0B28AD2B" w14:textId="77777777" w:rsidR="00A26059" w:rsidRPr="00D45156" w:rsidRDefault="00A26059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0C94199E" w14:textId="171A2F36" w:rsidR="00B97537" w:rsidRPr="00D45156" w:rsidRDefault="008B1625" w:rsidP="008B1625">
            <w:pPr>
              <w:tabs>
                <w:tab w:val="left" w:pos="2600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</w:p>
          <w:p w14:paraId="28A769E3" w14:textId="2EE15F85" w:rsidR="008A2476" w:rsidRPr="009E3895" w:rsidRDefault="009E3895" w:rsidP="009E3895">
            <w:pPr>
              <w:spacing w:after="0" w:line="240" w:lineRule="auto"/>
              <w:rPr>
                <w:rFonts w:ascii="Arial" w:eastAsia="Times New Roman" w:hAnsi="Arial" w:cs="Arial"/>
                <w:b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sym w:font="Wingdings 2" w:char="F02A"/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</w:t>
            </w:r>
            <w:r w:rsidR="009F0489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Date </w:t>
            </w:r>
            <w:r w:rsidRPr="009E3895">
              <w:rPr>
                <w:rFonts w:ascii="Arial" w:eastAsia="Times New Roman" w:hAnsi="Arial" w:cs="Arial"/>
                <w:b/>
                <w:lang w:val="en-GB" w:eastAsia="en-GB"/>
              </w:rPr>
              <w:t>Appraisal completed____________________</w:t>
            </w:r>
          </w:p>
          <w:p w14:paraId="3995F8BD" w14:textId="5EA33D3D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 xml:space="preserve">                                              </w:t>
            </w:r>
            <w:r w:rsidR="008A2476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 xml:space="preserve">                         </w:t>
            </w:r>
            <w:r w:rsidRPr="00D45156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 xml:space="preserve"> </w:t>
            </w:r>
          </w:p>
        </w:tc>
      </w:tr>
      <w:tr w:rsidR="00CE16CA" w:rsidRPr="00D45156" w14:paraId="6BF5ECB3" w14:textId="77777777" w:rsidTr="00A26059">
        <w:tc>
          <w:tcPr>
            <w:tcW w:w="9430" w:type="dxa"/>
            <w:tcBorders>
              <w:bottom w:val="single" w:sz="4" w:space="0" w:color="auto"/>
            </w:tcBorders>
            <w:shd w:val="clear" w:color="auto" w:fill="F2F2F2"/>
          </w:tcPr>
          <w:p w14:paraId="0D776889" w14:textId="476714D0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Manager</w:t>
            </w:r>
            <w:r w:rsidR="007C5931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</w:t>
            </w:r>
            <w:r w:rsidR="009936C5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name</w:t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:</w:t>
            </w:r>
          </w:p>
          <w:p w14:paraId="38F20F89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4340E516" w14:textId="08192501" w:rsidR="00CE16CA" w:rsidRPr="00D45156" w:rsidRDefault="00CE16CA" w:rsidP="00CE16CA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Signature:</w:t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</w:p>
          <w:p w14:paraId="2BA146A6" w14:textId="77777777" w:rsidR="00CE16CA" w:rsidRPr="00D45156" w:rsidRDefault="00CE16CA" w:rsidP="00CE16CA">
            <w:pPr>
              <w:tabs>
                <w:tab w:val="left" w:pos="2552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5D9040F0" w14:textId="77777777" w:rsidR="007C5931" w:rsidRDefault="00EB55B0" w:rsidP="00CE16CA">
            <w:pPr>
              <w:tabs>
                <w:tab w:val="left" w:pos="993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Role:</w:t>
            </w: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ab/>
            </w:r>
          </w:p>
          <w:p w14:paraId="73E701F5" w14:textId="77777777" w:rsidR="007C5931" w:rsidRDefault="007C5931" w:rsidP="00CE16CA">
            <w:pPr>
              <w:tabs>
                <w:tab w:val="left" w:pos="993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60AAB44A" w14:textId="257A1E11" w:rsidR="007C5931" w:rsidRDefault="00480FEF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APC </w:t>
            </w:r>
            <w:r w:rsidR="009936C5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number</w:t>
            </w: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: </w:t>
            </w:r>
          </w:p>
          <w:p w14:paraId="54AFF7DA" w14:textId="77777777" w:rsidR="007C5931" w:rsidRDefault="007C5931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01219B25" w14:textId="22DB20F7" w:rsidR="007C5931" w:rsidRDefault="005A30C4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Phone </w:t>
            </w:r>
            <w:r w:rsidR="009936C5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number</w:t>
            </w:r>
            <w:r w:rsidR="007C5931" w:rsidRPr="00D45156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:</w:t>
            </w:r>
            <w:r w:rsidR="007C5931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                                        </w:t>
            </w:r>
          </w:p>
          <w:p w14:paraId="4E662DE4" w14:textId="77777777" w:rsidR="00EB55B0" w:rsidRDefault="00EB55B0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48A424AC" w14:textId="28995958" w:rsidR="00CE16CA" w:rsidRDefault="00B97537" w:rsidP="007C5931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email:</w:t>
            </w:r>
          </w:p>
          <w:p w14:paraId="46DCEB41" w14:textId="77777777" w:rsidR="007C5931" w:rsidRDefault="007C5931" w:rsidP="007C5931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136C1D3D" w14:textId="77777777" w:rsidR="007C5931" w:rsidRDefault="007C5931" w:rsidP="007C5931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Date: </w:t>
            </w:r>
          </w:p>
          <w:p w14:paraId="04487D27" w14:textId="5CBE811D" w:rsidR="007C5931" w:rsidRPr="00D45156" w:rsidRDefault="007C5931" w:rsidP="002B6199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</w:tc>
      </w:tr>
      <w:tr w:rsidR="00CE16CA" w:rsidRPr="00D45156" w14:paraId="46829B04" w14:textId="77777777" w:rsidTr="00A26059">
        <w:tc>
          <w:tcPr>
            <w:tcW w:w="9430" w:type="dxa"/>
            <w:tcBorders>
              <w:left w:val="nil"/>
              <w:right w:val="nil"/>
            </w:tcBorders>
            <w:shd w:val="clear" w:color="auto" w:fill="auto"/>
          </w:tcPr>
          <w:p w14:paraId="54867D52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</w:tc>
      </w:tr>
      <w:tr w:rsidR="00CE16CA" w:rsidRPr="00D45156" w14:paraId="469E9018" w14:textId="77777777" w:rsidTr="00A26059">
        <w:tc>
          <w:tcPr>
            <w:tcW w:w="9430" w:type="dxa"/>
            <w:tcBorders>
              <w:bottom w:val="single" w:sz="4" w:space="0" w:color="auto"/>
            </w:tcBorders>
            <w:shd w:val="clear" w:color="auto" w:fill="FFFFFF"/>
          </w:tcPr>
          <w:p w14:paraId="1B81B555" w14:textId="56D4EFFD" w:rsidR="00CE16CA" w:rsidRPr="00D45156" w:rsidRDefault="00391E9E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Health Worker</w:t>
            </w:r>
            <w:r w:rsidR="00CE16CA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</w:t>
            </w:r>
            <w:r w:rsidR="009936C5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c</w:t>
            </w:r>
            <w:r w:rsidR="009936C5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omments</w:t>
            </w:r>
            <w:r w:rsidR="00CE16CA"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:</w:t>
            </w:r>
          </w:p>
          <w:p w14:paraId="5A163F4A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2286E9AE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2CBF6BFD" w14:textId="77777777" w:rsidR="00CE16CA" w:rsidRPr="00D45156" w:rsidRDefault="00CE16CA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</w:tc>
      </w:tr>
      <w:tr w:rsidR="00CE16CA" w:rsidRPr="00D45156" w14:paraId="3D656F5C" w14:textId="77777777" w:rsidTr="00A26059">
        <w:tc>
          <w:tcPr>
            <w:tcW w:w="943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14:paraId="1359BB7C" w14:textId="3DE09803" w:rsidR="007C5931" w:rsidRPr="00D45156" w:rsidRDefault="00391E9E" w:rsidP="00CE16C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Health Worker</w:t>
            </w:r>
            <w:r w:rsidR="007C5931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 xml:space="preserve"> </w:t>
            </w:r>
            <w:r w:rsidR="009936C5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name</w:t>
            </w:r>
            <w:r w:rsidR="007C5931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:</w:t>
            </w:r>
          </w:p>
          <w:p w14:paraId="157266DD" w14:textId="0B6C5EC8" w:rsidR="00CE16CA" w:rsidRPr="00D45156" w:rsidRDefault="00CE16CA" w:rsidP="002B6199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</w:p>
          <w:p w14:paraId="4B3E4FE3" w14:textId="1F3D2F95" w:rsidR="007C5931" w:rsidRDefault="00CE16CA" w:rsidP="00CE16CA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>Signature:</w:t>
            </w:r>
            <w:r w:rsidRPr="00D45156"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  <w:tab/>
            </w:r>
          </w:p>
          <w:p w14:paraId="74C27579" w14:textId="77777777" w:rsidR="007C5931" w:rsidRPr="00D45156" w:rsidRDefault="007C5931" w:rsidP="00CE16CA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GB" w:eastAsia="en-GB"/>
              </w:rPr>
            </w:pPr>
          </w:p>
          <w:p w14:paraId="18CE5810" w14:textId="77777777" w:rsidR="007C5931" w:rsidRDefault="003B59BE" w:rsidP="007C5931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Role:</w:t>
            </w: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ab/>
            </w:r>
          </w:p>
          <w:p w14:paraId="28981AC9" w14:textId="77777777" w:rsidR="007C5931" w:rsidRDefault="007C5931" w:rsidP="007C5931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53859B84" w14:textId="495CD160" w:rsidR="003B59BE" w:rsidRDefault="005A30C4" w:rsidP="00254656">
            <w:pPr>
              <w:tabs>
                <w:tab w:val="left" w:pos="2552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Phone </w:t>
            </w:r>
            <w:r w:rsidR="009936C5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number</w:t>
            </w:r>
            <w:r w:rsidR="007C5931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: </w:t>
            </w:r>
          </w:p>
          <w:p w14:paraId="47ABEA0C" w14:textId="77777777" w:rsidR="003B59BE" w:rsidRDefault="003B59BE" w:rsidP="00CE16CA">
            <w:pPr>
              <w:tabs>
                <w:tab w:val="left" w:pos="993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664E4119" w14:textId="08D927D8" w:rsidR="00CE16CA" w:rsidRPr="00D45156" w:rsidRDefault="003B59BE" w:rsidP="00254656">
            <w:pPr>
              <w:tabs>
                <w:tab w:val="left" w:pos="993"/>
                <w:tab w:val="left" w:leader="dot" w:pos="4796"/>
                <w:tab w:val="left" w:pos="5103"/>
                <w:tab w:val="left" w:pos="6663"/>
                <w:tab w:val="left" w:leader="dot" w:pos="9354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email: </w:t>
            </w:r>
          </w:p>
          <w:p w14:paraId="66890505" w14:textId="77777777" w:rsidR="007C5931" w:rsidRDefault="007C5931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</w:p>
          <w:p w14:paraId="63245550" w14:textId="73CE9349" w:rsidR="009E3895" w:rsidRPr="00D45156" w:rsidRDefault="00CE16CA" w:rsidP="009E3895">
            <w:pPr>
              <w:tabs>
                <w:tab w:val="left" w:leader="dot" w:pos="993"/>
                <w:tab w:val="left" w:leader="dot" w:pos="4796"/>
                <w:tab w:val="left" w:pos="5954"/>
                <w:tab w:val="right" w:leader="dot" w:pos="9356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 w:rsidRPr="00D45156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>Dat</w:t>
            </w:r>
            <w:r w:rsidR="00B75443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e:  </w:t>
            </w:r>
            <w:r w:rsidR="009E3895"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   </w:t>
            </w:r>
          </w:p>
          <w:p w14:paraId="03E9DA39" w14:textId="77777777" w:rsidR="00CE16CA" w:rsidRPr="00D45156" w:rsidRDefault="009E3895" w:rsidP="009E3895">
            <w:pPr>
              <w:tabs>
                <w:tab w:val="left" w:pos="993"/>
                <w:tab w:val="left" w:leader="dot" w:pos="4796"/>
                <w:tab w:val="left" w:pos="6237"/>
              </w:tabs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Cs w:val="24"/>
                <w:lang w:val="en-GB" w:eastAsia="en-GB"/>
              </w:rPr>
              <w:t xml:space="preserve"> </w:t>
            </w:r>
          </w:p>
        </w:tc>
      </w:tr>
    </w:tbl>
    <w:p w14:paraId="27BA588B" w14:textId="77777777" w:rsidR="00330A14" w:rsidRDefault="00330A14" w:rsidP="00654039">
      <w:pPr>
        <w:spacing w:after="0" w:line="240" w:lineRule="auto"/>
        <w:rPr>
          <w:rFonts w:ascii="Arial" w:eastAsia="Times New Roman" w:hAnsi="Arial" w:cs="Arial"/>
          <w:b/>
          <w:color w:val="000000"/>
          <w:sz w:val="44"/>
          <w:szCs w:val="44"/>
          <w:lang w:val="en-GB" w:eastAsia="en-GB"/>
        </w:rPr>
      </w:pPr>
    </w:p>
    <w:p w14:paraId="5FA2633E" w14:textId="5C938683" w:rsidR="00330A14" w:rsidRDefault="00330A14">
      <w:pPr>
        <w:spacing w:after="0" w:line="240" w:lineRule="auto"/>
        <w:rPr>
          <w:rFonts w:ascii="Arial" w:eastAsia="Times New Roman" w:hAnsi="Arial" w:cs="Arial"/>
          <w:b/>
          <w:color w:val="000000"/>
          <w:sz w:val="44"/>
          <w:szCs w:val="44"/>
          <w:lang w:val="en-GB" w:eastAsia="en-GB"/>
        </w:rPr>
      </w:pPr>
    </w:p>
    <w:sectPr w:rsidR="00330A14" w:rsidSect="00621B37">
      <w:headerReference w:type="default" r:id="rId11"/>
      <w:footerReference w:type="default" r:id="rId12"/>
      <w:pgSz w:w="11906" w:h="16838"/>
      <w:pgMar w:top="1418" w:right="1274" w:bottom="1134" w:left="1418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793AE" w14:textId="77777777" w:rsidR="0060407A" w:rsidRDefault="0060407A" w:rsidP="00621B37">
      <w:pPr>
        <w:spacing w:after="0" w:line="240" w:lineRule="auto"/>
      </w:pPr>
      <w:r>
        <w:separator/>
      </w:r>
    </w:p>
  </w:endnote>
  <w:endnote w:type="continuationSeparator" w:id="0">
    <w:p w14:paraId="4A8C5F45" w14:textId="77777777" w:rsidR="0060407A" w:rsidRDefault="0060407A" w:rsidP="00621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5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CellMar>
        <w:top w:w="28" w:type="dxa"/>
        <w:left w:w="85" w:type="dxa"/>
        <w:bottom w:w="28" w:type="dxa"/>
        <w:right w:w="85" w:type="dxa"/>
      </w:tblCellMar>
      <w:tblLook w:val="0000" w:firstRow="0" w:lastRow="0" w:firstColumn="0" w:lastColumn="0" w:noHBand="0" w:noVBand="0"/>
    </w:tblPr>
    <w:tblGrid>
      <w:gridCol w:w="4121"/>
      <w:gridCol w:w="1264"/>
      <w:gridCol w:w="1075"/>
      <w:gridCol w:w="186"/>
      <w:gridCol w:w="891"/>
      <w:gridCol w:w="1686"/>
    </w:tblGrid>
    <w:tr w:rsidR="009C4E1B" w:rsidRPr="00425588" w14:paraId="0E582584" w14:textId="77777777" w:rsidTr="003E1ADA">
      <w:tc>
        <w:tcPr>
          <w:tcW w:w="4903" w:type="pct"/>
          <w:gridSpan w:val="6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000000" w:themeFill="text1"/>
          <w:vAlign w:val="center"/>
        </w:tcPr>
        <w:p w14:paraId="4328C69C" w14:textId="0B5F6B04" w:rsidR="009C4E1B" w:rsidRPr="00425588" w:rsidRDefault="009C4E1B" w:rsidP="00D45156">
          <w:pPr>
            <w:spacing w:after="0" w:line="240" w:lineRule="auto"/>
            <w:jc w:val="center"/>
            <w:rPr>
              <w:b/>
              <w:sz w:val="16"/>
              <w:szCs w:val="16"/>
              <w:lang w:val="en-AU"/>
            </w:rPr>
          </w:pPr>
          <w:r>
            <w:rPr>
              <w:b/>
              <w:sz w:val="16"/>
              <w:szCs w:val="16"/>
              <w:lang w:val="en-AU"/>
            </w:rPr>
            <w:t>PDRP Health Worker</w:t>
          </w:r>
        </w:p>
      </w:tc>
    </w:tr>
    <w:tr w:rsidR="009C4E1B" w:rsidRPr="00425588" w14:paraId="5F586FE3" w14:textId="77777777" w:rsidTr="003E1ADA">
      <w:tc>
        <w:tcPr>
          <w:tcW w:w="2919" w:type="pct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66A4006F" w14:textId="66991D51" w:rsidR="009C4E1B" w:rsidRPr="00CF70AB" w:rsidRDefault="009C4E1B" w:rsidP="00D45156">
          <w:pPr>
            <w:spacing w:after="0" w:line="240" w:lineRule="auto"/>
            <w:rPr>
              <w:b/>
              <w:sz w:val="16"/>
              <w:szCs w:val="16"/>
              <w:lang w:val="en-AU"/>
            </w:rPr>
          </w:pPr>
        </w:p>
      </w:tc>
      <w:tc>
        <w:tcPr>
          <w:tcW w:w="1167" w:type="pct"/>
          <w:gridSpan w:val="3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3CB1871A" w14:textId="77777777" w:rsidR="009C4E1B" w:rsidRPr="00425588" w:rsidRDefault="009C4E1B" w:rsidP="00D45156">
          <w:pPr>
            <w:spacing w:after="0" w:line="240" w:lineRule="auto"/>
            <w:rPr>
              <w:i/>
              <w:sz w:val="16"/>
              <w:szCs w:val="16"/>
              <w:lang w:val="en-AU"/>
            </w:rPr>
          </w:pPr>
          <w:r w:rsidRPr="00425588">
            <w:rPr>
              <w:b/>
              <w:sz w:val="16"/>
              <w:szCs w:val="16"/>
              <w:lang w:val="en-AU"/>
            </w:rPr>
            <w:t>Version:</w:t>
          </w:r>
          <w:r w:rsidRPr="00425588">
            <w:rPr>
              <w:b/>
              <w:i/>
              <w:sz w:val="16"/>
              <w:szCs w:val="16"/>
              <w:lang w:val="en-AU"/>
            </w:rPr>
            <w:t xml:space="preserve"> </w:t>
          </w:r>
          <w:r>
            <w:rPr>
              <w:i/>
              <w:sz w:val="16"/>
              <w:szCs w:val="16"/>
              <w:lang w:val="en-AU"/>
            </w:rPr>
            <w:t>1.0</w:t>
          </w:r>
        </w:p>
      </w:tc>
      <w:tc>
        <w:tcPr>
          <w:tcW w:w="914" w:type="pct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0198D60D" w14:textId="77777777" w:rsidR="009C4E1B" w:rsidRPr="00425588" w:rsidRDefault="009C4E1B" w:rsidP="00D45156">
          <w:pPr>
            <w:spacing w:after="0" w:line="240" w:lineRule="auto"/>
            <w:rPr>
              <w:sz w:val="16"/>
              <w:szCs w:val="16"/>
              <w:lang w:val="en-AU"/>
            </w:rPr>
          </w:pPr>
          <w:r w:rsidRPr="00425588">
            <w:rPr>
              <w:sz w:val="16"/>
              <w:szCs w:val="16"/>
              <w:lang w:val="en-AU"/>
            </w:rPr>
            <w:t xml:space="preserve">Page </w:t>
          </w:r>
          <w:r w:rsidRPr="00425588">
            <w:rPr>
              <w:sz w:val="16"/>
              <w:szCs w:val="16"/>
              <w:lang w:val="en-AU"/>
            </w:rPr>
            <w:fldChar w:fldCharType="begin"/>
          </w:r>
          <w:r w:rsidRPr="00425588">
            <w:rPr>
              <w:sz w:val="16"/>
              <w:szCs w:val="16"/>
              <w:lang w:val="en-AU"/>
            </w:rPr>
            <w:instrText xml:space="preserve"> PAGE </w:instrText>
          </w:r>
          <w:r w:rsidRPr="00425588">
            <w:rPr>
              <w:sz w:val="16"/>
              <w:szCs w:val="16"/>
              <w:lang w:val="en-AU"/>
            </w:rPr>
            <w:fldChar w:fldCharType="separate"/>
          </w:r>
          <w:r>
            <w:rPr>
              <w:noProof/>
              <w:sz w:val="16"/>
              <w:szCs w:val="16"/>
              <w:lang w:val="en-AU"/>
            </w:rPr>
            <w:t>1</w:t>
          </w:r>
          <w:r w:rsidRPr="00425588">
            <w:rPr>
              <w:sz w:val="16"/>
              <w:szCs w:val="16"/>
              <w:lang w:val="en-AU"/>
            </w:rPr>
            <w:fldChar w:fldCharType="end"/>
          </w:r>
          <w:r w:rsidRPr="00425588">
            <w:rPr>
              <w:sz w:val="16"/>
              <w:szCs w:val="16"/>
              <w:lang w:val="en-AU"/>
            </w:rPr>
            <w:t xml:space="preserve"> of </w:t>
          </w:r>
          <w:r w:rsidRPr="00425588">
            <w:rPr>
              <w:sz w:val="16"/>
              <w:szCs w:val="16"/>
              <w:lang w:val="en-AU"/>
            </w:rPr>
            <w:fldChar w:fldCharType="begin"/>
          </w:r>
          <w:r w:rsidRPr="00425588">
            <w:rPr>
              <w:sz w:val="16"/>
              <w:szCs w:val="16"/>
              <w:lang w:val="en-AU"/>
            </w:rPr>
            <w:instrText xml:space="preserve"> NUMPAGES </w:instrText>
          </w:r>
          <w:r w:rsidRPr="00425588">
            <w:rPr>
              <w:sz w:val="16"/>
              <w:szCs w:val="16"/>
              <w:lang w:val="en-AU"/>
            </w:rPr>
            <w:fldChar w:fldCharType="separate"/>
          </w:r>
          <w:r>
            <w:rPr>
              <w:noProof/>
              <w:sz w:val="16"/>
              <w:szCs w:val="16"/>
              <w:lang w:val="en-AU"/>
            </w:rPr>
            <w:t>12</w:t>
          </w:r>
          <w:r w:rsidRPr="00425588">
            <w:rPr>
              <w:sz w:val="16"/>
              <w:szCs w:val="16"/>
              <w:lang w:val="en-AU"/>
            </w:rPr>
            <w:fldChar w:fldCharType="end"/>
          </w:r>
        </w:p>
      </w:tc>
    </w:tr>
    <w:tr w:rsidR="009C4E1B" w:rsidRPr="00425588" w14:paraId="305CE0A6" w14:textId="77777777" w:rsidTr="00D45156">
      <w:tc>
        <w:tcPr>
          <w:tcW w:w="2234" w:type="pct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5EC93606" w14:textId="1B06945B" w:rsidR="009C4E1B" w:rsidRPr="00425588" w:rsidRDefault="009C4E1B" w:rsidP="00D45156">
          <w:pPr>
            <w:spacing w:after="0" w:line="240" w:lineRule="auto"/>
            <w:rPr>
              <w:sz w:val="16"/>
              <w:szCs w:val="16"/>
              <w:lang w:val="en-AU"/>
            </w:rPr>
          </w:pPr>
        </w:p>
      </w:tc>
      <w:tc>
        <w:tcPr>
          <w:tcW w:w="1268" w:type="pct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682A7252" w14:textId="7ABF3A95" w:rsidR="009C4E1B" w:rsidRPr="00425588" w:rsidRDefault="009C4E1B" w:rsidP="00D45156">
          <w:pPr>
            <w:spacing w:after="0" w:line="240" w:lineRule="auto"/>
            <w:rPr>
              <w:sz w:val="16"/>
              <w:szCs w:val="16"/>
              <w:lang w:val="en-AU"/>
            </w:rPr>
          </w:pPr>
          <w:r w:rsidRPr="00425588">
            <w:rPr>
              <w:b/>
              <w:sz w:val="16"/>
              <w:szCs w:val="16"/>
              <w:lang w:val="en-AU"/>
            </w:rPr>
            <w:t xml:space="preserve">Last Updated: </w:t>
          </w:r>
          <w:r>
            <w:rPr>
              <w:i/>
              <w:sz w:val="16"/>
              <w:szCs w:val="16"/>
              <w:lang w:val="en-AU"/>
            </w:rPr>
            <w:t>0</w:t>
          </w:r>
          <w:r w:rsidR="00F9059D">
            <w:rPr>
              <w:i/>
              <w:sz w:val="16"/>
              <w:szCs w:val="16"/>
              <w:lang w:val="en-AU"/>
            </w:rPr>
            <w:t>5/09/22</w:t>
          </w:r>
        </w:p>
      </w:tc>
      <w:tc>
        <w:tcPr>
          <w:tcW w:w="101" w:type="pct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3F70B471" w14:textId="77777777" w:rsidR="009C4E1B" w:rsidRPr="00425588" w:rsidRDefault="009C4E1B" w:rsidP="00D45156">
          <w:pPr>
            <w:spacing w:after="0" w:line="240" w:lineRule="auto"/>
            <w:rPr>
              <w:sz w:val="16"/>
              <w:szCs w:val="16"/>
              <w:lang w:val="en-AU"/>
            </w:rPr>
          </w:pPr>
        </w:p>
      </w:tc>
      <w:tc>
        <w:tcPr>
          <w:tcW w:w="1397" w:type="pct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61C7282B" w14:textId="57E686A0" w:rsidR="009C4E1B" w:rsidRPr="00C64E5F" w:rsidRDefault="009C4E1B" w:rsidP="00A632B1">
          <w:pPr>
            <w:spacing w:after="0" w:line="240" w:lineRule="auto"/>
            <w:rPr>
              <w:b/>
              <w:sz w:val="16"/>
              <w:szCs w:val="16"/>
              <w:lang w:val="en-AU"/>
            </w:rPr>
          </w:pPr>
          <w:r w:rsidRPr="00425588">
            <w:rPr>
              <w:b/>
              <w:sz w:val="16"/>
              <w:szCs w:val="16"/>
              <w:lang w:val="en-AU"/>
            </w:rPr>
            <w:t xml:space="preserve">Next Review: </w:t>
          </w:r>
          <w:r>
            <w:rPr>
              <w:i/>
              <w:sz w:val="16"/>
              <w:szCs w:val="16"/>
              <w:lang w:val="en-AU"/>
            </w:rPr>
            <w:t>08/202</w:t>
          </w:r>
          <w:r w:rsidR="00F9059D">
            <w:rPr>
              <w:i/>
              <w:sz w:val="16"/>
              <w:szCs w:val="16"/>
              <w:lang w:val="en-AU"/>
            </w:rPr>
            <w:t>3</w:t>
          </w:r>
        </w:p>
      </w:tc>
    </w:tr>
  </w:tbl>
  <w:p w14:paraId="762310C6" w14:textId="77777777" w:rsidR="009C4E1B" w:rsidRDefault="009C4E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3614E" w14:textId="77777777" w:rsidR="0060407A" w:rsidRDefault="0060407A" w:rsidP="00621B37">
      <w:pPr>
        <w:spacing w:after="0" w:line="240" w:lineRule="auto"/>
      </w:pPr>
      <w:r>
        <w:separator/>
      </w:r>
    </w:p>
  </w:footnote>
  <w:footnote w:type="continuationSeparator" w:id="0">
    <w:p w14:paraId="32607ED4" w14:textId="77777777" w:rsidR="0060407A" w:rsidRDefault="0060407A" w:rsidP="00621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8752352"/>
      <w:placeholder>
        <w:docPart w:val="BA56500B66C44B37A70AD11CABEB9E0B"/>
      </w:placeholder>
      <w:temporary/>
      <w:showingPlcHdr/>
      <w15:appearance w15:val="hidden"/>
    </w:sdtPr>
    <w:sdtEndPr/>
    <w:sdtContent>
      <w:p w14:paraId="17076724" w14:textId="77777777" w:rsidR="009C4E1B" w:rsidRDefault="009C4E1B">
        <w:pPr>
          <w:pStyle w:val="Header"/>
        </w:pPr>
        <w:r>
          <w:t>[Type here]</w:t>
        </w:r>
      </w:p>
    </w:sdtContent>
  </w:sdt>
  <w:p w14:paraId="4166FF7D" w14:textId="77777777" w:rsidR="009C4E1B" w:rsidRDefault="009C4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FCBB63D"/>
    <w:multiLevelType w:val="hybridMultilevel"/>
    <w:tmpl w:val="D72852A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3B1D72"/>
    <w:multiLevelType w:val="hybridMultilevel"/>
    <w:tmpl w:val="8840A2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A3CA1"/>
    <w:multiLevelType w:val="hybridMultilevel"/>
    <w:tmpl w:val="46163E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F0C45"/>
    <w:multiLevelType w:val="hybridMultilevel"/>
    <w:tmpl w:val="AE3842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A68BD"/>
    <w:multiLevelType w:val="hybridMultilevel"/>
    <w:tmpl w:val="BF3254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E504B"/>
    <w:multiLevelType w:val="hybridMultilevel"/>
    <w:tmpl w:val="5027796C"/>
    <w:lvl w:ilvl="0" w:tplc="FFFFFFFF">
      <w:start w:val="1"/>
      <w:numFmt w:val="bullet"/>
      <w:lvlText w:val="•"/>
      <w:lvlJc w:val="left"/>
    </w:lvl>
    <w:lvl w:ilvl="1" w:tplc="5FE1D482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86E5FE6"/>
    <w:multiLevelType w:val="hybridMultilevel"/>
    <w:tmpl w:val="9F10D4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855F8"/>
    <w:multiLevelType w:val="hybridMultilevel"/>
    <w:tmpl w:val="9DC04A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A6C75"/>
    <w:multiLevelType w:val="hybridMultilevel"/>
    <w:tmpl w:val="382A33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27D00"/>
    <w:multiLevelType w:val="hybridMultilevel"/>
    <w:tmpl w:val="87A098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C91AF1"/>
    <w:multiLevelType w:val="hybridMultilevel"/>
    <w:tmpl w:val="70F6E7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AF45AF"/>
    <w:multiLevelType w:val="hybridMultilevel"/>
    <w:tmpl w:val="FA96D60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6E340F"/>
    <w:multiLevelType w:val="hybridMultilevel"/>
    <w:tmpl w:val="B82293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BD6A4A"/>
    <w:multiLevelType w:val="hybridMultilevel"/>
    <w:tmpl w:val="AE1E493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E440AE"/>
    <w:multiLevelType w:val="multilevel"/>
    <w:tmpl w:val="656C5D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5" w15:restartNumberingAfterBreak="0">
    <w:nsid w:val="528B6A63"/>
    <w:multiLevelType w:val="hybridMultilevel"/>
    <w:tmpl w:val="6E60B9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12162"/>
    <w:multiLevelType w:val="hybridMultilevel"/>
    <w:tmpl w:val="A9C45C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06080D"/>
    <w:multiLevelType w:val="hybridMultilevel"/>
    <w:tmpl w:val="0164AE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57195"/>
    <w:multiLevelType w:val="hybridMultilevel"/>
    <w:tmpl w:val="71564E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A37189"/>
    <w:multiLevelType w:val="hybridMultilevel"/>
    <w:tmpl w:val="C1904A90"/>
    <w:lvl w:ilvl="0" w:tplc="D68C44CC">
      <w:start w:val="4"/>
      <w:numFmt w:val="bullet"/>
      <w:lvlText w:val=""/>
      <w:lvlJc w:val="left"/>
      <w:pPr>
        <w:tabs>
          <w:tab w:val="num" w:pos="2160"/>
        </w:tabs>
        <w:ind w:left="2160" w:hanging="72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92D05C8"/>
    <w:multiLevelType w:val="hybridMultilevel"/>
    <w:tmpl w:val="FD1E27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6207554">
    <w:abstractNumId w:val="13"/>
  </w:num>
  <w:num w:numId="2" w16cid:durableId="493689324">
    <w:abstractNumId w:val="3"/>
  </w:num>
  <w:num w:numId="3" w16cid:durableId="1356155121">
    <w:abstractNumId w:val="0"/>
  </w:num>
  <w:num w:numId="4" w16cid:durableId="902762070">
    <w:abstractNumId w:val="5"/>
  </w:num>
  <w:num w:numId="5" w16cid:durableId="2034383001">
    <w:abstractNumId w:val="11"/>
  </w:num>
  <w:num w:numId="6" w16cid:durableId="2120374915">
    <w:abstractNumId w:val="4"/>
  </w:num>
  <w:num w:numId="7" w16cid:durableId="1258096792">
    <w:abstractNumId w:val="1"/>
  </w:num>
  <w:num w:numId="8" w16cid:durableId="1671520312">
    <w:abstractNumId w:val="9"/>
  </w:num>
  <w:num w:numId="9" w16cid:durableId="1217741085">
    <w:abstractNumId w:val="15"/>
  </w:num>
  <w:num w:numId="10" w16cid:durableId="1144078840">
    <w:abstractNumId w:val="19"/>
  </w:num>
  <w:num w:numId="11" w16cid:durableId="2025011578">
    <w:abstractNumId w:val="14"/>
  </w:num>
  <w:num w:numId="12" w16cid:durableId="1598830593">
    <w:abstractNumId w:val="19"/>
  </w:num>
  <w:num w:numId="13" w16cid:durableId="654574530">
    <w:abstractNumId w:val="10"/>
  </w:num>
  <w:num w:numId="14" w16cid:durableId="67963296">
    <w:abstractNumId w:val="6"/>
  </w:num>
  <w:num w:numId="15" w16cid:durableId="673460641">
    <w:abstractNumId w:val="18"/>
  </w:num>
  <w:num w:numId="16" w16cid:durableId="900284993">
    <w:abstractNumId w:val="2"/>
  </w:num>
  <w:num w:numId="17" w16cid:durableId="1222134090">
    <w:abstractNumId w:val="7"/>
  </w:num>
  <w:num w:numId="18" w16cid:durableId="302318497">
    <w:abstractNumId w:val="20"/>
  </w:num>
  <w:num w:numId="19" w16cid:durableId="60180841">
    <w:abstractNumId w:val="17"/>
  </w:num>
  <w:num w:numId="20" w16cid:durableId="638802576">
    <w:abstractNumId w:val="8"/>
  </w:num>
  <w:num w:numId="21" w16cid:durableId="1914243874">
    <w:abstractNumId w:val="16"/>
  </w:num>
  <w:num w:numId="22" w16cid:durableId="16648212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TMzMzIyNzA1M7VU0lEKTi0uzszPAykwrAUAWIeBxCwAAAA="/>
  </w:docVars>
  <w:rsids>
    <w:rsidRoot w:val="00076EB9"/>
    <w:rsid w:val="0002102A"/>
    <w:rsid w:val="00022D22"/>
    <w:rsid w:val="00023A84"/>
    <w:rsid w:val="000304EA"/>
    <w:rsid w:val="0003074F"/>
    <w:rsid w:val="00035DE0"/>
    <w:rsid w:val="000552C9"/>
    <w:rsid w:val="0006114E"/>
    <w:rsid w:val="00061225"/>
    <w:rsid w:val="000615C6"/>
    <w:rsid w:val="00064523"/>
    <w:rsid w:val="00066B98"/>
    <w:rsid w:val="000675C2"/>
    <w:rsid w:val="000751F5"/>
    <w:rsid w:val="0007613A"/>
    <w:rsid w:val="00076CF0"/>
    <w:rsid w:val="00076EB9"/>
    <w:rsid w:val="00082C1F"/>
    <w:rsid w:val="00090589"/>
    <w:rsid w:val="000973F8"/>
    <w:rsid w:val="000A7B36"/>
    <w:rsid w:val="000B00EF"/>
    <w:rsid w:val="000C5A99"/>
    <w:rsid w:val="000C636C"/>
    <w:rsid w:val="000D3099"/>
    <w:rsid w:val="000D7D62"/>
    <w:rsid w:val="000E2500"/>
    <w:rsid w:val="000F0EE0"/>
    <w:rsid w:val="00104DDC"/>
    <w:rsid w:val="00107362"/>
    <w:rsid w:val="001103CB"/>
    <w:rsid w:val="00112A8B"/>
    <w:rsid w:val="00115015"/>
    <w:rsid w:val="00124ABE"/>
    <w:rsid w:val="00127823"/>
    <w:rsid w:val="001300A0"/>
    <w:rsid w:val="001316A0"/>
    <w:rsid w:val="00132D0F"/>
    <w:rsid w:val="001360CF"/>
    <w:rsid w:val="00136B75"/>
    <w:rsid w:val="0014799A"/>
    <w:rsid w:val="0015328A"/>
    <w:rsid w:val="00156AB6"/>
    <w:rsid w:val="001613F5"/>
    <w:rsid w:val="001657B0"/>
    <w:rsid w:val="00174779"/>
    <w:rsid w:val="00175248"/>
    <w:rsid w:val="001817BE"/>
    <w:rsid w:val="00183194"/>
    <w:rsid w:val="0018533E"/>
    <w:rsid w:val="001856CA"/>
    <w:rsid w:val="00191BA9"/>
    <w:rsid w:val="00197958"/>
    <w:rsid w:val="001A76D5"/>
    <w:rsid w:val="001B0E52"/>
    <w:rsid w:val="001B256E"/>
    <w:rsid w:val="001B73E6"/>
    <w:rsid w:val="001B77CD"/>
    <w:rsid w:val="001C3767"/>
    <w:rsid w:val="001E6CE6"/>
    <w:rsid w:val="001E6E49"/>
    <w:rsid w:val="001F02AE"/>
    <w:rsid w:val="001F1906"/>
    <w:rsid w:val="001F65B6"/>
    <w:rsid w:val="0020364E"/>
    <w:rsid w:val="00207036"/>
    <w:rsid w:val="002153DB"/>
    <w:rsid w:val="002259B1"/>
    <w:rsid w:val="002265CF"/>
    <w:rsid w:val="00240C2D"/>
    <w:rsid w:val="0024778C"/>
    <w:rsid w:val="0025170D"/>
    <w:rsid w:val="00254656"/>
    <w:rsid w:val="002557F4"/>
    <w:rsid w:val="0026124A"/>
    <w:rsid w:val="00266291"/>
    <w:rsid w:val="00272BC1"/>
    <w:rsid w:val="002912DF"/>
    <w:rsid w:val="002B6199"/>
    <w:rsid w:val="002C6E2B"/>
    <w:rsid w:val="002D2910"/>
    <w:rsid w:val="002E1FB7"/>
    <w:rsid w:val="00301A07"/>
    <w:rsid w:val="0030206F"/>
    <w:rsid w:val="0031109C"/>
    <w:rsid w:val="00315D29"/>
    <w:rsid w:val="0032350F"/>
    <w:rsid w:val="00326B01"/>
    <w:rsid w:val="00330A14"/>
    <w:rsid w:val="00332074"/>
    <w:rsid w:val="00360D58"/>
    <w:rsid w:val="0036153B"/>
    <w:rsid w:val="00362F73"/>
    <w:rsid w:val="0037183A"/>
    <w:rsid w:val="00375A3A"/>
    <w:rsid w:val="0037713E"/>
    <w:rsid w:val="00391E9E"/>
    <w:rsid w:val="003920DB"/>
    <w:rsid w:val="003A3C99"/>
    <w:rsid w:val="003B59BE"/>
    <w:rsid w:val="003C28B2"/>
    <w:rsid w:val="003D2EA8"/>
    <w:rsid w:val="003D5984"/>
    <w:rsid w:val="003E1ADA"/>
    <w:rsid w:val="003F0683"/>
    <w:rsid w:val="003F2486"/>
    <w:rsid w:val="003F31BF"/>
    <w:rsid w:val="003F3B14"/>
    <w:rsid w:val="00400DE2"/>
    <w:rsid w:val="004019E6"/>
    <w:rsid w:val="00416830"/>
    <w:rsid w:val="00417830"/>
    <w:rsid w:val="00417980"/>
    <w:rsid w:val="00422FEC"/>
    <w:rsid w:val="00433473"/>
    <w:rsid w:val="00433E55"/>
    <w:rsid w:val="00440E47"/>
    <w:rsid w:val="004521BC"/>
    <w:rsid w:val="0046014B"/>
    <w:rsid w:val="00460FBD"/>
    <w:rsid w:val="004676A7"/>
    <w:rsid w:val="0047395F"/>
    <w:rsid w:val="00480FEF"/>
    <w:rsid w:val="00485C4A"/>
    <w:rsid w:val="00496614"/>
    <w:rsid w:val="004A03C8"/>
    <w:rsid w:val="004A6455"/>
    <w:rsid w:val="004B68AF"/>
    <w:rsid w:val="004D1496"/>
    <w:rsid w:val="004D40EB"/>
    <w:rsid w:val="004D5676"/>
    <w:rsid w:val="004E1565"/>
    <w:rsid w:val="004E1A45"/>
    <w:rsid w:val="004F72DB"/>
    <w:rsid w:val="005024A0"/>
    <w:rsid w:val="00506142"/>
    <w:rsid w:val="00506C7D"/>
    <w:rsid w:val="00515DC2"/>
    <w:rsid w:val="00516F4F"/>
    <w:rsid w:val="00525CCA"/>
    <w:rsid w:val="005302C6"/>
    <w:rsid w:val="00530BB9"/>
    <w:rsid w:val="00540761"/>
    <w:rsid w:val="005429B3"/>
    <w:rsid w:val="00562FED"/>
    <w:rsid w:val="005672BA"/>
    <w:rsid w:val="005726D6"/>
    <w:rsid w:val="00575014"/>
    <w:rsid w:val="0058194B"/>
    <w:rsid w:val="00583EFF"/>
    <w:rsid w:val="00591BDC"/>
    <w:rsid w:val="0059313F"/>
    <w:rsid w:val="005A20AA"/>
    <w:rsid w:val="005A30C4"/>
    <w:rsid w:val="005B642E"/>
    <w:rsid w:val="005B726A"/>
    <w:rsid w:val="005C1D10"/>
    <w:rsid w:val="005C328B"/>
    <w:rsid w:val="005C7737"/>
    <w:rsid w:val="005D1E48"/>
    <w:rsid w:val="005E10BE"/>
    <w:rsid w:val="005E7A08"/>
    <w:rsid w:val="005F0FA8"/>
    <w:rsid w:val="0060407A"/>
    <w:rsid w:val="00604B7D"/>
    <w:rsid w:val="006157BF"/>
    <w:rsid w:val="00621B37"/>
    <w:rsid w:val="006275DA"/>
    <w:rsid w:val="006467EF"/>
    <w:rsid w:val="00652566"/>
    <w:rsid w:val="00653414"/>
    <w:rsid w:val="00654039"/>
    <w:rsid w:val="00656699"/>
    <w:rsid w:val="00656A13"/>
    <w:rsid w:val="00656CA2"/>
    <w:rsid w:val="00663836"/>
    <w:rsid w:val="00674605"/>
    <w:rsid w:val="006810D0"/>
    <w:rsid w:val="006824CD"/>
    <w:rsid w:val="006834F9"/>
    <w:rsid w:val="0069349A"/>
    <w:rsid w:val="006954C3"/>
    <w:rsid w:val="006A058C"/>
    <w:rsid w:val="006C1CBD"/>
    <w:rsid w:val="006C2A95"/>
    <w:rsid w:val="006C3CDD"/>
    <w:rsid w:val="006D755D"/>
    <w:rsid w:val="006F01EA"/>
    <w:rsid w:val="006F635D"/>
    <w:rsid w:val="006F7DEA"/>
    <w:rsid w:val="0070140F"/>
    <w:rsid w:val="0070557F"/>
    <w:rsid w:val="007063F5"/>
    <w:rsid w:val="00706B36"/>
    <w:rsid w:val="007111C2"/>
    <w:rsid w:val="007139B6"/>
    <w:rsid w:val="0072093C"/>
    <w:rsid w:val="00727F02"/>
    <w:rsid w:val="00727F0C"/>
    <w:rsid w:val="00741DF0"/>
    <w:rsid w:val="007435B2"/>
    <w:rsid w:val="00746478"/>
    <w:rsid w:val="00760018"/>
    <w:rsid w:val="00775366"/>
    <w:rsid w:val="00775A69"/>
    <w:rsid w:val="00777E7D"/>
    <w:rsid w:val="007939F1"/>
    <w:rsid w:val="007A57AB"/>
    <w:rsid w:val="007B11D6"/>
    <w:rsid w:val="007B4C31"/>
    <w:rsid w:val="007C5931"/>
    <w:rsid w:val="007C5C6A"/>
    <w:rsid w:val="007E0BB7"/>
    <w:rsid w:val="007E180A"/>
    <w:rsid w:val="007E513B"/>
    <w:rsid w:val="007F615B"/>
    <w:rsid w:val="00802BB9"/>
    <w:rsid w:val="00802E79"/>
    <w:rsid w:val="00804E23"/>
    <w:rsid w:val="00812CEE"/>
    <w:rsid w:val="0081391B"/>
    <w:rsid w:val="00827343"/>
    <w:rsid w:val="008412E5"/>
    <w:rsid w:val="00850126"/>
    <w:rsid w:val="00850F46"/>
    <w:rsid w:val="00864A1D"/>
    <w:rsid w:val="0087480F"/>
    <w:rsid w:val="00887035"/>
    <w:rsid w:val="0089408A"/>
    <w:rsid w:val="008A1E01"/>
    <w:rsid w:val="008A2476"/>
    <w:rsid w:val="008A699C"/>
    <w:rsid w:val="008A6E1F"/>
    <w:rsid w:val="008A6EB9"/>
    <w:rsid w:val="008B0E1B"/>
    <w:rsid w:val="008B1214"/>
    <w:rsid w:val="008B1625"/>
    <w:rsid w:val="008B5B5E"/>
    <w:rsid w:val="008C17FD"/>
    <w:rsid w:val="008D4380"/>
    <w:rsid w:val="008D7D81"/>
    <w:rsid w:val="008E4349"/>
    <w:rsid w:val="009035EC"/>
    <w:rsid w:val="00904D5E"/>
    <w:rsid w:val="00906143"/>
    <w:rsid w:val="00910B81"/>
    <w:rsid w:val="009143FD"/>
    <w:rsid w:val="00922184"/>
    <w:rsid w:val="009223D7"/>
    <w:rsid w:val="00927134"/>
    <w:rsid w:val="0093129E"/>
    <w:rsid w:val="009361AD"/>
    <w:rsid w:val="009408B0"/>
    <w:rsid w:val="009529CC"/>
    <w:rsid w:val="00961F74"/>
    <w:rsid w:val="009634A8"/>
    <w:rsid w:val="00967AAE"/>
    <w:rsid w:val="00973B12"/>
    <w:rsid w:val="00975E22"/>
    <w:rsid w:val="00980230"/>
    <w:rsid w:val="00992107"/>
    <w:rsid w:val="009936C5"/>
    <w:rsid w:val="0099675A"/>
    <w:rsid w:val="009B12F0"/>
    <w:rsid w:val="009B2E7C"/>
    <w:rsid w:val="009C0DDD"/>
    <w:rsid w:val="009C4E1B"/>
    <w:rsid w:val="009E3895"/>
    <w:rsid w:val="009F0489"/>
    <w:rsid w:val="009F5759"/>
    <w:rsid w:val="00A10042"/>
    <w:rsid w:val="00A20C9B"/>
    <w:rsid w:val="00A2181C"/>
    <w:rsid w:val="00A26059"/>
    <w:rsid w:val="00A30AF8"/>
    <w:rsid w:val="00A4308A"/>
    <w:rsid w:val="00A56721"/>
    <w:rsid w:val="00A632B1"/>
    <w:rsid w:val="00A65E55"/>
    <w:rsid w:val="00A706D5"/>
    <w:rsid w:val="00A84DB4"/>
    <w:rsid w:val="00A86DA3"/>
    <w:rsid w:val="00A94D77"/>
    <w:rsid w:val="00AA0F92"/>
    <w:rsid w:val="00AA7656"/>
    <w:rsid w:val="00AB0001"/>
    <w:rsid w:val="00AC073A"/>
    <w:rsid w:val="00AC1723"/>
    <w:rsid w:val="00AC4CD6"/>
    <w:rsid w:val="00AD1421"/>
    <w:rsid w:val="00AE13EA"/>
    <w:rsid w:val="00AE7855"/>
    <w:rsid w:val="00AF3ED2"/>
    <w:rsid w:val="00AF493D"/>
    <w:rsid w:val="00B00FF6"/>
    <w:rsid w:val="00B04EBE"/>
    <w:rsid w:val="00B23D21"/>
    <w:rsid w:val="00B276CF"/>
    <w:rsid w:val="00B31BAC"/>
    <w:rsid w:val="00B358B3"/>
    <w:rsid w:val="00B40206"/>
    <w:rsid w:val="00B42F17"/>
    <w:rsid w:val="00B51B05"/>
    <w:rsid w:val="00B56D1A"/>
    <w:rsid w:val="00B638DB"/>
    <w:rsid w:val="00B667DB"/>
    <w:rsid w:val="00B75443"/>
    <w:rsid w:val="00B76FFC"/>
    <w:rsid w:val="00B778CD"/>
    <w:rsid w:val="00B81BB8"/>
    <w:rsid w:val="00B8533B"/>
    <w:rsid w:val="00B8639D"/>
    <w:rsid w:val="00B92CB7"/>
    <w:rsid w:val="00B94C1A"/>
    <w:rsid w:val="00B97537"/>
    <w:rsid w:val="00B97A84"/>
    <w:rsid w:val="00BA17DB"/>
    <w:rsid w:val="00BB30C9"/>
    <w:rsid w:val="00BB775F"/>
    <w:rsid w:val="00BC657E"/>
    <w:rsid w:val="00BC68F1"/>
    <w:rsid w:val="00BD2B2A"/>
    <w:rsid w:val="00BD4158"/>
    <w:rsid w:val="00BE08AC"/>
    <w:rsid w:val="00BE4FAB"/>
    <w:rsid w:val="00BF7D52"/>
    <w:rsid w:val="00C0125C"/>
    <w:rsid w:val="00C27419"/>
    <w:rsid w:val="00C27DC2"/>
    <w:rsid w:val="00C32D9F"/>
    <w:rsid w:val="00C530E7"/>
    <w:rsid w:val="00C559E4"/>
    <w:rsid w:val="00C5678D"/>
    <w:rsid w:val="00C62F42"/>
    <w:rsid w:val="00C64055"/>
    <w:rsid w:val="00C65F07"/>
    <w:rsid w:val="00C6613A"/>
    <w:rsid w:val="00C66231"/>
    <w:rsid w:val="00C72A23"/>
    <w:rsid w:val="00C75396"/>
    <w:rsid w:val="00C75D85"/>
    <w:rsid w:val="00C84650"/>
    <w:rsid w:val="00CA088F"/>
    <w:rsid w:val="00CA08AA"/>
    <w:rsid w:val="00CA4BD8"/>
    <w:rsid w:val="00CA715D"/>
    <w:rsid w:val="00CA7529"/>
    <w:rsid w:val="00CB0418"/>
    <w:rsid w:val="00CB45A0"/>
    <w:rsid w:val="00CC1DBC"/>
    <w:rsid w:val="00CC60F6"/>
    <w:rsid w:val="00CD386A"/>
    <w:rsid w:val="00CE0C3F"/>
    <w:rsid w:val="00CE16CA"/>
    <w:rsid w:val="00CE28C8"/>
    <w:rsid w:val="00CE316F"/>
    <w:rsid w:val="00CE4FEB"/>
    <w:rsid w:val="00D03659"/>
    <w:rsid w:val="00D17AA1"/>
    <w:rsid w:val="00D220C8"/>
    <w:rsid w:val="00D25F91"/>
    <w:rsid w:val="00D33E0B"/>
    <w:rsid w:val="00D40745"/>
    <w:rsid w:val="00D45156"/>
    <w:rsid w:val="00D564DA"/>
    <w:rsid w:val="00D5739F"/>
    <w:rsid w:val="00D61F16"/>
    <w:rsid w:val="00D673AE"/>
    <w:rsid w:val="00D72078"/>
    <w:rsid w:val="00D72DD0"/>
    <w:rsid w:val="00D74596"/>
    <w:rsid w:val="00D77C87"/>
    <w:rsid w:val="00D841A8"/>
    <w:rsid w:val="00D95DD6"/>
    <w:rsid w:val="00D9639B"/>
    <w:rsid w:val="00D97476"/>
    <w:rsid w:val="00D976F8"/>
    <w:rsid w:val="00DA0E1E"/>
    <w:rsid w:val="00DA47F9"/>
    <w:rsid w:val="00DB13E7"/>
    <w:rsid w:val="00DB3507"/>
    <w:rsid w:val="00DD43C9"/>
    <w:rsid w:val="00DE119E"/>
    <w:rsid w:val="00DE46DA"/>
    <w:rsid w:val="00DF0509"/>
    <w:rsid w:val="00DF49C9"/>
    <w:rsid w:val="00DF6345"/>
    <w:rsid w:val="00E04967"/>
    <w:rsid w:val="00E1311D"/>
    <w:rsid w:val="00E320D6"/>
    <w:rsid w:val="00E3646E"/>
    <w:rsid w:val="00E41413"/>
    <w:rsid w:val="00E44755"/>
    <w:rsid w:val="00E52205"/>
    <w:rsid w:val="00E524F6"/>
    <w:rsid w:val="00E609D8"/>
    <w:rsid w:val="00E647BD"/>
    <w:rsid w:val="00E81963"/>
    <w:rsid w:val="00E8333C"/>
    <w:rsid w:val="00E90D83"/>
    <w:rsid w:val="00E92211"/>
    <w:rsid w:val="00EA2C0F"/>
    <w:rsid w:val="00EA6351"/>
    <w:rsid w:val="00EA7634"/>
    <w:rsid w:val="00EB00E0"/>
    <w:rsid w:val="00EB379B"/>
    <w:rsid w:val="00EB55B0"/>
    <w:rsid w:val="00ED0CEA"/>
    <w:rsid w:val="00ED4587"/>
    <w:rsid w:val="00EE2498"/>
    <w:rsid w:val="00EF0B43"/>
    <w:rsid w:val="00EF1A6B"/>
    <w:rsid w:val="00EF5924"/>
    <w:rsid w:val="00EF5E3B"/>
    <w:rsid w:val="00F12DAC"/>
    <w:rsid w:val="00F1584C"/>
    <w:rsid w:val="00F20489"/>
    <w:rsid w:val="00F2255F"/>
    <w:rsid w:val="00F23E3E"/>
    <w:rsid w:val="00F25515"/>
    <w:rsid w:val="00F26B3D"/>
    <w:rsid w:val="00F27FB5"/>
    <w:rsid w:val="00F35FC7"/>
    <w:rsid w:val="00F368AC"/>
    <w:rsid w:val="00F408D8"/>
    <w:rsid w:val="00F43F98"/>
    <w:rsid w:val="00F47859"/>
    <w:rsid w:val="00F761B4"/>
    <w:rsid w:val="00F8775F"/>
    <w:rsid w:val="00F9059D"/>
    <w:rsid w:val="00F952A6"/>
    <w:rsid w:val="00F97874"/>
    <w:rsid w:val="00FA1B8D"/>
    <w:rsid w:val="00FA2AAF"/>
    <w:rsid w:val="00FA2D45"/>
    <w:rsid w:val="00FA512B"/>
    <w:rsid w:val="00FA51F4"/>
    <w:rsid w:val="00FA73A1"/>
    <w:rsid w:val="00FC15BC"/>
    <w:rsid w:val="00FC299C"/>
    <w:rsid w:val="00FE14FC"/>
    <w:rsid w:val="00FF0688"/>
    <w:rsid w:val="00FF0746"/>
    <w:rsid w:val="00FF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FC8DAD"/>
  <w15:docId w15:val="{985F5599-0617-4795-BCFC-06FD41CDE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2AAF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00FF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rsid w:val="001073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153DB"/>
    <w:rPr>
      <w:color w:val="808080"/>
    </w:rPr>
  </w:style>
  <w:style w:type="paragraph" w:styleId="BalloonText">
    <w:name w:val="Balloon Text"/>
    <w:basedOn w:val="Normal"/>
    <w:link w:val="BalloonTextChar"/>
    <w:rsid w:val="002153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153DB"/>
    <w:rPr>
      <w:rFonts w:ascii="Tahoma" w:eastAsiaTheme="minorHAns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1103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621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B37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621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21B37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7C593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C59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C5931"/>
    <w:rPr>
      <w:rFonts w:asciiTheme="minorHAnsi" w:eastAsiaTheme="minorHAnsi" w:hAnsi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C59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C5931"/>
    <w:rPr>
      <w:rFonts w:asciiTheme="minorHAnsi" w:eastAsiaTheme="minorHAnsi" w:hAnsiTheme="minorHAnsi" w:cstheme="minorBidi"/>
      <w:b/>
      <w:bCs/>
      <w:lang w:eastAsia="en-US"/>
    </w:rPr>
  </w:style>
  <w:style w:type="paragraph" w:styleId="Revision">
    <w:name w:val="Revision"/>
    <w:hidden/>
    <w:uiPriority w:val="99"/>
    <w:semiHidden/>
    <w:rsid w:val="00DE119E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Table2">
    <w:name w:val="Table2"/>
    <w:basedOn w:val="TableNormal"/>
    <w:uiPriority w:val="99"/>
    <w:rsid w:val="00174779"/>
    <w:rPr>
      <w:rFonts w:ascii="Calibri" w:hAnsi="Calibri" w:cs="Arial"/>
      <w:color w:val="000000"/>
      <w:sz w:val="22"/>
      <w:szCs w:val="24"/>
      <w:lang w:val="en-US" w:eastAsia="en-US"/>
    </w:rPr>
    <w:tblPr>
      <w:tblInd w:w="0" w:type="nil"/>
      <w:tblBorders>
        <w:bottom w:val="single" w:sz="4" w:space="0" w:color="4C3C98"/>
        <w:insideH w:val="single" w:sz="4" w:space="0" w:color="4C3C98"/>
        <w:insideV w:val="single" w:sz="4" w:space="0" w:color="4C3C98"/>
      </w:tblBorders>
      <w:tblCellMar>
        <w:top w:w="57" w:type="dxa"/>
        <w:bottom w:w="57" w:type="dxa"/>
      </w:tblCellMar>
    </w:tblPr>
    <w:tblStylePr w:type="firstRow">
      <w:pPr>
        <w:jc w:val="left"/>
      </w:pPr>
      <w:rPr>
        <w:rFonts w:ascii="Calibri" w:hAnsi="Calibri" w:cs="Calibri" w:hint="default"/>
        <w:b/>
        <w:i w:val="0"/>
        <w:color w:val="0095DA"/>
        <w:sz w:val="32"/>
        <w:szCs w:val="32"/>
      </w:rPr>
      <w:tblPr/>
      <w:tcPr>
        <w:tcBorders>
          <w:top w:val="single" w:sz="24" w:space="0" w:color="0095DA"/>
        </w:tcBorders>
      </w:tcPr>
    </w:tblStylePr>
    <w:tblStylePr w:type="lastRow">
      <w:rPr>
        <w:i/>
        <w:iCs/>
      </w:rPr>
    </w:tblStylePr>
    <w:tblStylePr w:type="firstCol">
      <w:rPr>
        <w:color w:val="0095DA"/>
      </w:rPr>
    </w:tblStylePr>
    <w:tblStylePr w:type="lastCol">
      <w:rPr>
        <w:i/>
        <w:i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56500B66C44B37A70AD11CABEB9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E4F66-D1E0-4A2D-8FDD-9BD4FCD7A210}"/>
      </w:docPartPr>
      <w:docPartBody>
        <w:p w:rsidR="003D71F8" w:rsidRDefault="00092992" w:rsidP="00092992">
          <w:pPr>
            <w:pStyle w:val="BA56500B66C44B37A70AD11CABEB9E0B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16D02"/>
    <w:rsid w:val="00086AE4"/>
    <w:rsid w:val="00092992"/>
    <w:rsid w:val="001742FE"/>
    <w:rsid w:val="00316D02"/>
    <w:rsid w:val="003D71F8"/>
    <w:rsid w:val="00477407"/>
    <w:rsid w:val="004D3CE2"/>
    <w:rsid w:val="005A12F7"/>
    <w:rsid w:val="00670E84"/>
    <w:rsid w:val="0067514F"/>
    <w:rsid w:val="0077032A"/>
    <w:rsid w:val="00831413"/>
    <w:rsid w:val="00914C09"/>
    <w:rsid w:val="00AE04A1"/>
    <w:rsid w:val="00CD25DD"/>
    <w:rsid w:val="00DB348B"/>
    <w:rsid w:val="00E14D58"/>
    <w:rsid w:val="00EA1E6A"/>
    <w:rsid w:val="00F92753"/>
    <w:rsid w:val="00FB1539"/>
    <w:rsid w:val="00FF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2992"/>
    <w:rPr>
      <w:color w:val="808080"/>
    </w:rPr>
  </w:style>
  <w:style w:type="paragraph" w:customStyle="1" w:styleId="BA56500B66C44B37A70AD11CABEB9E0B">
    <w:name w:val="BA56500B66C44B37A70AD11CABEB9E0B"/>
    <w:rsid w:val="0009299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1EAE8E0BA404F982052B6D0253794" ma:contentTypeVersion="12" ma:contentTypeDescription="Create a new document." ma:contentTypeScope="" ma:versionID="71bb759b6d662f8e459b58d47fa3db5e">
  <xsd:schema xmlns:xsd="http://www.w3.org/2001/XMLSchema" xmlns:xs="http://www.w3.org/2001/XMLSchema" xmlns:p="http://schemas.microsoft.com/office/2006/metadata/properties" xmlns:ns3="e9be35b3-2fff-4dc1-a568-f42549401471" xmlns:ns4="87d6c87c-9122-4651-b88a-9bc0892e46b0" targetNamespace="http://schemas.microsoft.com/office/2006/metadata/properties" ma:root="true" ma:fieldsID="6b0f0c3a95144b684da318f040297118" ns3:_="" ns4:_="">
    <xsd:import namespace="e9be35b3-2fff-4dc1-a568-f42549401471"/>
    <xsd:import namespace="87d6c87c-9122-4651-b88a-9bc0892e46b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e35b3-2fff-4dc1-a568-f425494014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6c87c-9122-4651-b88a-9bc0892e46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42DE6B-08A5-42B9-BABE-C0AE2D79D3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e35b3-2fff-4dc1-a568-f42549401471"/>
    <ds:schemaRef ds:uri="87d6c87c-9122-4651-b88a-9bc0892e46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FE04C6-1FF5-465E-8FD3-0DBAD4C5BDE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1E130E-1830-4D1D-AE2A-5886409CDC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0AA72A4-4951-4347-850A-1CD463F688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2083</Words>
  <Characters>13835</Characters>
  <Application>Microsoft Office Word</Application>
  <DocSecurity>4</DocSecurity>
  <Lines>11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Alliance</Company>
  <LinksUpToDate>false</LinksUpToDate>
  <CharactersWithSpaces>15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Panov (NDHB)</dc:creator>
  <cp:lastModifiedBy>Safia Sabbir</cp:lastModifiedBy>
  <cp:revision>2</cp:revision>
  <dcterms:created xsi:type="dcterms:W3CDTF">2023-03-28T23:44:00Z</dcterms:created>
  <dcterms:modified xsi:type="dcterms:W3CDTF">2023-03-28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C1EAE8E0BA404F982052B6D0253794</vt:lpwstr>
  </property>
</Properties>
</file>